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88ED74" w14:textId="77777777" w:rsidR="004F4DC7" w:rsidRDefault="004F4DC7" w:rsidP="00985768">
      <w:pPr>
        <w:spacing w:after="0"/>
        <w:jc w:val="both"/>
        <w:rPr>
          <w:rFonts w:ascii="Helvetica" w:eastAsia="Times New Roman" w:hAnsi="Helvetica" w:cs="Helvetica"/>
          <w:b/>
          <w:bCs/>
          <w:color w:val="3A474A"/>
          <w:kern w:val="36"/>
          <w:sz w:val="28"/>
          <w:szCs w:val="28"/>
        </w:rPr>
      </w:pPr>
      <w:r>
        <w:rPr>
          <w:rFonts w:ascii="Helvetica" w:eastAsia="Times New Roman" w:hAnsi="Helvetica" w:cs="Helvetica"/>
          <w:b/>
          <w:bCs/>
          <w:color w:val="3A474A"/>
          <w:kern w:val="36"/>
          <w:sz w:val="28"/>
          <w:szCs w:val="28"/>
        </w:rPr>
        <w:t>"God"</w:t>
      </w:r>
      <w:r w:rsidRPr="004F4DC7">
        <w:rPr>
          <w:rFonts w:ascii="Helvetica" w:eastAsia="Times New Roman" w:hAnsi="Helvetica" w:cs="Helvetica"/>
          <w:b/>
          <w:bCs/>
          <w:color w:val="3A474A"/>
          <w:kern w:val="36"/>
          <w:sz w:val="28"/>
          <w:szCs w:val="28"/>
        </w:rPr>
        <w:t xml:space="preserve"> Is Not a Name</w:t>
      </w:r>
    </w:p>
    <w:p w14:paraId="370A2540" w14:textId="77777777" w:rsidR="00936834" w:rsidRPr="00936834" w:rsidRDefault="00985768" w:rsidP="00985768">
      <w:pPr>
        <w:spacing w:after="0"/>
        <w:jc w:val="both"/>
        <w:rPr>
          <w:rFonts w:ascii="Helvetica" w:eastAsia="Times New Roman" w:hAnsi="Helvetica" w:cs="Helvetica"/>
          <w:bCs/>
          <w:color w:val="3A474A"/>
          <w:kern w:val="36"/>
          <w:sz w:val="24"/>
          <w:szCs w:val="24"/>
        </w:rPr>
      </w:pPr>
      <w:r>
        <w:rPr>
          <w:rFonts w:ascii="Helvetica" w:eastAsia="Times New Roman" w:hAnsi="Helvetica" w:cs="Helvetica"/>
          <w:bCs/>
          <w:color w:val="3A474A"/>
          <w:kern w:val="36"/>
          <w:sz w:val="24"/>
          <w:szCs w:val="24"/>
        </w:rPr>
        <w:t xml:space="preserve">Series: </w:t>
      </w:r>
      <w:r w:rsidR="004F4DC7">
        <w:rPr>
          <w:rFonts w:ascii="Helvetica" w:eastAsia="Times New Roman" w:hAnsi="Helvetica" w:cs="Helvetica"/>
          <w:bCs/>
          <w:color w:val="3A474A"/>
          <w:kern w:val="36"/>
          <w:sz w:val="24"/>
          <w:szCs w:val="24"/>
        </w:rPr>
        <w:t>Exodus Scroll E1</w:t>
      </w:r>
    </w:p>
    <w:p w14:paraId="1B43E53D" w14:textId="77777777" w:rsidR="004245E0" w:rsidRDefault="00D0281F" w:rsidP="00985768">
      <w:pPr>
        <w:spacing w:after="0"/>
        <w:jc w:val="both"/>
        <w:rPr>
          <w:rFonts w:ascii="Helvetica" w:eastAsia="Times New Roman" w:hAnsi="Helvetica" w:cs="Helvetica"/>
          <w:bCs/>
          <w:color w:val="3A474A"/>
          <w:kern w:val="36"/>
          <w:sz w:val="24"/>
          <w:szCs w:val="24"/>
        </w:rPr>
      </w:pPr>
      <w:r>
        <w:rPr>
          <w:rFonts w:ascii="Helvetica" w:eastAsia="Times New Roman" w:hAnsi="Helvetica" w:cs="Helvetica"/>
          <w:bCs/>
          <w:color w:val="3A474A"/>
          <w:kern w:val="36"/>
          <w:sz w:val="24"/>
          <w:szCs w:val="24"/>
        </w:rPr>
        <w:t>Po</w:t>
      </w:r>
      <w:r w:rsidR="00526215">
        <w:rPr>
          <w:rFonts w:ascii="Helvetica" w:eastAsia="Times New Roman" w:hAnsi="Helvetica" w:cs="Helvetica"/>
          <w:bCs/>
          <w:color w:val="3A474A"/>
          <w:kern w:val="36"/>
          <w:sz w:val="24"/>
          <w:szCs w:val="24"/>
        </w:rPr>
        <w:t xml:space="preserve">dcast Date: </w:t>
      </w:r>
      <w:r w:rsidR="004F4DC7">
        <w:rPr>
          <w:rFonts w:ascii="Helvetica" w:eastAsia="Times New Roman" w:hAnsi="Helvetica" w:cs="Helvetica"/>
          <w:bCs/>
          <w:color w:val="3A474A"/>
          <w:kern w:val="36"/>
          <w:sz w:val="24"/>
          <w:szCs w:val="24"/>
        </w:rPr>
        <w:t>March 14,</w:t>
      </w:r>
      <w:r w:rsidR="004E4108">
        <w:rPr>
          <w:rFonts w:ascii="Helvetica" w:eastAsia="Times New Roman" w:hAnsi="Helvetica" w:cs="Helvetica"/>
          <w:bCs/>
          <w:color w:val="3A474A"/>
          <w:kern w:val="36"/>
          <w:sz w:val="24"/>
          <w:szCs w:val="24"/>
        </w:rPr>
        <w:t xml:space="preserve"> 2022</w:t>
      </w:r>
      <w:r w:rsidR="00216EFF">
        <w:rPr>
          <w:rFonts w:ascii="Helvetica" w:eastAsia="Times New Roman" w:hAnsi="Helvetica" w:cs="Helvetica"/>
          <w:bCs/>
          <w:color w:val="3A474A"/>
          <w:kern w:val="36"/>
          <w:sz w:val="24"/>
          <w:szCs w:val="24"/>
        </w:rPr>
        <w:t>,</w:t>
      </w:r>
      <w:r w:rsidR="00F96E65">
        <w:rPr>
          <w:rFonts w:ascii="Helvetica" w:eastAsia="Times New Roman" w:hAnsi="Helvetica" w:cs="Helvetica"/>
          <w:bCs/>
          <w:color w:val="3A474A"/>
          <w:kern w:val="36"/>
          <w:sz w:val="24"/>
          <w:szCs w:val="24"/>
        </w:rPr>
        <w:t xml:space="preserve"> </w:t>
      </w:r>
      <w:r w:rsidR="004F4DC7">
        <w:rPr>
          <w:rFonts w:ascii="Helvetica" w:eastAsia="Times New Roman" w:hAnsi="Helvetica" w:cs="Helvetica"/>
          <w:bCs/>
          <w:color w:val="3A474A"/>
          <w:kern w:val="36"/>
          <w:sz w:val="24"/>
          <w:szCs w:val="24"/>
        </w:rPr>
        <w:t>65:28</w:t>
      </w:r>
    </w:p>
    <w:p w14:paraId="16BE1899" w14:textId="77777777" w:rsidR="00350CFA" w:rsidRDefault="00936834" w:rsidP="00985768">
      <w:pPr>
        <w:spacing w:after="0"/>
        <w:jc w:val="both"/>
        <w:rPr>
          <w:rFonts w:ascii="Helvetica" w:eastAsia="Times New Roman" w:hAnsi="Helvetica" w:cs="Helvetica"/>
          <w:bCs/>
          <w:color w:val="3A474A"/>
          <w:kern w:val="36"/>
          <w:sz w:val="24"/>
          <w:szCs w:val="24"/>
        </w:rPr>
      </w:pPr>
      <w:r w:rsidRPr="00936834">
        <w:rPr>
          <w:rFonts w:ascii="Helvetica" w:eastAsia="Times New Roman" w:hAnsi="Helvetica" w:cs="Helvetica"/>
          <w:bCs/>
          <w:color w:val="3A474A"/>
          <w:kern w:val="36"/>
          <w:sz w:val="24"/>
          <w:szCs w:val="24"/>
        </w:rPr>
        <w:t>Speakers in the audio file: Jon Collins, Tim Mackie</w:t>
      </w:r>
    </w:p>
    <w:p w14:paraId="15C26B58" w14:textId="77777777" w:rsidR="00EA317E" w:rsidRDefault="00EA317E" w:rsidP="00985768">
      <w:pPr>
        <w:spacing w:after="0"/>
        <w:jc w:val="both"/>
        <w:rPr>
          <w:rFonts w:ascii="Helvetica" w:eastAsia="Times New Roman" w:hAnsi="Helvetica" w:cs="Helvetica"/>
          <w:bCs/>
          <w:color w:val="3A474A"/>
          <w:kern w:val="36"/>
          <w:sz w:val="24"/>
          <w:szCs w:val="24"/>
        </w:rPr>
      </w:pPr>
    </w:p>
    <w:p w14:paraId="5E9CC690" w14:textId="77777777" w:rsidR="00350CFA" w:rsidRPr="000217A0" w:rsidRDefault="00D6752E" w:rsidP="000217A0">
      <w:pPr>
        <w:spacing w:after="0"/>
        <w:jc w:val="both"/>
        <w:rPr>
          <w:rFonts w:ascii="Helvetica" w:eastAsia="Times New Roman" w:hAnsi="Helvetica" w:cs="Helvetica"/>
          <w:bCs/>
          <w:color w:val="3A474A"/>
          <w:kern w:val="36"/>
          <w:sz w:val="24"/>
          <w:szCs w:val="24"/>
        </w:rPr>
      </w:pPr>
      <w:r>
        <w:rPr>
          <w:rFonts w:ascii="Helvetica" w:eastAsia="Times New Roman" w:hAnsi="Helvetica" w:cs="Helvetica"/>
          <w:bCs/>
          <w:color w:val="3A474A"/>
          <w:kern w:val="36"/>
          <w:sz w:val="24"/>
          <w:szCs w:val="24"/>
        </w:rPr>
        <w:t>(00:00)</w:t>
      </w:r>
      <w:r w:rsidR="000217A0">
        <w:rPr>
          <w:rFonts w:ascii="Helvetica" w:hAnsi="Helvetica" w:cs="Helvetica"/>
          <w:sz w:val="24"/>
          <w:szCs w:val="24"/>
        </w:rPr>
        <w:t xml:space="preserve"> </w:t>
      </w:r>
    </w:p>
    <w:p w14:paraId="3F7A79F9" w14:textId="1ACE9D4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Today on the podcast we begin in the scroll of Exodus. These first stories in Exodus of Moses and Pharaoh, the plagues, and Passover, these stories are famous. And not just because</w:t>
      </w:r>
      <w:r w:rsidR="00E34A9D">
        <w:rPr>
          <w:rFonts w:ascii="Helvetica" w:hAnsi="Helvetica" w:cs="Helvetica"/>
          <w:sz w:val="24"/>
          <w:szCs w:val="24"/>
          <w:vertAlign w:val="subscript"/>
        </w:rPr>
        <w:softHyphen/>
      </w:r>
      <w:r w:rsidRPr="00C41FC8">
        <w:rPr>
          <w:rFonts w:ascii="Helvetica" w:hAnsi="Helvetica" w:cs="Helvetica"/>
          <w:sz w:val="24"/>
          <w:szCs w:val="24"/>
        </w:rPr>
        <w:t xml:space="preserve"> of all the movies.</w:t>
      </w:r>
    </w:p>
    <w:p w14:paraId="58A6225E" w14:textId="3CD46004"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The </w:t>
      </w:r>
      <w:r w:rsidR="003D6B98">
        <w:rPr>
          <w:rFonts w:ascii="Helvetica" w:hAnsi="Helvetica" w:cs="Helvetica"/>
          <w:sz w:val="24"/>
          <w:szCs w:val="24"/>
        </w:rPr>
        <w:t>e</w:t>
      </w:r>
      <w:r w:rsidRPr="00C41FC8">
        <w:rPr>
          <w:rFonts w:ascii="Helvetica" w:hAnsi="Helvetica" w:cs="Helvetica"/>
          <w:sz w:val="24"/>
          <w:szCs w:val="24"/>
        </w:rPr>
        <w:t xml:space="preserve">xodus event is the event that </w:t>
      </w:r>
      <w:r w:rsidR="004B21C1">
        <w:rPr>
          <w:rFonts w:ascii="Helvetica" w:hAnsi="Helvetica" w:cs="Helvetica"/>
          <w:sz w:val="24"/>
          <w:szCs w:val="24"/>
        </w:rPr>
        <w:t xml:space="preserve">gets </w:t>
      </w:r>
      <w:r w:rsidRPr="00C41FC8">
        <w:rPr>
          <w:rFonts w:ascii="Helvetica" w:hAnsi="Helvetica" w:cs="Helvetica"/>
          <w:sz w:val="24"/>
          <w:szCs w:val="24"/>
        </w:rPr>
        <w:t>appealed and referred back to more than any event in the Torah. In other words, when you go into the Prophets and the Writing</w:t>
      </w:r>
      <w:r w:rsidR="00E07641">
        <w:rPr>
          <w:rFonts w:ascii="Helvetica" w:hAnsi="Helvetica" w:cs="Helvetica"/>
          <w:sz w:val="24"/>
          <w:szCs w:val="24"/>
        </w:rPr>
        <w:t>s</w:t>
      </w:r>
      <w:r w:rsidRPr="00C41FC8">
        <w:rPr>
          <w:rFonts w:ascii="Helvetica" w:hAnsi="Helvetica" w:cs="Helvetica"/>
          <w:sz w:val="24"/>
          <w:szCs w:val="24"/>
        </w:rPr>
        <w:t xml:space="preserve"> and even the New Testament, the </w:t>
      </w:r>
      <w:r w:rsidR="003D6B98">
        <w:rPr>
          <w:rFonts w:ascii="Helvetica" w:hAnsi="Helvetica" w:cs="Helvetica"/>
          <w:sz w:val="24"/>
          <w:szCs w:val="24"/>
        </w:rPr>
        <w:t>e</w:t>
      </w:r>
      <w:r w:rsidRPr="00C41FC8">
        <w:rPr>
          <w:rFonts w:ascii="Helvetica" w:hAnsi="Helvetica" w:cs="Helvetica"/>
          <w:sz w:val="24"/>
          <w:szCs w:val="24"/>
        </w:rPr>
        <w:t>xodus event is viewed as the event that defines the name of Yahweh.</w:t>
      </w:r>
    </w:p>
    <w:p w14:paraId="788152FA"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There is a repeated refrain through all of these stories. God reveals himself to Moses, he has a showdown with Pharaoh, he liberates his people, also everyone will come to know the name of Yahweh. That's the phrase. To know the name of Yahweh. To know someone's name is to know what they are all about.</w:t>
      </w:r>
    </w:p>
    <w:p w14:paraId="14593111"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Yahweh's on a mission to first reveal his name (00:01:00) and his character, his purpose to the chosen people, and then through them reveal his name and reputation to all the nations. And this is the major motif of the Exodus story.</w:t>
      </w:r>
    </w:p>
    <w:p w14:paraId="3CBC108C"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And what do we learn about the name of Yahweh in these stories? </w:t>
      </w:r>
    </w:p>
    <w:p w14:paraId="15D3AD9E"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The revelation of the name attached to the liberation of </w:t>
      </w:r>
      <w:r w:rsidR="002E4BC0">
        <w:rPr>
          <w:rFonts w:ascii="Helvetica" w:hAnsi="Helvetica" w:cs="Helvetica"/>
          <w:sz w:val="24"/>
          <w:szCs w:val="24"/>
        </w:rPr>
        <w:t xml:space="preserve">a </w:t>
      </w:r>
      <w:r w:rsidRPr="00C41FC8">
        <w:rPr>
          <w:rFonts w:ascii="Helvetica" w:hAnsi="Helvetica" w:cs="Helvetica"/>
          <w:sz w:val="24"/>
          <w:szCs w:val="24"/>
        </w:rPr>
        <w:t xml:space="preserve">people is all connected here. Yahweh is revealing his character in a new way in this story. </w:t>
      </w:r>
    </w:p>
    <w:p w14:paraId="74B8494E"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I'm Jon Collins. This is BibleProject podcast. Today Tim Mackie and I begin the scroll of Exodus. We are in the first movement of Exodus, and we're going to trace the theme of the name. Thanks for joining us. Here we go.</w:t>
      </w:r>
    </w:p>
    <w:p w14:paraId="5CE13D67"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Hello</w:t>
      </w:r>
      <w:r w:rsidR="005C19E0">
        <w:rPr>
          <w:rFonts w:ascii="Helvetica" w:hAnsi="Helvetica" w:cs="Helvetica"/>
          <w:sz w:val="24"/>
          <w:szCs w:val="24"/>
        </w:rPr>
        <w:t>,</w:t>
      </w:r>
      <w:r w:rsidRPr="00C41FC8">
        <w:rPr>
          <w:rFonts w:ascii="Helvetica" w:hAnsi="Helvetica" w:cs="Helvetica"/>
          <w:sz w:val="24"/>
          <w:szCs w:val="24"/>
        </w:rPr>
        <w:t xml:space="preserve"> Tim.</w:t>
      </w:r>
    </w:p>
    <w:p w14:paraId="47FD933A"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Hey</w:t>
      </w:r>
      <w:r w:rsidR="005C19E0">
        <w:rPr>
          <w:rFonts w:ascii="Helvetica" w:hAnsi="Helvetica" w:cs="Helvetica"/>
          <w:sz w:val="24"/>
          <w:szCs w:val="24"/>
        </w:rPr>
        <w:t>,</w:t>
      </w:r>
      <w:r w:rsidRPr="00C41FC8">
        <w:rPr>
          <w:rFonts w:ascii="Helvetica" w:hAnsi="Helvetica" w:cs="Helvetica"/>
          <w:sz w:val="24"/>
          <w:szCs w:val="24"/>
        </w:rPr>
        <w:t xml:space="preserve"> Jon.</w:t>
      </w:r>
    </w:p>
    <w:p w14:paraId="6605E6BE"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Hello, and welcome to Exodus. </w:t>
      </w:r>
    </w:p>
    <w:p w14:paraId="0B71FC97"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Wow. (00:02:00) Wow. This feels really significant. We've made it out of Genesis. </w:t>
      </w:r>
    </w:p>
    <w:p w14:paraId="2EF3E01C"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Yes, we have. And why that feels significant is because, as we've talked about the Bible over the years, we talk about themes and we spend a lot of time in Genesis, specifically the first movement of Genesis, tracing the theme. And we may touch down in Exodus here and there. But for the most part, we know a lot of these stories we haven't sat down and really talk</w:t>
      </w:r>
      <w:r w:rsidR="006F193A">
        <w:rPr>
          <w:rFonts w:ascii="Helvetica" w:hAnsi="Helvetica" w:cs="Helvetica"/>
          <w:sz w:val="24"/>
          <w:szCs w:val="24"/>
        </w:rPr>
        <w:t>ed</w:t>
      </w:r>
      <w:r w:rsidRPr="00C41FC8">
        <w:rPr>
          <w:rFonts w:ascii="Helvetica" w:hAnsi="Helvetica" w:cs="Helvetica"/>
          <w:sz w:val="24"/>
          <w:szCs w:val="24"/>
        </w:rPr>
        <w:t xml:space="preserve"> through.</w:t>
      </w:r>
    </w:p>
    <w:p w14:paraId="5CE94EF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The story of Moses on Mount Sinai and the golden calf has come up a lot throughout the years.</w:t>
      </w:r>
    </w:p>
    <w:p w14:paraId="7D8632F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Yes, that comes up a lot.</w:t>
      </w:r>
    </w:p>
    <w:p w14:paraId="205D14A7"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lastRenderedPageBreak/>
        <w:t>Tim:</w:t>
      </w:r>
      <w:r w:rsidRPr="00C41FC8">
        <w:rPr>
          <w:rFonts w:ascii="Helvetica" w:hAnsi="Helvetica" w:cs="Helvetica"/>
          <w:sz w:val="24"/>
          <w:szCs w:val="24"/>
        </w:rPr>
        <w:tab/>
        <w:t xml:space="preserve">But yeah, for the most part, this is new territory for us to talk about. So that's great. And rightly so that we've been in Genesis for so long because you can't tell a story without really dialing in the opening part of the story. But we have spent a lot of time there.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t's great to venture forward.</w:t>
      </w:r>
    </w:p>
    <w:p w14:paraId="2DEE211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we're </w:t>
      </w:r>
      <w:r w:rsidR="008D7338">
        <w:rPr>
          <w:rFonts w:ascii="Helvetica" w:hAnsi="Helvetica" w:cs="Helvetica"/>
          <w:sz w:val="24"/>
          <w:szCs w:val="24"/>
        </w:rPr>
        <w:t>going to</w:t>
      </w:r>
      <w:r w:rsidRPr="00C41FC8">
        <w:rPr>
          <w:rFonts w:ascii="Helvetica" w:hAnsi="Helvetica" w:cs="Helvetica"/>
          <w:sz w:val="24"/>
          <w:szCs w:val="24"/>
        </w:rPr>
        <w:t xml:space="preserve"> look at the scroll of Exodus in three movements. (00:03:00) If you've been following along, dear listener, we walked through the scroll of Genesis in four movements. And a movement is just a collection of stories that work together as a whole. </w:t>
      </w:r>
    </w:p>
    <w:p w14:paraId="237726D9"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The Genesis scroll kind of neatly works kind of in generations, essentially. But the Exodus scroll is different. The three movements kind of have their own unique DNA. Maybe walk us through just an overview of the whole book.</w:t>
      </w:r>
    </w:p>
    <w:p w14:paraId="2D1A29FA"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totally. Again, what we're trying to do is not take our cues from the chapter divisions in our modern Bibles, which are very helpful along with the verse divisions. But we are trying to time warp back to an era long before </w:t>
      </w:r>
      <w:r w:rsidR="003A0DE1">
        <w:rPr>
          <w:rFonts w:ascii="Helvetica" w:hAnsi="Helvetica" w:cs="Helvetica"/>
          <w:sz w:val="24"/>
          <w:szCs w:val="24"/>
        </w:rPr>
        <w:t>the</w:t>
      </w:r>
      <w:r w:rsidRPr="00C41FC8">
        <w:rPr>
          <w:rFonts w:ascii="Helvetica" w:hAnsi="Helvetica" w:cs="Helvetica"/>
          <w:sz w:val="24"/>
          <w:szCs w:val="24"/>
        </w:rPr>
        <w:t xml:space="preserve"> chapter-verse divisions were in anybody's Bible, and go back to the original organizational cues that the authors give to the material.</w:t>
      </w:r>
    </w:p>
    <w:p w14:paraId="5FC918CF" w14:textId="5FF293A1"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y do this through repetition, patterning, and the (00:04:00) cycling of themes through a story that open</w:t>
      </w:r>
      <w:r w:rsidR="00492820">
        <w:rPr>
          <w:rFonts w:ascii="Helvetica" w:hAnsi="Helvetica" w:cs="Helvetica"/>
          <w:sz w:val="24"/>
          <w:szCs w:val="24"/>
        </w:rPr>
        <w:t>s</w:t>
      </w:r>
      <w:r w:rsidRPr="00C41FC8">
        <w:rPr>
          <w:rFonts w:ascii="Helvetica" w:hAnsi="Helvetica" w:cs="Helvetica"/>
          <w:sz w:val="24"/>
          <w:szCs w:val="24"/>
        </w:rPr>
        <w:t xml:space="preserve"> up sections of the book and then also bring</w:t>
      </w:r>
      <w:r w:rsidR="00492820">
        <w:rPr>
          <w:rFonts w:ascii="Helvetica" w:hAnsi="Helvetica" w:cs="Helvetica"/>
          <w:sz w:val="24"/>
          <w:szCs w:val="24"/>
        </w:rPr>
        <w:t>s</w:t>
      </w:r>
      <w:r w:rsidRPr="00C41FC8">
        <w:rPr>
          <w:rFonts w:ascii="Helvetica" w:hAnsi="Helvetica" w:cs="Helvetica"/>
          <w:sz w:val="24"/>
          <w:szCs w:val="24"/>
        </w:rPr>
        <w:t xml:space="preserve"> sections of the scroll to a close. Exodus is its name. It's Greek translation tradition, actually, </w:t>
      </w:r>
      <w:r w:rsidRPr="00E13928">
        <w:rPr>
          <w:rFonts w:ascii="Helvetica" w:hAnsi="Helvetica" w:cs="Helvetica"/>
          <w:i/>
          <w:sz w:val="24"/>
          <w:szCs w:val="24"/>
        </w:rPr>
        <w:t>exodus</w:t>
      </w:r>
      <w:r w:rsidRPr="00C41FC8">
        <w:rPr>
          <w:rFonts w:ascii="Helvetica" w:hAnsi="Helvetica" w:cs="Helvetica"/>
          <w:sz w:val="24"/>
          <w:szCs w:val="24"/>
        </w:rPr>
        <w:t xml:space="preserve">, which is a compound word in Greek, which </w:t>
      </w:r>
      <w:r w:rsidR="00E13928">
        <w:rPr>
          <w:rFonts w:ascii="Helvetica" w:hAnsi="Helvetica" w:cs="Helvetica"/>
          <w:sz w:val="24"/>
          <w:szCs w:val="24"/>
        </w:rPr>
        <w:t>“</w:t>
      </w:r>
      <w:r w:rsidRPr="00E13928">
        <w:rPr>
          <w:rFonts w:ascii="Helvetica" w:hAnsi="Helvetica" w:cs="Helvetica"/>
          <w:i/>
          <w:sz w:val="24"/>
          <w:szCs w:val="24"/>
        </w:rPr>
        <w:t>ex</w:t>
      </w:r>
      <w:r w:rsidR="00E13928">
        <w:rPr>
          <w:rFonts w:ascii="Helvetica" w:hAnsi="Helvetica" w:cs="Helvetica"/>
          <w:sz w:val="24"/>
          <w:szCs w:val="24"/>
        </w:rPr>
        <w:t>”</w:t>
      </w:r>
      <w:r w:rsidRPr="00C41FC8">
        <w:rPr>
          <w:rFonts w:ascii="Helvetica" w:hAnsi="Helvetica" w:cs="Helvetica"/>
          <w:sz w:val="24"/>
          <w:szCs w:val="24"/>
        </w:rPr>
        <w:t xml:space="preserve"> means "out of" and "</w:t>
      </w:r>
      <w:proofErr w:type="spellStart"/>
      <w:r w:rsidRPr="00E13928">
        <w:rPr>
          <w:rFonts w:ascii="Helvetica" w:hAnsi="Helvetica" w:cs="Helvetica"/>
          <w:i/>
          <w:sz w:val="24"/>
          <w:szCs w:val="24"/>
        </w:rPr>
        <w:t>odus</w:t>
      </w:r>
      <w:proofErr w:type="spellEnd"/>
      <w:r w:rsidRPr="00C41FC8">
        <w:rPr>
          <w:rFonts w:ascii="Helvetica" w:hAnsi="Helvetica" w:cs="Helvetica"/>
          <w:sz w:val="24"/>
          <w:szCs w:val="24"/>
        </w:rPr>
        <w:t>" means "road." The road out of.</w:t>
      </w:r>
    </w:p>
    <w:p w14:paraId="40C9B7DB"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The road out. </w:t>
      </w:r>
    </w:p>
    <w:p w14:paraId="159F33AA"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Exodus. In Hebrew, the name of this book comes from the second word.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 first two words are the </w:t>
      </w:r>
      <w:proofErr w:type="spellStart"/>
      <w:r w:rsidRPr="00E13928">
        <w:rPr>
          <w:rFonts w:ascii="Helvetica" w:hAnsi="Helvetica" w:cs="Helvetica"/>
          <w:i/>
          <w:sz w:val="24"/>
          <w:szCs w:val="24"/>
        </w:rPr>
        <w:t>ve'elleh</w:t>
      </w:r>
      <w:proofErr w:type="spellEnd"/>
      <w:r w:rsidRPr="00E13928">
        <w:rPr>
          <w:rFonts w:ascii="Helvetica" w:hAnsi="Helvetica" w:cs="Helvetica"/>
          <w:i/>
          <w:sz w:val="24"/>
          <w:szCs w:val="24"/>
        </w:rPr>
        <w:t xml:space="preserve"> </w:t>
      </w:r>
      <w:proofErr w:type="spellStart"/>
      <w:r w:rsidRPr="00E13928">
        <w:rPr>
          <w:rFonts w:ascii="Helvetica" w:hAnsi="Helvetica" w:cs="Helvetica"/>
          <w:i/>
          <w:sz w:val="24"/>
          <w:szCs w:val="24"/>
        </w:rPr>
        <w:t>shemot</w:t>
      </w:r>
      <w:proofErr w:type="spellEnd"/>
      <w:r w:rsidRPr="00C41FC8">
        <w:rPr>
          <w:rFonts w:ascii="Helvetica" w:hAnsi="Helvetica" w:cs="Helvetica"/>
          <w:sz w:val="24"/>
          <w:szCs w:val="24"/>
        </w:rPr>
        <w:t>, which is the first two words "and these are the names."</w:t>
      </w:r>
    </w:p>
    <w:p w14:paraId="178DB1D7"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It's the first line: "and these are the names."</w:t>
      </w:r>
    </w:p>
    <w:p w14:paraId="31EC379C" w14:textId="5EBAEB56"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It's a condensed genealogy of the sons of Jacob. Really good stuff. It uploads all the stuff from the end of the Genesis scroll about the descendants of Jacob down in Egypt. Joseph was a ruler there, but then he dies.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t begins with the next generations after the last story of Genesis. (00:05:00) That's how it begins. And this first movement goes through the celebration of Passover.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t's chapter </w:t>
      </w:r>
      <w:r w:rsidR="00B071F7">
        <w:rPr>
          <w:rFonts w:ascii="Helvetica" w:hAnsi="Helvetica" w:cs="Helvetica"/>
          <w:sz w:val="24"/>
          <w:szCs w:val="24"/>
        </w:rPr>
        <w:t>1</w:t>
      </w:r>
      <w:r w:rsidRPr="00C41FC8">
        <w:rPr>
          <w:rFonts w:ascii="Helvetica" w:hAnsi="Helvetica" w:cs="Helvetica"/>
          <w:sz w:val="24"/>
          <w:szCs w:val="24"/>
        </w:rPr>
        <w:t xml:space="preserve"> through chapter 13 verse 16.</w:t>
      </w:r>
    </w:p>
    <w:p w14:paraId="4E1E1F7B"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And a lot happens in there. </w:t>
      </w:r>
    </w:p>
    <w:p w14:paraId="74AA9A48"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Chapters 1 through 6, almost to the end of 6, is the enslavement of the Israelites by Pharaoh. God raises up Moses. Moses is sent to Pharaoh, Pharaoh digs in his heels and says, "No way, I'm not </w:t>
      </w:r>
      <w:r w:rsidR="008D7338">
        <w:rPr>
          <w:rFonts w:ascii="Helvetica" w:hAnsi="Helvetica" w:cs="Helvetica"/>
          <w:sz w:val="24"/>
          <w:szCs w:val="24"/>
        </w:rPr>
        <w:t>going to</w:t>
      </w:r>
      <w:r w:rsidRPr="00C41FC8">
        <w:rPr>
          <w:rFonts w:ascii="Helvetica" w:hAnsi="Helvetica" w:cs="Helvetica"/>
          <w:sz w:val="24"/>
          <w:szCs w:val="24"/>
        </w:rPr>
        <w:t xml:space="preserve"> let the people go." That's the first part.</w:t>
      </w:r>
    </w:p>
    <w:p w14:paraId="4FEDABE0" w14:textId="752D15FE"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 xml:space="preserve">Second part of this movement is the </w:t>
      </w:r>
      <w:r w:rsidR="00CE56CC">
        <w:rPr>
          <w:rFonts w:ascii="Helvetica" w:hAnsi="Helvetica" w:cs="Helvetica"/>
          <w:sz w:val="24"/>
          <w:szCs w:val="24"/>
        </w:rPr>
        <w:t>10</w:t>
      </w:r>
      <w:r w:rsidRPr="00C41FC8">
        <w:rPr>
          <w:rFonts w:ascii="Helvetica" w:hAnsi="Helvetica" w:cs="Helvetica"/>
          <w:sz w:val="24"/>
          <w:szCs w:val="24"/>
        </w:rPr>
        <w:t xml:space="preserve"> plagues, </w:t>
      </w:r>
      <w:r w:rsidR="00CE56CC">
        <w:rPr>
          <w:rFonts w:ascii="Helvetica" w:hAnsi="Helvetica" w:cs="Helvetica"/>
          <w:sz w:val="24"/>
          <w:szCs w:val="24"/>
        </w:rPr>
        <w:t>10</w:t>
      </w:r>
      <w:r w:rsidR="00F85858">
        <w:rPr>
          <w:rFonts w:ascii="Helvetica" w:hAnsi="Helvetica" w:cs="Helvetica"/>
          <w:sz w:val="24"/>
          <w:szCs w:val="24"/>
        </w:rPr>
        <w:t xml:space="preserve"> </w:t>
      </w:r>
      <w:r w:rsidRPr="00C41FC8">
        <w:rPr>
          <w:rFonts w:ascii="Helvetica" w:hAnsi="Helvetica" w:cs="Helvetica"/>
          <w:sz w:val="24"/>
          <w:szCs w:val="24"/>
        </w:rPr>
        <w:t>acts of divine justice</w:t>
      </w:r>
      <w:r w:rsidR="001510AB">
        <w:rPr>
          <w:rFonts w:ascii="Helvetica" w:hAnsi="Helvetica" w:cs="Helvetica"/>
          <w:sz w:val="24"/>
          <w:szCs w:val="24"/>
        </w:rPr>
        <w:t>,</w:t>
      </w:r>
      <w:r w:rsidRPr="00C41FC8">
        <w:rPr>
          <w:rFonts w:ascii="Helvetica" w:hAnsi="Helvetica" w:cs="Helvetica"/>
          <w:sz w:val="24"/>
          <w:szCs w:val="24"/>
        </w:rPr>
        <w:t xml:space="preserve"> that God brings on Pharaoh, but each time giving him a chance to turn around and let </w:t>
      </w:r>
      <w:r w:rsidR="00597D5E">
        <w:rPr>
          <w:rFonts w:ascii="Helvetica" w:hAnsi="Helvetica" w:cs="Helvetica"/>
          <w:sz w:val="24"/>
          <w:szCs w:val="24"/>
        </w:rPr>
        <w:t xml:space="preserve">the </w:t>
      </w:r>
      <w:r w:rsidRPr="00C41FC8">
        <w:rPr>
          <w:rFonts w:ascii="Helvetica" w:hAnsi="Helvetica" w:cs="Helvetica"/>
          <w:sz w:val="24"/>
          <w:szCs w:val="24"/>
        </w:rPr>
        <w:t xml:space="preserve">people go. And then </w:t>
      </w:r>
      <w:r w:rsidR="00BE1E57">
        <w:rPr>
          <w:rFonts w:ascii="Helvetica" w:hAnsi="Helvetica" w:cs="Helvetica"/>
          <w:sz w:val="24"/>
          <w:szCs w:val="24"/>
        </w:rPr>
        <w:t>10</w:t>
      </w:r>
      <w:r w:rsidRPr="00C41FC8">
        <w:rPr>
          <w:rFonts w:ascii="Helvetica" w:hAnsi="Helvetica" w:cs="Helvetica"/>
          <w:sz w:val="24"/>
          <w:szCs w:val="24"/>
        </w:rPr>
        <w:t xml:space="preserve"> times Pharaoh says no, and so </w:t>
      </w:r>
      <w:r w:rsidR="00BE190B">
        <w:rPr>
          <w:rFonts w:ascii="Helvetica" w:hAnsi="Helvetica" w:cs="Helvetica"/>
          <w:sz w:val="24"/>
          <w:szCs w:val="24"/>
        </w:rPr>
        <w:t xml:space="preserve">10 </w:t>
      </w:r>
      <w:r w:rsidRPr="00C41FC8">
        <w:rPr>
          <w:rFonts w:ascii="Helvetica" w:hAnsi="Helvetica" w:cs="Helvetica"/>
          <w:sz w:val="24"/>
          <w:szCs w:val="24"/>
        </w:rPr>
        <w:t xml:space="preserve">times God </w:t>
      </w:r>
      <w:r w:rsidRPr="00C41FC8">
        <w:rPr>
          <w:rFonts w:ascii="Helvetica" w:hAnsi="Helvetica" w:cs="Helvetica"/>
          <w:sz w:val="24"/>
          <w:szCs w:val="24"/>
        </w:rPr>
        <w:lastRenderedPageBreak/>
        <w:t xml:space="preserve">brings judgment. That's at the center of this. And then the </w:t>
      </w:r>
      <w:r w:rsidR="00A35A09">
        <w:rPr>
          <w:rFonts w:ascii="Helvetica" w:hAnsi="Helvetica" w:cs="Helvetica"/>
          <w:sz w:val="24"/>
          <w:szCs w:val="24"/>
        </w:rPr>
        <w:t>10th</w:t>
      </w:r>
      <w:r w:rsidRPr="00C41FC8">
        <w:rPr>
          <w:rFonts w:ascii="Helvetica" w:hAnsi="Helvetica" w:cs="Helvetica"/>
          <w:sz w:val="24"/>
          <w:szCs w:val="24"/>
        </w:rPr>
        <w:t xml:space="preserve"> plague is this kind of mega unit </w:t>
      </w:r>
      <w:r w:rsidR="00597D5E">
        <w:rPr>
          <w:rFonts w:ascii="Helvetica" w:hAnsi="Helvetica" w:cs="Helvetica"/>
          <w:sz w:val="24"/>
          <w:szCs w:val="24"/>
        </w:rPr>
        <w:t>in</w:t>
      </w:r>
      <w:r w:rsidRPr="00C41FC8">
        <w:rPr>
          <w:rFonts w:ascii="Helvetica" w:hAnsi="Helvetica" w:cs="Helvetica"/>
          <w:sz w:val="24"/>
          <w:szCs w:val="24"/>
        </w:rPr>
        <w:t xml:space="preserve"> chapters 11 through 13.</w:t>
      </w:r>
    </w:p>
    <w:p w14:paraId="6BE7839E"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This is Passover.</w:t>
      </w:r>
    </w:p>
    <w:p w14:paraId="2BB13D09" w14:textId="0B88560C"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Passover, yeah. And what's interesting is the </w:t>
      </w:r>
      <w:r w:rsidR="00E55616">
        <w:rPr>
          <w:rFonts w:ascii="Helvetica" w:hAnsi="Helvetica" w:cs="Helvetica"/>
          <w:sz w:val="24"/>
          <w:szCs w:val="24"/>
        </w:rPr>
        <w:t>10</w:t>
      </w:r>
      <w:r w:rsidRPr="00C41FC8">
        <w:rPr>
          <w:rFonts w:ascii="Helvetica" w:hAnsi="Helvetica" w:cs="Helvetica"/>
          <w:sz w:val="24"/>
          <w:szCs w:val="24"/>
        </w:rPr>
        <w:t xml:space="preserve"> plagues</w:t>
      </w:r>
      <w:r w:rsidR="0056344A">
        <w:rPr>
          <w:rFonts w:ascii="Helvetica" w:hAnsi="Helvetica" w:cs="Helvetica"/>
          <w:sz w:val="24"/>
          <w:szCs w:val="24"/>
        </w:rPr>
        <w:t>—</w:t>
      </w:r>
      <w:r w:rsidRPr="00C41FC8">
        <w:rPr>
          <w:rFonts w:ascii="Helvetica" w:hAnsi="Helvetica" w:cs="Helvetica"/>
          <w:sz w:val="24"/>
          <w:szCs w:val="24"/>
        </w:rPr>
        <w:t xml:space="preserve">it's really exciting, fast-paced stuff. And then you hit chapter 12 and 13 and it's like you're in Leviticus (00:06:00) all of a sudden. It's a long description of the ritual instructions for celebrating Passover, culminating in the seventh day, because Passover kicks off a seven-day feast and a seven-day celebration. So that's </w:t>
      </w:r>
      <w:r w:rsidR="00E45E5E">
        <w:rPr>
          <w:rFonts w:ascii="Helvetica" w:hAnsi="Helvetica" w:cs="Helvetica"/>
          <w:sz w:val="24"/>
          <w:szCs w:val="24"/>
        </w:rPr>
        <w:t xml:space="preserve">the </w:t>
      </w:r>
      <w:r w:rsidRPr="00C41FC8">
        <w:rPr>
          <w:rFonts w:ascii="Helvetica" w:hAnsi="Helvetica" w:cs="Helvetica"/>
          <w:sz w:val="24"/>
          <w:szCs w:val="24"/>
        </w:rPr>
        <w:t xml:space="preserve">first movement. </w:t>
      </w:r>
    </w:p>
    <w:p w14:paraId="497F46D4" w14:textId="316F05AD"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First movement of Exodus is Israel in slavery, Moses being raised up, showdown with Pharaoh, the </w:t>
      </w:r>
      <w:r w:rsidR="00E55616">
        <w:rPr>
          <w:rFonts w:ascii="Helvetica" w:hAnsi="Helvetica" w:cs="Helvetica"/>
          <w:sz w:val="24"/>
          <w:szCs w:val="24"/>
        </w:rPr>
        <w:t>10</w:t>
      </w:r>
      <w:r w:rsidRPr="00C41FC8">
        <w:rPr>
          <w:rFonts w:ascii="Helvetica" w:hAnsi="Helvetica" w:cs="Helvetica"/>
          <w:sz w:val="24"/>
          <w:szCs w:val="24"/>
        </w:rPr>
        <w:t xml:space="preserve"> plagues, and the </w:t>
      </w:r>
      <w:r w:rsidR="00E55616">
        <w:rPr>
          <w:rFonts w:ascii="Helvetica" w:hAnsi="Helvetica" w:cs="Helvetica"/>
          <w:sz w:val="24"/>
          <w:szCs w:val="24"/>
        </w:rPr>
        <w:t>10</w:t>
      </w:r>
      <w:r w:rsidRPr="00C41FC8">
        <w:rPr>
          <w:rFonts w:ascii="Helvetica" w:hAnsi="Helvetica" w:cs="Helvetica"/>
          <w:sz w:val="24"/>
          <w:szCs w:val="24"/>
        </w:rPr>
        <w:t>th one leading to Passover.</w:t>
      </w:r>
    </w:p>
    <w:p w14:paraId="32CD1493" w14:textId="78470C16"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Leading t</w:t>
      </w:r>
      <w:r w:rsidR="00342D97">
        <w:rPr>
          <w:rFonts w:ascii="Helvetica" w:hAnsi="Helvetica" w:cs="Helvetica"/>
          <w:sz w:val="24"/>
          <w:szCs w:val="24"/>
        </w:rPr>
        <w:t>o</w:t>
      </w:r>
      <w:r w:rsidRPr="00C41FC8">
        <w:rPr>
          <w:rFonts w:ascii="Helvetica" w:hAnsi="Helvetica" w:cs="Helvetica"/>
          <w:sz w:val="24"/>
          <w:szCs w:val="24"/>
        </w:rPr>
        <w:t xml:space="preserve"> Passover. The second movement begins in chapter 13 verse 17, which is when the Israelites leave Egypt.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movement one was about the liberation from Egypt leading up to the night of their deliverance, second movement begins with them actually leaving Egypt that night.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t's about the journey from Egypt to Mount Sinai and what happens when they first arrive at Sinai.</w:t>
      </w:r>
    </w:p>
    <w:p w14:paraId="009B11EA"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And Sinai is the place where God meets them in a thunderstorm and gives them the law.</w:t>
      </w:r>
    </w:p>
    <w:p w14:paraId="580AEE8F"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Yeah, that's right. He wants them all to come as close as possible to him on the mountain. And the people choose to stand at a distance (00:07:00) in fear when Yahweh shows up. And Moses says, "Yahweh is testing us, whether or not we'll fear him and follow his laws and listen to his voice."</w:t>
      </w:r>
    </w:p>
    <w:p w14:paraId="366ED8C4" w14:textId="6712A822"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y sign up for the test and say, "Yeah, thank you for these laws. It's the revelation of the </w:t>
      </w:r>
      <w:r w:rsidR="008D7338" w:rsidRPr="00C41FC8">
        <w:rPr>
          <w:rFonts w:ascii="Helvetica" w:hAnsi="Helvetica" w:cs="Helvetica"/>
          <w:sz w:val="24"/>
          <w:szCs w:val="24"/>
        </w:rPr>
        <w:t>ten</w:t>
      </w:r>
      <w:r w:rsidRPr="00C41FC8">
        <w:rPr>
          <w:rFonts w:ascii="Helvetica" w:hAnsi="Helvetica" w:cs="Helvetica"/>
          <w:sz w:val="24"/>
          <w:szCs w:val="24"/>
        </w:rPr>
        <w:t xml:space="preserve"> commandments. We want to trust you. We want to follow you, hurray." And this unit ends with the fire in the cloud that follow</w:t>
      </w:r>
      <w:r w:rsidR="00E46674">
        <w:rPr>
          <w:rFonts w:ascii="Helvetica" w:hAnsi="Helvetica" w:cs="Helvetica"/>
          <w:sz w:val="24"/>
          <w:szCs w:val="24"/>
        </w:rPr>
        <w:t>ed</w:t>
      </w:r>
      <w:r w:rsidRPr="00C41FC8">
        <w:rPr>
          <w:rFonts w:ascii="Helvetica" w:hAnsi="Helvetica" w:cs="Helvetica"/>
          <w:sz w:val="24"/>
          <w:szCs w:val="24"/>
        </w:rPr>
        <w:t xml:space="preserve"> them through the desert moving up on top of the mountain for seven days. And Moses goes up on the seventh day. And then that's how this unit ends.</w:t>
      </w:r>
    </w:p>
    <w:p w14:paraId="557E9CF6" w14:textId="3900AFC4"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is movement ends, again, with a seven</w:t>
      </w:r>
      <w:r w:rsidR="006B6220">
        <w:rPr>
          <w:rFonts w:ascii="Helvetica" w:hAnsi="Helvetica" w:cs="Helvetica"/>
          <w:sz w:val="24"/>
          <w:szCs w:val="24"/>
        </w:rPr>
        <w:t>-</w:t>
      </w:r>
      <w:r w:rsidRPr="00C41FC8">
        <w:rPr>
          <w:rFonts w:ascii="Helvetica" w:hAnsi="Helvetica" w:cs="Helvetica"/>
          <w:sz w:val="24"/>
          <w:szCs w:val="24"/>
        </w:rPr>
        <w:t>day period.</w:t>
      </w:r>
    </w:p>
    <w:p w14:paraId="75586753"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that's right. </w:t>
      </w:r>
    </w:p>
    <w:p w14:paraId="5B80D2D0" w14:textId="351D1EA6"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movement one</w:t>
      </w:r>
      <w:r w:rsidR="006B6220">
        <w:rPr>
          <w:rFonts w:ascii="Helvetica" w:hAnsi="Helvetica" w:cs="Helvetica"/>
          <w:sz w:val="24"/>
          <w:szCs w:val="24"/>
        </w:rPr>
        <w:t xml:space="preserve"> </w:t>
      </w:r>
      <w:r w:rsidRPr="00C41FC8">
        <w:rPr>
          <w:rFonts w:ascii="Helvetica" w:hAnsi="Helvetica" w:cs="Helvetica"/>
          <w:sz w:val="24"/>
          <w:szCs w:val="24"/>
        </w:rPr>
        <w:t>Israel in slavery being rescued. It ends with the seven</w:t>
      </w:r>
      <w:r w:rsidR="006B6220">
        <w:rPr>
          <w:rFonts w:ascii="Helvetica" w:hAnsi="Helvetica" w:cs="Helvetica"/>
          <w:sz w:val="24"/>
          <w:szCs w:val="24"/>
        </w:rPr>
        <w:t>-</w:t>
      </w:r>
      <w:r w:rsidRPr="00C41FC8">
        <w:rPr>
          <w:rFonts w:ascii="Helvetica" w:hAnsi="Helvetica" w:cs="Helvetica"/>
          <w:sz w:val="24"/>
          <w:szCs w:val="24"/>
        </w:rPr>
        <w:t>day Passover festival. Movement two is them leaving into the wilderness, bringing them to Mount Sinai where God's fire goes with them, meets them at the mountain</w:t>
      </w:r>
      <w:r w:rsidR="006B6220">
        <w:rPr>
          <w:rFonts w:ascii="Helvetica" w:hAnsi="Helvetica" w:cs="Helvetica"/>
          <w:sz w:val="24"/>
          <w:szCs w:val="24"/>
        </w:rPr>
        <w:t>, a</w:t>
      </w:r>
      <w:r w:rsidRPr="00C41FC8">
        <w:rPr>
          <w:rFonts w:ascii="Helvetica" w:hAnsi="Helvetica" w:cs="Helvetica"/>
          <w:sz w:val="24"/>
          <w:szCs w:val="24"/>
        </w:rPr>
        <w:t xml:space="preserve">nd Moses goes and hangs </w:t>
      </w:r>
      <w:r w:rsidR="00D95ACF">
        <w:rPr>
          <w:rFonts w:ascii="Helvetica" w:hAnsi="Helvetica" w:cs="Helvetica"/>
          <w:sz w:val="24"/>
          <w:szCs w:val="24"/>
        </w:rPr>
        <w:t>out for</w:t>
      </w:r>
      <w:r w:rsidRPr="00C41FC8">
        <w:rPr>
          <w:rFonts w:ascii="Helvetica" w:hAnsi="Helvetica" w:cs="Helvetica"/>
          <w:sz w:val="24"/>
          <w:szCs w:val="24"/>
        </w:rPr>
        <w:t xml:space="preserve"> seven days.</w:t>
      </w:r>
    </w:p>
    <w:p w14:paraId="7824528C"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He's on top for seven days. And on the seventh day, Moses goes up on behalf of the people (00:08:00) because the people don't want to come close to Yahweh. Which is kind of a bummer. </w:t>
      </w:r>
      <w:proofErr w:type="gramStart"/>
      <w:r w:rsidRPr="00C41FC8">
        <w:rPr>
          <w:rFonts w:ascii="Helvetica" w:hAnsi="Helvetica" w:cs="Helvetica"/>
          <w:sz w:val="24"/>
          <w:szCs w:val="24"/>
        </w:rPr>
        <w:t>You're</w:t>
      </w:r>
      <w:proofErr w:type="gramEnd"/>
      <w:r w:rsidRPr="00C41FC8">
        <w:rPr>
          <w:rFonts w:ascii="Helvetica" w:hAnsi="Helvetica" w:cs="Helvetica"/>
          <w:sz w:val="24"/>
          <w:szCs w:val="24"/>
        </w:rPr>
        <w:t xml:space="preserve"> kind of like, "He really wanted them to all come close."</w:t>
      </w:r>
    </w:p>
    <w:p w14:paraId="247FAEA9"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But he's all the way up on a mountain and there's fire. </w:t>
      </w:r>
    </w:p>
    <w:p w14:paraId="515C4F27" w14:textId="70264B62"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lastRenderedPageBreak/>
        <w:t>Tim:</w:t>
      </w:r>
      <w:r w:rsidRPr="00C41FC8">
        <w:rPr>
          <w:rFonts w:ascii="Helvetica" w:hAnsi="Helvetica" w:cs="Helvetica"/>
          <w:sz w:val="24"/>
          <w:szCs w:val="24"/>
        </w:rPr>
        <w:tab/>
        <w:t xml:space="preserve">Well, that's exactly right. That's what they say. </w:t>
      </w:r>
      <w:r w:rsidR="002B4C74">
        <w:rPr>
          <w:rFonts w:ascii="Helvetica" w:hAnsi="Helvetica" w:cs="Helvetica"/>
          <w:sz w:val="24"/>
          <w:szCs w:val="24"/>
        </w:rPr>
        <w:t xml:space="preserve">“We don’t want to go up there.” </w:t>
      </w:r>
      <w:r w:rsidRPr="00C41FC8">
        <w:rPr>
          <w:rFonts w:ascii="Helvetica" w:hAnsi="Helvetica" w:cs="Helvetica"/>
          <w:sz w:val="24"/>
          <w:szCs w:val="24"/>
        </w:rPr>
        <w:t>The first of the covenant commands that the people said yes to was "don't worship any other gods and don't make any idol statues."</w:t>
      </w:r>
    </w:p>
    <w:p w14:paraId="5D55692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That's </w:t>
      </w:r>
      <w:r w:rsidR="008D7338">
        <w:rPr>
          <w:rFonts w:ascii="Helvetica" w:hAnsi="Helvetica" w:cs="Helvetica"/>
          <w:sz w:val="24"/>
          <w:szCs w:val="24"/>
        </w:rPr>
        <w:t>going to</w:t>
      </w:r>
      <w:r w:rsidRPr="00C41FC8">
        <w:rPr>
          <w:rFonts w:ascii="Helvetica" w:hAnsi="Helvetica" w:cs="Helvetica"/>
          <w:sz w:val="24"/>
          <w:szCs w:val="24"/>
        </w:rPr>
        <w:t xml:space="preserve"> play a big part in the next movement.</w:t>
      </w:r>
    </w:p>
    <w:p w14:paraId="30AEE849"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In the third movement. The third movement of Exodus goes from chapters 25 through the end of the scroll, chapter 40. And it opens with a block of verbal blueprints for the tabernacle.</w:t>
      </w:r>
    </w:p>
    <w:p w14:paraId="4112156E"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Here's how you build the tabernacle.</w:t>
      </w:r>
    </w:p>
    <w:p w14:paraId="6DCCFFCA" w14:textId="5D407621"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Essentially, we just got married in a covenant</w:t>
      </w:r>
      <w:r w:rsidR="00E67CFB">
        <w:rPr>
          <w:rFonts w:ascii="Helvetica" w:hAnsi="Helvetica" w:cs="Helvetica"/>
          <w:sz w:val="24"/>
          <w:szCs w:val="24"/>
        </w:rPr>
        <w:t xml:space="preserve"> ... </w:t>
      </w:r>
    </w:p>
    <w:p w14:paraId="6C7DD89F"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Build me a house.</w:t>
      </w:r>
    </w:p>
    <w:p w14:paraId="32EC4FDD"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we'll move in together. That's the blueprints of the tabernacle that Moses was shown while he's up on the mountain. Then in chapter 32, the story pivots and says, "Hey, remember all those Israelites down at the mountain who didn't want to come any closer?"</w:t>
      </w:r>
    </w:p>
    <w:p w14:paraId="2EC08DC1"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What are they up to?"</w:t>
      </w:r>
    </w:p>
    <w:p w14:paraId="2C0AEEFE"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They are violating the covenant that they just committed to." </w:t>
      </w:r>
    </w:p>
    <w:p w14:paraId="3A7F63DC"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This is the golden calf story. (00:09:00) </w:t>
      </w:r>
    </w:p>
    <w:p w14:paraId="4426C3BE" w14:textId="0A1BE108"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The golden calf story, Exodus 32 to 34. They break the covenant. And it's only Moses' intercession and the offering of his own life</w:t>
      </w:r>
      <w:r w:rsidR="003C2086">
        <w:rPr>
          <w:rFonts w:ascii="Helvetica" w:hAnsi="Helvetica" w:cs="Helvetica"/>
          <w:sz w:val="24"/>
          <w:szCs w:val="24"/>
        </w:rPr>
        <w:t xml:space="preserve"> ...</w:t>
      </w:r>
      <w:r w:rsidRPr="00C41FC8">
        <w:rPr>
          <w:rFonts w:ascii="Helvetica" w:hAnsi="Helvetica" w:cs="Helvetica"/>
          <w:sz w:val="24"/>
          <w:szCs w:val="24"/>
        </w:rPr>
        <w:t xml:space="preserve"> </w:t>
      </w:r>
      <w:r w:rsidR="003C2086">
        <w:rPr>
          <w:rFonts w:ascii="Helvetica" w:hAnsi="Helvetica" w:cs="Helvetica"/>
          <w:sz w:val="24"/>
          <w:szCs w:val="24"/>
        </w:rPr>
        <w:t>H</w:t>
      </w:r>
      <w:r w:rsidRPr="00C41FC8">
        <w:rPr>
          <w:rFonts w:ascii="Helvetica" w:hAnsi="Helvetica" w:cs="Helvetica"/>
          <w:sz w:val="24"/>
          <w:szCs w:val="24"/>
        </w:rPr>
        <w:t xml:space="preserve">e reminds God to be consistent with God's own character.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God forgives them and remakes the covenant with them. And then the tabernacle is built. And that's chapters 35 through the end of the book.</w:t>
      </w:r>
    </w:p>
    <w:p w14:paraId="1E301B2E" w14:textId="7F57C3CA"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 xml:space="preserve">The scroll ends with a whole series of repetitions of the number seven, and the </w:t>
      </w:r>
      <w:proofErr w:type="spellStart"/>
      <w:r w:rsidRPr="00C41FC8">
        <w:rPr>
          <w:rFonts w:ascii="Helvetica" w:hAnsi="Helvetica" w:cs="Helvetica"/>
          <w:sz w:val="24"/>
          <w:szCs w:val="24"/>
        </w:rPr>
        <w:t>fir</w:t>
      </w:r>
      <w:r w:rsidR="004E04EA">
        <w:rPr>
          <w:rFonts w:ascii="Helvetica" w:hAnsi="Helvetica" w:cs="Helvetica"/>
          <w:sz w:val="24"/>
          <w:szCs w:val="24"/>
        </w:rPr>
        <w:t>ey</w:t>
      </w:r>
      <w:proofErr w:type="spellEnd"/>
      <w:r w:rsidRPr="00C41FC8">
        <w:rPr>
          <w:rFonts w:ascii="Helvetica" w:hAnsi="Helvetica" w:cs="Helvetica"/>
          <w:sz w:val="24"/>
          <w:szCs w:val="24"/>
        </w:rPr>
        <w:t xml:space="preserve"> cloud that was leading them through the desert then went up on the mountain and now comes down and hovers over the tabernacle. And you're like, "Hurray." And then the last paragraph is, "and Moses could not go in."</w:t>
      </w:r>
    </w:p>
    <w:p w14:paraId="368F6E4E" w14:textId="3CB0F3C4"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r w:rsidR="00E0782E">
        <w:rPr>
          <w:rFonts w:ascii="Helvetica" w:hAnsi="Helvetica" w:cs="Helvetica"/>
          <w:sz w:val="24"/>
          <w:szCs w:val="24"/>
        </w:rPr>
        <w:t xml:space="preserve">Dun </w:t>
      </w:r>
      <w:proofErr w:type="spellStart"/>
      <w:r w:rsidR="00E0782E">
        <w:rPr>
          <w:rFonts w:ascii="Helvetica" w:hAnsi="Helvetica" w:cs="Helvetica"/>
          <w:sz w:val="24"/>
          <w:szCs w:val="24"/>
        </w:rPr>
        <w:t>dun</w:t>
      </w:r>
      <w:proofErr w:type="spellEnd"/>
      <w:r w:rsidR="00E0782E">
        <w:rPr>
          <w:rFonts w:ascii="Helvetica" w:hAnsi="Helvetica" w:cs="Helvetica"/>
          <w:sz w:val="24"/>
          <w:szCs w:val="24"/>
        </w:rPr>
        <w:t xml:space="preserve"> </w:t>
      </w:r>
      <w:proofErr w:type="spellStart"/>
      <w:r w:rsidR="00E0782E">
        <w:rPr>
          <w:rFonts w:ascii="Helvetica" w:hAnsi="Helvetica" w:cs="Helvetica"/>
          <w:sz w:val="24"/>
          <w:szCs w:val="24"/>
        </w:rPr>
        <w:t>duuun</w:t>
      </w:r>
      <w:proofErr w:type="spellEnd"/>
      <w:r w:rsidR="00E0782E">
        <w:rPr>
          <w:rFonts w:ascii="Helvetica" w:hAnsi="Helvetica" w:cs="Helvetica"/>
          <w:sz w:val="24"/>
          <w:szCs w:val="24"/>
        </w:rPr>
        <w:t>.</w:t>
      </w:r>
    </w:p>
    <w:p w14:paraId="378781D3"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Which leads to the drama that is the book of Leviticus. </w:t>
      </w:r>
    </w:p>
    <w:p w14:paraId="648C4D2C" w14:textId="4FBF54B9"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Okay, so there is the big overview. What we're </w:t>
      </w:r>
      <w:r w:rsidR="008D7338">
        <w:rPr>
          <w:rFonts w:ascii="Helvetica" w:hAnsi="Helvetica" w:cs="Helvetica"/>
          <w:sz w:val="24"/>
          <w:szCs w:val="24"/>
        </w:rPr>
        <w:t>going to</w:t>
      </w:r>
      <w:r w:rsidRPr="00C41FC8">
        <w:rPr>
          <w:rFonts w:ascii="Helvetica" w:hAnsi="Helvetica" w:cs="Helvetica"/>
          <w:sz w:val="24"/>
          <w:szCs w:val="24"/>
        </w:rPr>
        <w:t xml:space="preserve"> start talking through is the first movement of Exodus, which is about the liberation of Israel from (00:10:00) Egypt. And we are going to be tracing a pattern you haven't even introduced yet, which is going to be</w:t>
      </w:r>
      <w:r w:rsidR="006B785A">
        <w:rPr>
          <w:rFonts w:ascii="Helvetica" w:hAnsi="Helvetica" w:cs="Helvetica"/>
          <w:sz w:val="24"/>
          <w:szCs w:val="24"/>
        </w:rPr>
        <w:t>—</w:t>
      </w:r>
    </w:p>
    <w:p w14:paraId="757982CC"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Drumroll, the theme of the name of Yahweh through movement one, chapters 1 through 17.</w:t>
      </w:r>
    </w:p>
    <w:p w14:paraId="519BC8F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The name of Yahweh. And there could be a lot of reasons why we're doing that. I think one of the most significant is we're introduced to the name of Yahweh here in a special way. </w:t>
      </w:r>
    </w:p>
    <w:p w14:paraId="607890B4" w14:textId="114B1BE3"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that's right. Even though in Genesis the narrator and the characters have been engaging Yahweh by that name all the way through, there's something very special about the new or the renewed revelation of the name of Yahweh </w:t>
      </w:r>
      <w:r w:rsidRPr="00C41FC8">
        <w:rPr>
          <w:rFonts w:ascii="Helvetica" w:hAnsi="Helvetica" w:cs="Helvetica"/>
          <w:sz w:val="24"/>
          <w:szCs w:val="24"/>
        </w:rPr>
        <w:lastRenderedPageBreak/>
        <w:t>and the name's meaning to Moses and the Israelites after generations of being enslaved to Egypt.</w:t>
      </w:r>
    </w:p>
    <w:p w14:paraId="0C542A5A" w14:textId="1294CD2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The question of the cultural identity and the religious identity of the Israelites in these chapters are really up for grabs because they have been dominated by an oppressor (00:11:00) that claim</w:t>
      </w:r>
      <w:r w:rsidR="00290394">
        <w:rPr>
          <w:rFonts w:ascii="Helvetica" w:hAnsi="Helvetica" w:cs="Helvetica"/>
          <w:sz w:val="24"/>
          <w:szCs w:val="24"/>
        </w:rPr>
        <w:t>s</w:t>
      </w:r>
      <w:r w:rsidRPr="00C41FC8">
        <w:rPr>
          <w:rFonts w:ascii="Helvetica" w:hAnsi="Helvetica" w:cs="Helvetica"/>
          <w:sz w:val="24"/>
          <w:szCs w:val="24"/>
        </w:rPr>
        <w:t xml:space="preserve"> to be like an incarnate deity, that is Pharaoh. And the gods of Egypt</w:t>
      </w:r>
      <w:r w:rsidR="00352DE4">
        <w:rPr>
          <w:rFonts w:ascii="Helvetica" w:hAnsi="Helvetica" w:cs="Helvetica"/>
          <w:sz w:val="24"/>
          <w:szCs w:val="24"/>
        </w:rPr>
        <w:t>,</w:t>
      </w:r>
      <w:r w:rsidRPr="00C41FC8">
        <w:rPr>
          <w:rFonts w:ascii="Helvetica" w:hAnsi="Helvetica" w:cs="Helvetica"/>
          <w:sz w:val="24"/>
          <w:szCs w:val="24"/>
        </w:rPr>
        <w:t xml:space="preserve"> we're told</w:t>
      </w:r>
      <w:r w:rsidR="00352DE4">
        <w:rPr>
          <w:rFonts w:ascii="Helvetica" w:hAnsi="Helvetica" w:cs="Helvetica"/>
          <w:sz w:val="24"/>
          <w:szCs w:val="24"/>
        </w:rPr>
        <w:t>,</w:t>
      </w:r>
      <w:r w:rsidRPr="00C41FC8">
        <w:rPr>
          <w:rFonts w:ascii="Helvetica" w:hAnsi="Helvetica" w:cs="Helvetica"/>
          <w:sz w:val="24"/>
          <w:szCs w:val="24"/>
        </w:rPr>
        <w:t xml:space="preserve"> are also a part of what's oppressing the people.</w:t>
      </w:r>
    </w:p>
    <w:p w14:paraId="13E973D3" w14:textId="7F750A2D"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 revelation of the name attached to the liberation of </w:t>
      </w:r>
      <w:r w:rsidR="00290394">
        <w:rPr>
          <w:rFonts w:ascii="Helvetica" w:hAnsi="Helvetica" w:cs="Helvetica"/>
          <w:sz w:val="24"/>
          <w:szCs w:val="24"/>
        </w:rPr>
        <w:t xml:space="preserve">the </w:t>
      </w:r>
      <w:r w:rsidRPr="00C41FC8">
        <w:rPr>
          <w:rFonts w:ascii="Helvetica" w:hAnsi="Helvetica" w:cs="Helvetica"/>
          <w:sz w:val="24"/>
          <w:szCs w:val="24"/>
        </w:rPr>
        <w:t xml:space="preserve">people is all connected here. Yahweh's revealing his character in a new way in the story.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re's an emphasis on people coming to know the name of Yahweh. Actually, that's it. That's the phrase. We're </w:t>
      </w:r>
      <w:r w:rsidR="008D7338">
        <w:rPr>
          <w:rFonts w:ascii="Helvetica" w:hAnsi="Helvetica" w:cs="Helvetica"/>
          <w:sz w:val="24"/>
          <w:szCs w:val="24"/>
        </w:rPr>
        <w:t>going to</w:t>
      </w:r>
      <w:r w:rsidRPr="00C41FC8">
        <w:rPr>
          <w:rFonts w:ascii="Helvetica" w:hAnsi="Helvetica" w:cs="Helvetica"/>
          <w:sz w:val="24"/>
          <w:szCs w:val="24"/>
        </w:rPr>
        <w:t xml:space="preserve"> camp out on the repeated phrase that's all through this section of Yahweh's plan that people come to know the name of Yahweh. That's the key phrase.</w:t>
      </w:r>
    </w:p>
    <w:p w14:paraId="7E0D10CF"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All right. </w:t>
      </w:r>
    </w:p>
    <w:p w14:paraId="564AC704"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shall we venture forth? Shall we </w:t>
      </w:r>
      <w:r w:rsidRPr="00290394">
        <w:rPr>
          <w:rFonts w:ascii="Helvetica" w:hAnsi="Helvetica" w:cs="Helvetica"/>
          <w:i/>
          <w:sz w:val="24"/>
          <w:szCs w:val="24"/>
        </w:rPr>
        <w:t>exodus</w:t>
      </w:r>
      <w:r w:rsidRPr="00C41FC8">
        <w:rPr>
          <w:rFonts w:ascii="Helvetica" w:hAnsi="Helvetica" w:cs="Helvetica"/>
          <w:sz w:val="24"/>
          <w:szCs w:val="24"/>
        </w:rPr>
        <w:t>, take the road out?</w:t>
      </w:r>
    </w:p>
    <w:p w14:paraId="0DC1BB0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Take the road out. Take the road in.</w:t>
      </w:r>
    </w:p>
    <w:p w14:paraId="5C2F9A9B"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Well, okay, road out. This is our exodus from Genesis and it's our </w:t>
      </w:r>
      <w:proofErr w:type="spellStart"/>
      <w:r w:rsidRPr="00B83E40">
        <w:rPr>
          <w:rFonts w:ascii="Helvetica" w:hAnsi="Helvetica" w:cs="Helvetica"/>
          <w:i/>
          <w:sz w:val="24"/>
          <w:szCs w:val="24"/>
        </w:rPr>
        <w:t>en</w:t>
      </w:r>
      <w:proofErr w:type="spellEnd"/>
      <w:r w:rsidRPr="00B83E40">
        <w:rPr>
          <w:rFonts w:ascii="Helvetica" w:hAnsi="Helvetica" w:cs="Helvetica"/>
          <w:i/>
          <w:sz w:val="24"/>
          <w:szCs w:val="24"/>
        </w:rPr>
        <w:t xml:space="preserve"> </w:t>
      </w:r>
      <w:proofErr w:type="spellStart"/>
      <w:r w:rsidRPr="00B83E40">
        <w:rPr>
          <w:rFonts w:ascii="Helvetica" w:hAnsi="Helvetica" w:cs="Helvetica"/>
          <w:i/>
          <w:sz w:val="24"/>
          <w:szCs w:val="24"/>
        </w:rPr>
        <w:t>hodos</w:t>
      </w:r>
      <w:proofErr w:type="spellEnd"/>
      <w:r w:rsidRPr="00C41FC8">
        <w:rPr>
          <w:rFonts w:ascii="Helvetica" w:hAnsi="Helvetica" w:cs="Helvetica"/>
          <w:sz w:val="24"/>
          <w:szCs w:val="24"/>
        </w:rPr>
        <w:t xml:space="preserve">. The word "in" is </w:t>
      </w:r>
      <w:r w:rsidR="008D7338">
        <w:rPr>
          <w:rFonts w:ascii="Helvetica" w:hAnsi="Helvetica" w:cs="Helvetica"/>
          <w:sz w:val="24"/>
          <w:szCs w:val="24"/>
        </w:rPr>
        <w:t>"</w:t>
      </w:r>
      <w:r w:rsidRPr="00B83E40">
        <w:rPr>
          <w:rFonts w:ascii="Helvetica" w:hAnsi="Helvetica" w:cs="Helvetica"/>
          <w:i/>
          <w:sz w:val="24"/>
          <w:szCs w:val="24"/>
        </w:rPr>
        <w:t>en</w:t>
      </w:r>
      <w:r w:rsidR="008D7338">
        <w:rPr>
          <w:rFonts w:ascii="Helvetica" w:hAnsi="Helvetica" w:cs="Helvetica"/>
          <w:sz w:val="24"/>
          <w:szCs w:val="24"/>
        </w:rPr>
        <w:t>"</w:t>
      </w:r>
      <w:r w:rsidRPr="00C41FC8">
        <w:rPr>
          <w:rFonts w:ascii="Helvetica" w:hAnsi="Helvetica" w:cs="Helvetica"/>
          <w:sz w:val="24"/>
          <w:szCs w:val="24"/>
        </w:rPr>
        <w:t xml:space="preserve"> in Greek.</w:t>
      </w:r>
    </w:p>
    <w:p w14:paraId="294B2193"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Our </w:t>
      </w:r>
      <w:r w:rsidRPr="00B83E40">
        <w:rPr>
          <w:rFonts w:ascii="Helvetica" w:hAnsi="Helvetica" w:cs="Helvetica"/>
          <w:i/>
          <w:sz w:val="24"/>
          <w:szCs w:val="24"/>
        </w:rPr>
        <w:t>en hodos</w:t>
      </w:r>
      <w:r w:rsidRPr="00C41FC8">
        <w:rPr>
          <w:rFonts w:ascii="Helvetica" w:hAnsi="Helvetica" w:cs="Helvetica"/>
          <w:sz w:val="24"/>
          <w:szCs w:val="24"/>
        </w:rPr>
        <w:t xml:space="preserve"> in Exodus.</w:t>
      </w:r>
    </w:p>
    <w:p w14:paraId="4253C225" w14:textId="77777777" w:rsidR="00C41FC8" w:rsidRPr="008D7338" w:rsidRDefault="00C41FC8" w:rsidP="00C41FC8">
      <w:pPr>
        <w:spacing w:after="0"/>
        <w:ind w:left="1134" w:hanging="1134"/>
        <w:jc w:val="both"/>
        <w:rPr>
          <w:rFonts w:ascii="Helvetica" w:hAnsi="Helvetica" w:cs="Helvetica"/>
          <w:b/>
          <w:sz w:val="24"/>
          <w:szCs w:val="24"/>
        </w:rPr>
      </w:pPr>
      <w:r w:rsidRPr="008D7338">
        <w:rPr>
          <w:rFonts w:ascii="Helvetica" w:hAnsi="Helvetica" w:cs="Helvetica"/>
          <w:b/>
          <w:sz w:val="24"/>
          <w:szCs w:val="24"/>
        </w:rPr>
        <w:t>Section break (00:12:00)</w:t>
      </w:r>
    </w:p>
    <w:p w14:paraId="224BD2B2"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Okay, let's take a few minutes to just kind of set the scene in the opening paragraphs of the book. We're </w:t>
      </w:r>
      <w:r w:rsidR="008D7338">
        <w:rPr>
          <w:rFonts w:ascii="Helvetica" w:hAnsi="Helvetica" w:cs="Helvetica"/>
          <w:sz w:val="24"/>
          <w:szCs w:val="24"/>
        </w:rPr>
        <w:t>going to</w:t>
      </w:r>
      <w:r w:rsidRPr="00C41FC8">
        <w:rPr>
          <w:rFonts w:ascii="Helvetica" w:hAnsi="Helvetica" w:cs="Helvetica"/>
          <w:sz w:val="24"/>
          <w:szCs w:val="24"/>
        </w:rPr>
        <w:t xml:space="preserve"> hear echoes of the themes and the melodies of Genesis just right off the bat here. </w:t>
      </w:r>
    </w:p>
    <w:p w14:paraId="51DEB48E" w14:textId="4A6018CA"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All right.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before we jump into this first section of the movement, let's talk more about this idea of the name. This is the pattern we're </w:t>
      </w:r>
      <w:r w:rsidR="008D7338">
        <w:rPr>
          <w:rFonts w:ascii="Helvetica" w:hAnsi="Helvetica" w:cs="Helvetica"/>
          <w:sz w:val="24"/>
          <w:szCs w:val="24"/>
        </w:rPr>
        <w:t>going to</w:t>
      </w:r>
      <w:r w:rsidRPr="00C41FC8">
        <w:rPr>
          <w:rFonts w:ascii="Helvetica" w:hAnsi="Helvetica" w:cs="Helvetica"/>
          <w:sz w:val="24"/>
          <w:szCs w:val="24"/>
        </w:rPr>
        <w:t xml:space="preserve"> trace. God's name is Yahweh. But what's the significance of tracing this theme? Why does God care what they call him? Like my son, I taught him to call me </w:t>
      </w:r>
      <w:r w:rsidR="003F3859">
        <w:rPr>
          <w:rFonts w:ascii="Helvetica" w:hAnsi="Helvetica" w:cs="Helvetica"/>
          <w:sz w:val="24"/>
          <w:szCs w:val="24"/>
        </w:rPr>
        <w:t>P</w:t>
      </w:r>
      <w:r w:rsidRPr="00C41FC8">
        <w:rPr>
          <w:rFonts w:ascii="Helvetica" w:hAnsi="Helvetica" w:cs="Helvetica"/>
          <w:sz w:val="24"/>
          <w:szCs w:val="24"/>
        </w:rPr>
        <w:t xml:space="preserve">apa. And now he's 10 and he switched to </w:t>
      </w:r>
      <w:r w:rsidR="003F3859">
        <w:rPr>
          <w:rFonts w:ascii="Helvetica" w:hAnsi="Helvetica" w:cs="Helvetica"/>
          <w:sz w:val="24"/>
          <w:szCs w:val="24"/>
        </w:rPr>
        <w:t>D</w:t>
      </w:r>
      <w:r w:rsidRPr="00C41FC8">
        <w:rPr>
          <w:rFonts w:ascii="Helvetica" w:hAnsi="Helvetica" w:cs="Helvetica"/>
          <w:sz w:val="24"/>
          <w:szCs w:val="24"/>
        </w:rPr>
        <w:t xml:space="preserve">ad. It was just </w:t>
      </w:r>
      <w:r w:rsidR="00A14724">
        <w:rPr>
          <w:rFonts w:ascii="Helvetica" w:hAnsi="Helvetica" w:cs="Helvetica"/>
          <w:sz w:val="24"/>
          <w:szCs w:val="24"/>
        </w:rPr>
        <w:t xml:space="preserve">a </w:t>
      </w:r>
      <w:r w:rsidRPr="00C41FC8">
        <w:rPr>
          <w:rFonts w:ascii="Helvetica" w:hAnsi="Helvetica" w:cs="Helvetica"/>
          <w:sz w:val="24"/>
          <w:szCs w:val="24"/>
        </w:rPr>
        <w:t xml:space="preserve">really abrupt switch. </w:t>
      </w:r>
    </w:p>
    <w:p w14:paraId="67C186C6"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Did he process it with you or did just one day he just </w:t>
      </w:r>
      <w:proofErr w:type="gramStart"/>
      <w:r w:rsidRPr="00C41FC8">
        <w:rPr>
          <w:rFonts w:ascii="Helvetica" w:hAnsi="Helvetica" w:cs="Helvetica"/>
          <w:sz w:val="24"/>
          <w:szCs w:val="24"/>
        </w:rPr>
        <w:t>changed</w:t>
      </w:r>
      <w:proofErr w:type="gramEnd"/>
      <w:r w:rsidRPr="00C41FC8">
        <w:rPr>
          <w:rFonts w:ascii="Helvetica" w:hAnsi="Helvetica" w:cs="Helvetica"/>
          <w:sz w:val="24"/>
          <w:szCs w:val="24"/>
        </w:rPr>
        <w:t>?</w:t>
      </w:r>
    </w:p>
    <w:p w14:paraId="065C35F2"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It just started happening and I was like, "What's going on?" And he wouldn't even talk to me about it. He just kind of like, "Uuuh." And it just never went back. And it was sad. </w:t>
      </w:r>
    </w:p>
    <w:p w14:paraId="1A8E3A7E"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Oh, yeah, that's a milestone moment.</w:t>
      </w:r>
    </w:p>
    <w:p w14:paraId="5D66A261" w14:textId="2DBB55EC"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It's a milestone moment. But at the end of the day, it's okay. He can call me </w:t>
      </w:r>
      <w:r w:rsidR="00202631">
        <w:rPr>
          <w:rFonts w:ascii="Helvetica" w:hAnsi="Helvetica" w:cs="Helvetica"/>
          <w:sz w:val="24"/>
          <w:szCs w:val="24"/>
        </w:rPr>
        <w:t>D</w:t>
      </w:r>
      <w:r w:rsidRPr="00C41FC8">
        <w:rPr>
          <w:rFonts w:ascii="Helvetica" w:hAnsi="Helvetica" w:cs="Helvetica"/>
          <w:sz w:val="24"/>
          <w:szCs w:val="24"/>
        </w:rPr>
        <w:t xml:space="preserve">ad.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what's the deal with what we name things and this </w:t>
      </w:r>
      <w:r w:rsidR="008D7338" w:rsidRPr="00C41FC8">
        <w:rPr>
          <w:rFonts w:ascii="Helvetica" w:hAnsi="Helvetica" w:cs="Helvetica"/>
          <w:sz w:val="24"/>
          <w:szCs w:val="24"/>
        </w:rPr>
        <w:t>hyper focus</w:t>
      </w:r>
      <w:r w:rsidRPr="00C41FC8">
        <w:rPr>
          <w:rFonts w:ascii="Helvetica" w:hAnsi="Helvetica" w:cs="Helvetica"/>
          <w:sz w:val="24"/>
          <w:szCs w:val="24"/>
        </w:rPr>
        <w:t xml:space="preserve"> on a name?</w:t>
      </w:r>
    </w:p>
    <w:p w14:paraId="45703C54"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What would have been really weird is if that day he came down from his bedroom, and it's like, "Hey, Jon."</w:t>
      </w:r>
    </w:p>
    <w:p w14:paraId="7DC73B3A"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Yeah, totally.</w:t>
      </w:r>
    </w:p>
    <w:p w14:paraId="5F3822AB"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So parental titles and names are a little bit different, right?</w:t>
      </w:r>
    </w:p>
    <w:p w14:paraId="0796EB0B"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Yeah. </w:t>
      </w:r>
    </w:p>
    <w:p w14:paraId="43C3AE35" w14:textId="54C17082"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lastRenderedPageBreak/>
        <w:t>Tim:</w:t>
      </w:r>
      <w:r w:rsidRPr="00C41FC8">
        <w:rPr>
          <w:rFonts w:ascii="Helvetica" w:hAnsi="Helvetica" w:cs="Helvetica"/>
          <w:sz w:val="24"/>
          <w:szCs w:val="24"/>
        </w:rPr>
        <w:tab/>
        <w:t>Because (00:14:00) for a child to use the parent's name can sometimes speak of, not necessarily, but can speak of</w:t>
      </w:r>
      <w:r w:rsidR="00E900D4">
        <w:rPr>
          <w:rFonts w:ascii="Helvetica" w:hAnsi="Helvetica" w:cs="Helvetica"/>
          <w:sz w:val="24"/>
          <w:szCs w:val="24"/>
        </w:rPr>
        <w:t xml:space="preserve"> </w:t>
      </w:r>
      <w:r w:rsidRPr="00C41FC8">
        <w:rPr>
          <w:rFonts w:ascii="Helvetica" w:hAnsi="Helvetica" w:cs="Helvetica"/>
          <w:sz w:val="24"/>
          <w:szCs w:val="24"/>
        </w:rPr>
        <w:t xml:space="preserve">... Well, I don't know what it can speak </w:t>
      </w:r>
      <w:r w:rsidR="00E900D4">
        <w:rPr>
          <w:rFonts w:ascii="Helvetica" w:hAnsi="Helvetica" w:cs="Helvetica"/>
          <w:sz w:val="24"/>
          <w:szCs w:val="24"/>
        </w:rPr>
        <w:t>of</w:t>
      </w:r>
      <w:r w:rsidRPr="00C41FC8">
        <w:rPr>
          <w:rFonts w:ascii="Helvetica" w:hAnsi="Helvetica" w:cs="Helvetica"/>
          <w:sz w:val="24"/>
          <w:szCs w:val="24"/>
        </w:rPr>
        <w:t>. I remember that we had some neighbors when I was growing up. They were the kids I played with across the street. I played with them for years. And they called their parents by their names, first name. And they were close to them. Actually, not so close to the dad but close to their mom. But they called both their mom and their dad by their names.</w:t>
      </w:r>
    </w:p>
    <w:p w14:paraId="44FEFD59"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It was just so noticeable to me because it never even occurred to me to do that. But I think on the whole, at least in my cultural setting, it feels odd.</w:t>
      </w:r>
    </w:p>
    <w:p w14:paraId="054A0DDC"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Okay, I get it, names are important. We give nicknames to each other, and they have a sense of what you mean to me.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re's a bond there.</w:t>
      </w:r>
    </w:p>
    <w:p w14:paraId="05027230" w14:textId="2BFB9505"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For family, we give each other special names that (00:15:00) match the level of closeness. Papa, </w:t>
      </w:r>
      <w:r w:rsidR="000114C0">
        <w:rPr>
          <w:rFonts w:ascii="Helvetica" w:hAnsi="Helvetica" w:cs="Helvetica"/>
          <w:sz w:val="24"/>
          <w:szCs w:val="24"/>
        </w:rPr>
        <w:t>D</w:t>
      </w:r>
      <w:r w:rsidRPr="00C41FC8">
        <w:rPr>
          <w:rFonts w:ascii="Helvetica" w:hAnsi="Helvetica" w:cs="Helvetica"/>
          <w:sz w:val="24"/>
          <w:szCs w:val="24"/>
        </w:rPr>
        <w:t xml:space="preserve">ad, </w:t>
      </w:r>
      <w:proofErr w:type="spellStart"/>
      <w:r w:rsidR="000114C0">
        <w:rPr>
          <w:rFonts w:ascii="Helvetica" w:hAnsi="Helvetica" w:cs="Helvetica"/>
          <w:sz w:val="24"/>
          <w:szCs w:val="24"/>
        </w:rPr>
        <w:t>D</w:t>
      </w:r>
      <w:r w:rsidRPr="00C41FC8">
        <w:rPr>
          <w:rFonts w:ascii="Helvetica" w:hAnsi="Helvetica" w:cs="Helvetica"/>
          <w:sz w:val="24"/>
          <w:szCs w:val="24"/>
        </w:rPr>
        <w:t>ada</w:t>
      </w:r>
      <w:proofErr w:type="spellEnd"/>
      <w:r w:rsidRPr="00C41FC8">
        <w:rPr>
          <w:rFonts w:ascii="Helvetica" w:hAnsi="Helvetica" w:cs="Helvetica"/>
          <w:sz w:val="24"/>
          <w:szCs w:val="24"/>
        </w:rPr>
        <w:t xml:space="preserve">. But for a friend, a good friend, what you hope is that they call you by your name, your given name, Tim or Jon. </w:t>
      </w:r>
    </w:p>
    <w:p w14:paraId="49E356EE" w14:textId="64125686"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When I was in pastoral ministry, I was not ready</w:t>
      </w:r>
      <w:r w:rsidR="007C15B9">
        <w:rPr>
          <w:rFonts w:ascii="Helvetica" w:hAnsi="Helvetica" w:cs="Helvetica"/>
          <w:sz w:val="24"/>
          <w:szCs w:val="24"/>
        </w:rPr>
        <w:t xml:space="preserve"> </w:t>
      </w:r>
      <w:r w:rsidRPr="00C41FC8">
        <w:rPr>
          <w:rFonts w:ascii="Helvetica" w:hAnsi="Helvetica" w:cs="Helvetica"/>
          <w:sz w:val="24"/>
          <w:szCs w:val="24"/>
        </w:rPr>
        <w:t xml:space="preserve">... Actually, my first years as a pastor was in the Midwest and Wisconsin and people would regularly approach me and call me </w:t>
      </w:r>
      <w:r w:rsidR="007C15B9">
        <w:rPr>
          <w:rFonts w:ascii="Helvetica" w:hAnsi="Helvetica" w:cs="Helvetica"/>
          <w:sz w:val="24"/>
          <w:szCs w:val="24"/>
        </w:rPr>
        <w:t>p</w:t>
      </w:r>
      <w:r w:rsidRPr="00C41FC8">
        <w:rPr>
          <w:rFonts w:ascii="Helvetica" w:hAnsi="Helvetica" w:cs="Helvetica"/>
          <w:sz w:val="24"/>
          <w:szCs w:val="24"/>
        </w:rPr>
        <w:t>astor.</w:t>
      </w:r>
    </w:p>
    <w:p w14:paraId="318ACAD8"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Pastor Tim.</w:t>
      </w:r>
    </w:p>
    <w:p w14:paraId="349486E7" w14:textId="29AA16CC"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Sometimes Pastor Tim, but sometimes just </w:t>
      </w:r>
      <w:r w:rsidR="00B243BE">
        <w:rPr>
          <w:rFonts w:ascii="Helvetica" w:hAnsi="Helvetica" w:cs="Helvetica"/>
          <w:sz w:val="24"/>
          <w:szCs w:val="24"/>
        </w:rPr>
        <w:t>p</w:t>
      </w:r>
      <w:r w:rsidRPr="00C41FC8">
        <w:rPr>
          <w:rFonts w:ascii="Helvetica" w:hAnsi="Helvetica" w:cs="Helvetica"/>
          <w:sz w:val="24"/>
          <w:szCs w:val="24"/>
        </w:rPr>
        <w:t>astor.</w:t>
      </w:r>
    </w:p>
    <w:p w14:paraId="41081BDE"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Just pastor. </w:t>
      </w:r>
    </w:p>
    <w:p w14:paraId="6F21E638" w14:textId="6472FB38"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I had to always kind of shift and be like, "Oh, you can just call me Tim. It's not a big deal." But in their mind</w:t>
      </w:r>
      <w:r w:rsidR="006C4A20">
        <w:rPr>
          <w:rFonts w:ascii="Helvetica" w:hAnsi="Helvetica" w:cs="Helvetica"/>
          <w:sz w:val="24"/>
          <w:szCs w:val="24"/>
        </w:rPr>
        <w:t>,</w:t>
      </w:r>
      <w:r w:rsidRPr="00C41FC8">
        <w:rPr>
          <w:rFonts w:ascii="Helvetica" w:hAnsi="Helvetica" w:cs="Helvetica"/>
          <w:sz w:val="24"/>
          <w:szCs w:val="24"/>
        </w:rPr>
        <w:t xml:space="preserve"> </w:t>
      </w:r>
      <w:r w:rsidR="007C15B9">
        <w:rPr>
          <w:rFonts w:ascii="Helvetica" w:hAnsi="Helvetica" w:cs="Helvetica"/>
          <w:sz w:val="24"/>
          <w:szCs w:val="24"/>
        </w:rPr>
        <w:t xml:space="preserve">it </w:t>
      </w:r>
      <w:r w:rsidRPr="00C41FC8">
        <w:rPr>
          <w:rFonts w:ascii="Helvetica" w:hAnsi="Helvetica" w:cs="Helvetica"/>
          <w:sz w:val="24"/>
          <w:szCs w:val="24"/>
        </w:rPr>
        <w:t xml:space="preserve">was a role. What they're addressing is not just a person, but a role. And for them is, I guess, a special role. </w:t>
      </w:r>
    </w:p>
    <w:p w14:paraId="0289D2A1" w14:textId="11F89096"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 names of what we call things and calling somebody by their name versus a title, we have the same dynamic in the Hebrew Bible. (00:16:00) You can see it in our English translations. When you see capital G-</w:t>
      </w:r>
      <w:r w:rsidR="00B47A33">
        <w:rPr>
          <w:rFonts w:ascii="Helvetica" w:hAnsi="Helvetica" w:cs="Helvetica"/>
          <w:sz w:val="24"/>
          <w:szCs w:val="24"/>
        </w:rPr>
        <w:t>o</w:t>
      </w:r>
      <w:r w:rsidRPr="00C41FC8">
        <w:rPr>
          <w:rFonts w:ascii="Helvetica" w:hAnsi="Helvetica" w:cs="Helvetica"/>
          <w:sz w:val="24"/>
          <w:szCs w:val="24"/>
        </w:rPr>
        <w:t>-</w:t>
      </w:r>
      <w:r w:rsidR="00B47A33">
        <w:rPr>
          <w:rFonts w:ascii="Helvetica" w:hAnsi="Helvetica" w:cs="Helvetica"/>
          <w:sz w:val="24"/>
          <w:szCs w:val="24"/>
        </w:rPr>
        <w:t>d</w:t>
      </w:r>
      <w:r w:rsidRPr="00C41FC8">
        <w:rPr>
          <w:rFonts w:ascii="Helvetica" w:hAnsi="Helvetica" w:cs="Helvetica"/>
          <w:sz w:val="24"/>
          <w:szCs w:val="24"/>
        </w:rPr>
        <w:t xml:space="preserve">, that's the Hebrew word </w:t>
      </w:r>
      <w:r w:rsidR="00544E91">
        <w:rPr>
          <w:rFonts w:ascii="Helvetica" w:hAnsi="Helvetica" w:cs="Helvetica"/>
          <w:sz w:val="24"/>
          <w:szCs w:val="24"/>
        </w:rPr>
        <w:t>“</w:t>
      </w:r>
      <w:r w:rsidRPr="00E75868">
        <w:rPr>
          <w:rFonts w:ascii="Helvetica" w:hAnsi="Helvetica" w:cs="Helvetica"/>
          <w:i/>
          <w:sz w:val="24"/>
          <w:szCs w:val="24"/>
        </w:rPr>
        <w:t>Elohim</w:t>
      </w:r>
      <w:r w:rsidRPr="00C41FC8">
        <w:rPr>
          <w:rFonts w:ascii="Helvetica" w:hAnsi="Helvetica" w:cs="Helvetica"/>
          <w:sz w:val="24"/>
          <w:szCs w:val="24"/>
        </w:rPr>
        <w:t>.</w:t>
      </w:r>
      <w:r w:rsidR="00544E91">
        <w:rPr>
          <w:rFonts w:ascii="Helvetica" w:hAnsi="Helvetica" w:cs="Helvetica"/>
          <w:sz w:val="24"/>
          <w:szCs w:val="24"/>
        </w:rPr>
        <w:t>”</w:t>
      </w:r>
      <w:r w:rsidRPr="00C41FC8">
        <w:rPr>
          <w:rFonts w:ascii="Helvetica" w:hAnsi="Helvetica" w:cs="Helvetica"/>
          <w:sz w:val="24"/>
          <w:szCs w:val="24"/>
        </w:rPr>
        <w:t xml:space="preserve"> And it's a title. Although the word "God" in English</w:t>
      </w:r>
      <w:r w:rsidR="00E75868">
        <w:rPr>
          <w:rFonts w:ascii="Helvetica" w:hAnsi="Helvetica" w:cs="Helvetica"/>
          <w:sz w:val="24"/>
          <w:szCs w:val="24"/>
        </w:rPr>
        <w:t xml:space="preserve"> in</w:t>
      </w:r>
      <w:r w:rsidRPr="00C41FC8">
        <w:rPr>
          <w:rFonts w:ascii="Helvetica" w:hAnsi="Helvetica" w:cs="Helvetica"/>
          <w:sz w:val="24"/>
          <w:szCs w:val="24"/>
        </w:rPr>
        <w:t xml:space="preserve"> some religious traditions has kind of become</w:t>
      </w:r>
      <w:r w:rsidR="00E75868">
        <w:rPr>
          <w:rFonts w:ascii="Helvetica" w:hAnsi="Helvetica" w:cs="Helvetica"/>
          <w:sz w:val="24"/>
          <w:szCs w:val="24"/>
        </w:rPr>
        <w:t>—</w:t>
      </w:r>
    </w:p>
    <w:p w14:paraId="7C622DB2"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Become a name?</w:t>
      </w:r>
    </w:p>
    <w:p w14:paraId="5D80033F"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Become a name, and people treat it like a name. </w:t>
      </w:r>
    </w:p>
    <w:p w14:paraId="130962ED" w14:textId="0B40E754"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Dear God. Well, I don't know. That's interesting. I wonder what most people are thinking at that point. Is it like saying, </w:t>
      </w:r>
      <w:r w:rsidR="00E75868">
        <w:rPr>
          <w:rFonts w:ascii="Helvetica" w:hAnsi="Helvetica" w:cs="Helvetica"/>
          <w:sz w:val="24"/>
          <w:szCs w:val="24"/>
        </w:rPr>
        <w:t>d</w:t>
      </w:r>
      <w:r w:rsidRPr="00C41FC8">
        <w:rPr>
          <w:rFonts w:ascii="Helvetica" w:hAnsi="Helvetica" w:cs="Helvetica"/>
          <w:sz w:val="24"/>
          <w:szCs w:val="24"/>
        </w:rPr>
        <w:t>ear Dad, you know</w:t>
      </w:r>
      <w:r w:rsidR="00D322B1">
        <w:rPr>
          <w:rFonts w:ascii="Helvetica" w:hAnsi="Helvetica" w:cs="Helvetica"/>
          <w:sz w:val="24"/>
          <w:szCs w:val="24"/>
        </w:rPr>
        <w:t>,</w:t>
      </w:r>
      <w:r w:rsidRPr="00C41FC8">
        <w:rPr>
          <w:rFonts w:ascii="Helvetica" w:hAnsi="Helvetica" w:cs="Helvetica"/>
          <w:sz w:val="24"/>
          <w:szCs w:val="24"/>
        </w:rPr>
        <w:t xml:space="preserve"> like it's a title?</w:t>
      </w:r>
    </w:p>
    <w:p w14:paraId="6A24EC2C" w14:textId="1362B68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It is the title. The other English word that does feel like a title that I think indicates the distance that </w:t>
      </w:r>
      <w:r w:rsidR="00B355E2">
        <w:rPr>
          <w:rFonts w:ascii="Helvetica" w:hAnsi="Helvetica" w:cs="Helvetica"/>
          <w:i/>
          <w:sz w:val="24"/>
          <w:szCs w:val="24"/>
        </w:rPr>
        <w:t>E</w:t>
      </w:r>
      <w:r w:rsidRPr="00B355E2">
        <w:rPr>
          <w:rFonts w:ascii="Helvetica" w:hAnsi="Helvetica" w:cs="Helvetica"/>
          <w:i/>
          <w:sz w:val="24"/>
          <w:szCs w:val="24"/>
        </w:rPr>
        <w:t>lohim</w:t>
      </w:r>
      <w:r w:rsidRPr="00C41FC8">
        <w:rPr>
          <w:rFonts w:ascii="Helvetica" w:hAnsi="Helvetica" w:cs="Helvetica"/>
          <w:sz w:val="24"/>
          <w:szCs w:val="24"/>
        </w:rPr>
        <w:t xml:space="preserve"> did in Hebrew would be "deity."</w:t>
      </w:r>
    </w:p>
    <w:p w14:paraId="2585382A"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t's like me calling you human. </w:t>
      </w:r>
    </w:p>
    <w:p w14:paraId="02C8777B"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Yeah, totally.</w:t>
      </w:r>
    </w:p>
    <w:p w14:paraId="5F9C6374"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It's like, "Oh, hey, human." </w:t>
      </w:r>
    </w:p>
    <w:p w14:paraId="0DA034B5"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It's a category. And I would think that's strange. </w:t>
      </w:r>
    </w:p>
    <w:p w14:paraId="5612CCE2"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Yeah. you'd think that's strange. But if we lived amongst a bunch of different species, you'd be like, "Okay."</w:t>
      </w:r>
    </w:p>
    <w:p w14:paraId="2A4ADEBB" w14:textId="68DBFB99"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r>
      <w:r w:rsidR="00AA6AC9">
        <w:rPr>
          <w:rFonts w:ascii="Helvetica" w:hAnsi="Helvetica" w:cs="Helvetica"/>
          <w:sz w:val="24"/>
          <w:szCs w:val="24"/>
        </w:rPr>
        <w:t xml:space="preserve">Hey, </w:t>
      </w:r>
      <w:r w:rsidRPr="00C41FC8">
        <w:rPr>
          <w:rFonts w:ascii="Helvetica" w:hAnsi="Helvetica" w:cs="Helvetica"/>
          <w:sz w:val="24"/>
          <w:szCs w:val="24"/>
        </w:rPr>
        <w:t>Human.</w:t>
      </w:r>
    </w:p>
    <w:p w14:paraId="154F839A" w14:textId="1D42A05A"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lastRenderedPageBreak/>
        <w:t>Jon:</w:t>
      </w:r>
      <w:r w:rsidRPr="00C41FC8">
        <w:rPr>
          <w:rFonts w:ascii="Helvetica" w:hAnsi="Helvetica" w:cs="Helvetica"/>
          <w:sz w:val="24"/>
          <w:szCs w:val="24"/>
        </w:rPr>
        <w:tab/>
      </w:r>
      <w:r w:rsidR="00AA6AC9">
        <w:rPr>
          <w:rFonts w:ascii="Helvetica" w:hAnsi="Helvetica" w:cs="Helvetica"/>
          <w:sz w:val="24"/>
          <w:szCs w:val="24"/>
        </w:rPr>
        <w:t xml:space="preserve">Hey, </w:t>
      </w:r>
      <w:r w:rsidRPr="00C41FC8">
        <w:rPr>
          <w:rFonts w:ascii="Helvetica" w:hAnsi="Helvetica" w:cs="Helvetica"/>
          <w:sz w:val="24"/>
          <w:szCs w:val="24"/>
        </w:rPr>
        <w:t xml:space="preserve">Human. (00:17:00) </w:t>
      </w:r>
    </w:p>
    <w:p w14:paraId="2678725B"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No, that's right.</w:t>
      </w:r>
    </w:p>
    <w:p w14:paraId="75C7C481" w14:textId="5612BBD9"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But that's what </w:t>
      </w:r>
      <w:r w:rsidR="002D2689">
        <w:rPr>
          <w:rFonts w:ascii="Helvetica" w:hAnsi="Helvetica" w:cs="Helvetica"/>
          <w:i/>
          <w:sz w:val="24"/>
          <w:szCs w:val="24"/>
        </w:rPr>
        <w:t>E</w:t>
      </w:r>
      <w:r w:rsidRPr="00D83641">
        <w:rPr>
          <w:rFonts w:ascii="Helvetica" w:hAnsi="Helvetica" w:cs="Helvetica"/>
          <w:i/>
          <w:sz w:val="24"/>
          <w:szCs w:val="24"/>
        </w:rPr>
        <w:t>lohim</w:t>
      </w:r>
      <w:r w:rsidRPr="00C41FC8">
        <w:rPr>
          <w:rFonts w:ascii="Helvetica" w:hAnsi="Helvetica" w:cs="Helvetica"/>
          <w:sz w:val="24"/>
          <w:szCs w:val="24"/>
        </w:rPr>
        <w:t xml:space="preserve"> mean</w:t>
      </w:r>
      <w:r w:rsidR="00D83641">
        <w:rPr>
          <w:rFonts w:ascii="Helvetica" w:hAnsi="Helvetica" w:cs="Helvetica"/>
          <w:sz w:val="24"/>
          <w:szCs w:val="24"/>
        </w:rPr>
        <w:t>s</w:t>
      </w:r>
      <w:r w:rsidRPr="00C41FC8">
        <w:rPr>
          <w:rFonts w:ascii="Helvetica" w:hAnsi="Helvetica" w:cs="Helvetica"/>
          <w:sz w:val="24"/>
          <w:szCs w:val="24"/>
        </w:rPr>
        <w:t>—</w:t>
      </w:r>
      <w:r w:rsidR="00D83641">
        <w:rPr>
          <w:rFonts w:ascii="Helvetica" w:hAnsi="Helvetica" w:cs="Helvetica"/>
          <w:sz w:val="24"/>
          <w:szCs w:val="24"/>
        </w:rPr>
        <w:t>d</w:t>
      </w:r>
      <w:r w:rsidRPr="00C41FC8">
        <w:rPr>
          <w:rFonts w:ascii="Helvetica" w:hAnsi="Helvetica" w:cs="Helvetica"/>
          <w:sz w:val="24"/>
          <w:szCs w:val="24"/>
        </w:rPr>
        <w:t xml:space="preserve">eity. </w:t>
      </w:r>
    </w:p>
    <w:p w14:paraId="0BCA7297" w14:textId="4A1C7396"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That's what </w:t>
      </w:r>
      <w:r w:rsidR="002920DE">
        <w:rPr>
          <w:rFonts w:ascii="Helvetica" w:hAnsi="Helvetica" w:cs="Helvetica"/>
          <w:i/>
          <w:sz w:val="24"/>
          <w:szCs w:val="24"/>
        </w:rPr>
        <w:t>E</w:t>
      </w:r>
      <w:r w:rsidRPr="00CF63A7">
        <w:rPr>
          <w:rFonts w:ascii="Helvetica" w:hAnsi="Helvetica" w:cs="Helvetica"/>
          <w:i/>
          <w:sz w:val="24"/>
          <w:szCs w:val="24"/>
        </w:rPr>
        <w:t>lohim</w:t>
      </w:r>
      <w:r w:rsidRPr="00C41FC8">
        <w:rPr>
          <w:rFonts w:ascii="Helvetica" w:hAnsi="Helvetica" w:cs="Helvetica"/>
          <w:sz w:val="24"/>
          <w:szCs w:val="24"/>
        </w:rPr>
        <w:t xml:space="preserve"> means. It's </w:t>
      </w:r>
      <w:r w:rsidR="002D2689">
        <w:rPr>
          <w:rFonts w:ascii="Helvetica" w:hAnsi="Helvetica" w:cs="Helvetica"/>
          <w:sz w:val="24"/>
          <w:szCs w:val="24"/>
        </w:rPr>
        <w:t xml:space="preserve">a </w:t>
      </w:r>
      <w:r w:rsidRPr="00C41FC8">
        <w:rPr>
          <w:rFonts w:ascii="Helvetica" w:hAnsi="Helvetica" w:cs="Helvetica"/>
          <w:sz w:val="24"/>
          <w:szCs w:val="24"/>
        </w:rPr>
        <w:t xml:space="preserve">category title for </w:t>
      </w:r>
      <w:r w:rsidR="00E506A3">
        <w:rPr>
          <w:rFonts w:ascii="Helvetica" w:hAnsi="Helvetica" w:cs="Helvetica"/>
          <w:sz w:val="24"/>
          <w:szCs w:val="24"/>
        </w:rPr>
        <w:t xml:space="preserve">a </w:t>
      </w:r>
      <w:r w:rsidRPr="00C41FC8">
        <w:rPr>
          <w:rFonts w:ascii="Helvetica" w:hAnsi="Helvetica" w:cs="Helvetica"/>
          <w:sz w:val="24"/>
          <w:szCs w:val="24"/>
        </w:rPr>
        <w:t xml:space="preserve">type of being, namely, not </w:t>
      </w:r>
      <w:proofErr w:type="gramStart"/>
      <w:r w:rsidR="00CF63A7">
        <w:rPr>
          <w:rFonts w:ascii="Helvetica" w:hAnsi="Helvetica" w:cs="Helvetica"/>
          <w:sz w:val="24"/>
          <w:szCs w:val="24"/>
        </w:rPr>
        <w:t>a</w:t>
      </w:r>
      <w:proofErr w:type="gramEnd"/>
      <w:r w:rsidR="00CF63A7">
        <w:rPr>
          <w:rFonts w:ascii="Helvetica" w:hAnsi="Helvetica" w:cs="Helvetica"/>
          <w:sz w:val="24"/>
          <w:szCs w:val="24"/>
        </w:rPr>
        <w:t xml:space="preserve"> </w:t>
      </w:r>
      <w:r w:rsidRPr="00C41FC8">
        <w:rPr>
          <w:rFonts w:ascii="Helvetica" w:hAnsi="Helvetica" w:cs="Helvetica"/>
          <w:sz w:val="24"/>
          <w:szCs w:val="24"/>
        </w:rPr>
        <w:t>earth being but a sky being</w:t>
      </w:r>
      <w:r w:rsidR="00116009">
        <w:rPr>
          <w:rFonts w:ascii="Helvetica" w:hAnsi="Helvetica" w:cs="Helvetica"/>
          <w:sz w:val="24"/>
          <w:szCs w:val="24"/>
        </w:rPr>
        <w:t>,</w:t>
      </w:r>
      <w:r w:rsidRPr="00C41FC8">
        <w:rPr>
          <w:rFonts w:ascii="Helvetica" w:hAnsi="Helvetica" w:cs="Helvetica"/>
          <w:sz w:val="24"/>
          <w:szCs w:val="24"/>
        </w:rPr>
        <w:t xml:space="preserve"> </w:t>
      </w:r>
      <w:proofErr w:type="spellStart"/>
      <w:r w:rsidRPr="00C41FC8">
        <w:rPr>
          <w:rFonts w:ascii="Helvetica" w:hAnsi="Helvetica" w:cs="Helvetica"/>
          <w:sz w:val="24"/>
          <w:szCs w:val="24"/>
        </w:rPr>
        <w:t>an other</w:t>
      </w:r>
      <w:proofErr w:type="spellEnd"/>
      <w:r w:rsidRPr="00C41FC8">
        <w:rPr>
          <w:rFonts w:ascii="Helvetica" w:hAnsi="Helvetica" w:cs="Helvetica"/>
          <w:sz w:val="24"/>
          <w:szCs w:val="24"/>
        </w:rPr>
        <w:t xml:space="preserve"> dimensional being, </w:t>
      </w:r>
      <w:r w:rsidR="002D2689">
        <w:rPr>
          <w:rFonts w:ascii="Helvetica" w:hAnsi="Helvetica" w:cs="Helvetica"/>
          <w:i/>
          <w:sz w:val="24"/>
          <w:szCs w:val="24"/>
        </w:rPr>
        <w:t>E</w:t>
      </w:r>
      <w:r w:rsidRPr="00CF63A7">
        <w:rPr>
          <w:rFonts w:ascii="Helvetica" w:hAnsi="Helvetica" w:cs="Helvetica"/>
          <w:i/>
          <w:sz w:val="24"/>
          <w:szCs w:val="24"/>
        </w:rPr>
        <w:t>lohim</w:t>
      </w:r>
      <w:r w:rsidRPr="00C41FC8">
        <w:rPr>
          <w:rFonts w:ascii="Helvetica" w:hAnsi="Helvetica" w:cs="Helvetica"/>
          <w:sz w:val="24"/>
          <w:szCs w:val="24"/>
        </w:rPr>
        <w:t xml:space="preserve">. Whereas the personal name Yahweh, which sometimes is called the tetragrammaton, tetra for </w:t>
      </w:r>
      <w:r w:rsidR="00C76088">
        <w:rPr>
          <w:rFonts w:ascii="Helvetica" w:hAnsi="Helvetica" w:cs="Helvetica"/>
          <w:sz w:val="24"/>
          <w:szCs w:val="24"/>
        </w:rPr>
        <w:t xml:space="preserve">(inaudible) </w:t>
      </w:r>
      <w:r w:rsidRPr="00C41FC8">
        <w:rPr>
          <w:rFonts w:ascii="Helvetica" w:hAnsi="Helvetica" w:cs="Helvetica"/>
          <w:sz w:val="24"/>
          <w:szCs w:val="24"/>
        </w:rPr>
        <w:t>letter.</w:t>
      </w:r>
      <w:r w:rsidR="00DA5383">
        <w:rPr>
          <w:rFonts w:ascii="Helvetica" w:hAnsi="Helvetica" w:cs="Helvetica"/>
          <w:sz w:val="24"/>
          <w:szCs w:val="24"/>
        </w:rPr>
        <w:t xml:space="preserve"> I</w:t>
      </w:r>
      <w:r w:rsidRPr="00C41FC8">
        <w:rPr>
          <w:rFonts w:ascii="Helvetica" w:hAnsi="Helvetica" w:cs="Helvetica"/>
          <w:sz w:val="24"/>
          <w:szCs w:val="24"/>
        </w:rPr>
        <w:t xml:space="preserve">t's Latin for the four letters. Because there's four Hebrew consonants to the name, </w:t>
      </w:r>
      <w:proofErr w:type="spellStart"/>
      <w:r w:rsidR="003B5E43" w:rsidRPr="003B5E43">
        <w:rPr>
          <w:rFonts w:ascii="Helvetica" w:hAnsi="Helvetica" w:cs="Helvetica"/>
          <w:i/>
          <w:sz w:val="24"/>
          <w:szCs w:val="24"/>
        </w:rPr>
        <w:t>y</w:t>
      </w:r>
      <w:r w:rsidRPr="003B5E43">
        <w:rPr>
          <w:rFonts w:ascii="Helvetica" w:hAnsi="Helvetica" w:cs="Helvetica"/>
          <w:i/>
          <w:sz w:val="24"/>
          <w:szCs w:val="24"/>
        </w:rPr>
        <w:t>od</w:t>
      </w:r>
      <w:r w:rsidR="003B5E43" w:rsidRPr="003B5E43">
        <w:rPr>
          <w:rFonts w:ascii="Helvetica" w:hAnsi="Helvetica" w:cs="Helvetica"/>
          <w:i/>
          <w:sz w:val="24"/>
          <w:szCs w:val="24"/>
        </w:rPr>
        <w:t>h</w:t>
      </w:r>
      <w:proofErr w:type="spellEnd"/>
      <w:r w:rsidR="003B5E43">
        <w:rPr>
          <w:rFonts w:ascii="Helvetica" w:hAnsi="Helvetica" w:cs="Helvetica"/>
          <w:sz w:val="24"/>
          <w:szCs w:val="24"/>
        </w:rPr>
        <w:t>,</w:t>
      </w:r>
      <w:r w:rsidRPr="00C41FC8">
        <w:rPr>
          <w:rFonts w:ascii="Helvetica" w:hAnsi="Helvetica" w:cs="Helvetica"/>
          <w:sz w:val="24"/>
          <w:szCs w:val="24"/>
        </w:rPr>
        <w:t xml:space="preserve"> </w:t>
      </w:r>
      <w:r w:rsidR="003B5E43" w:rsidRPr="003B5E43">
        <w:rPr>
          <w:rFonts w:ascii="Helvetica" w:hAnsi="Helvetica" w:cs="Helvetica"/>
          <w:i/>
          <w:sz w:val="24"/>
          <w:szCs w:val="24"/>
        </w:rPr>
        <w:t>h</w:t>
      </w:r>
      <w:r w:rsidRPr="003B5E43">
        <w:rPr>
          <w:rFonts w:ascii="Helvetica" w:hAnsi="Helvetica" w:cs="Helvetica"/>
          <w:i/>
          <w:sz w:val="24"/>
          <w:szCs w:val="24"/>
        </w:rPr>
        <w:t>e</w:t>
      </w:r>
      <w:r w:rsidR="003B5E43">
        <w:rPr>
          <w:rFonts w:ascii="Helvetica" w:hAnsi="Helvetica" w:cs="Helvetica"/>
          <w:sz w:val="24"/>
          <w:szCs w:val="24"/>
        </w:rPr>
        <w:t>,</w:t>
      </w:r>
      <w:r w:rsidRPr="00C41FC8">
        <w:rPr>
          <w:rFonts w:ascii="Helvetica" w:hAnsi="Helvetica" w:cs="Helvetica"/>
          <w:sz w:val="24"/>
          <w:szCs w:val="24"/>
        </w:rPr>
        <w:t xml:space="preserve"> </w:t>
      </w:r>
      <w:proofErr w:type="spellStart"/>
      <w:r w:rsidR="003B5E43" w:rsidRPr="003B5E43">
        <w:rPr>
          <w:rFonts w:ascii="Helvetica" w:hAnsi="Helvetica" w:cs="Helvetica"/>
          <w:i/>
          <w:sz w:val="24"/>
          <w:szCs w:val="24"/>
        </w:rPr>
        <w:t>vav</w:t>
      </w:r>
      <w:proofErr w:type="spellEnd"/>
      <w:r w:rsidR="003B5E43">
        <w:rPr>
          <w:rFonts w:ascii="Helvetica" w:hAnsi="Helvetica" w:cs="Helvetica"/>
          <w:sz w:val="24"/>
          <w:szCs w:val="24"/>
        </w:rPr>
        <w:t>,</w:t>
      </w:r>
      <w:r w:rsidRPr="00C41FC8">
        <w:rPr>
          <w:rFonts w:ascii="Helvetica" w:hAnsi="Helvetica" w:cs="Helvetica"/>
          <w:sz w:val="24"/>
          <w:szCs w:val="24"/>
        </w:rPr>
        <w:t xml:space="preserve"> </w:t>
      </w:r>
      <w:r w:rsidR="003B5E43" w:rsidRPr="003B5E43">
        <w:rPr>
          <w:rFonts w:ascii="Helvetica" w:hAnsi="Helvetica" w:cs="Helvetica"/>
          <w:i/>
          <w:sz w:val="24"/>
          <w:szCs w:val="24"/>
        </w:rPr>
        <w:t>h</w:t>
      </w:r>
      <w:r w:rsidRPr="003B5E43">
        <w:rPr>
          <w:rFonts w:ascii="Helvetica" w:hAnsi="Helvetica" w:cs="Helvetica"/>
          <w:i/>
          <w:sz w:val="24"/>
          <w:szCs w:val="24"/>
        </w:rPr>
        <w:t>e</w:t>
      </w:r>
      <w:r w:rsidRPr="00C41FC8">
        <w:rPr>
          <w:rFonts w:ascii="Helvetica" w:hAnsi="Helvetica" w:cs="Helvetica"/>
          <w:sz w:val="24"/>
          <w:szCs w:val="24"/>
        </w:rPr>
        <w:t xml:space="preserve">. Those are the four consonants that you find in Hebrew manuscripts that are referred to the divine name. </w:t>
      </w:r>
    </w:p>
    <w:p w14:paraId="709AC9B8"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we'll talk about the pronunciation of the name later when we get into it. But it's really as intuitive as the difference of me calling you coworker and calling you Jon.</w:t>
      </w:r>
    </w:p>
    <w:p w14:paraId="7D3980E4"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t's about relational intimacy?</w:t>
      </w:r>
    </w:p>
    <w:p w14:paraId="22129E25"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Yeah, relational. It's Yahweh's relational name (00:18:00) that he revealed uniquely to his chosen ones, as he selected them out from among the nations and entered into a covenant relationship.</w:t>
      </w:r>
    </w:p>
    <w:p w14:paraId="3F49B9E6" w14:textId="486A7644"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It seems like it's loaded with even more significance. I'm thinking of Jesus' prayer where he says, "Here's how you should pray. 'Father in heaven, may your name be holy.'" May your name be set apart and be special. Like, he cares about his name. And is he's talking about Yahweh, like the specific name Yahweh, or is he just talking about his reputation? And how does this all work together? </w:t>
      </w:r>
    </w:p>
    <w:p w14:paraId="0A6D78D6" w14:textId="05842F8F"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 Hebrew word "name," which </w:t>
      </w:r>
      <w:r w:rsidR="00CD40FD">
        <w:rPr>
          <w:rFonts w:ascii="Helvetica" w:hAnsi="Helvetica" w:cs="Helvetica"/>
          <w:sz w:val="24"/>
          <w:szCs w:val="24"/>
        </w:rPr>
        <w:t xml:space="preserve">is </w:t>
      </w:r>
      <w:r w:rsidR="00C651CF">
        <w:rPr>
          <w:rFonts w:ascii="Helvetica" w:hAnsi="Helvetica" w:cs="Helvetica"/>
          <w:sz w:val="24"/>
          <w:szCs w:val="24"/>
        </w:rPr>
        <w:t>“</w:t>
      </w:r>
      <w:proofErr w:type="spellStart"/>
      <w:r w:rsidRPr="00CD40FD">
        <w:rPr>
          <w:rFonts w:ascii="Helvetica" w:hAnsi="Helvetica" w:cs="Helvetica"/>
          <w:i/>
          <w:sz w:val="24"/>
          <w:szCs w:val="24"/>
        </w:rPr>
        <w:t>shem</w:t>
      </w:r>
      <w:proofErr w:type="spellEnd"/>
      <w:r w:rsidR="00C651CF">
        <w:rPr>
          <w:rFonts w:ascii="Helvetica" w:hAnsi="Helvetica" w:cs="Helvetica"/>
          <w:i/>
          <w:sz w:val="24"/>
          <w:szCs w:val="24"/>
        </w:rPr>
        <w:t>,”</w:t>
      </w:r>
      <w:r w:rsidRPr="00C41FC8">
        <w:rPr>
          <w:rFonts w:ascii="Helvetica" w:hAnsi="Helvetica" w:cs="Helvetica"/>
          <w:sz w:val="24"/>
          <w:szCs w:val="24"/>
        </w:rPr>
        <w:t xml:space="preserve"> has a range of meanings.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t overlap, like all words do.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t can refer to, one, your actual name, the name of </w:t>
      </w:r>
      <w:r w:rsidR="0004380F">
        <w:rPr>
          <w:rFonts w:ascii="Helvetica" w:hAnsi="Helvetica" w:cs="Helvetica"/>
          <w:sz w:val="24"/>
          <w:szCs w:val="24"/>
        </w:rPr>
        <w:t xml:space="preserve">a </w:t>
      </w:r>
      <w:r w:rsidRPr="00C41FC8">
        <w:rPr>
          <w:rFonts w:ascii="Helvetica" w:hAnsi="Helvetica" w:cs="Helvetica"/>
          <w:sz w:val="24"/>
          <w:szCs w:val="24"/>
        </w:rPr>
        <w:t>person, Jon, but it can also refer to the reputation, the social value or capital</w:t>
      </w:r>
      <w:r w:rsidR="00D14470">
        <w:rPr>
          <w:rFonts w:ascii="Helvetica" w:hAnsi="Helvetica" w:cs="Helvetica"/>
          <w:sz w:val="24"/>
          <w:szCs w:val="24"/>
        </w:rPr>
        <w:t>,</w:t>
      </w:r>
      <w:r w:rsidRPr="00C41FC8">
        <w:rPr>
          <w:rFonts w:ascii="Helvetica" w:hAnsi="Helvetica" w:cs="Helvetica"/>
          <w:sz w:val="24"/>
          <w:szCs w:val="24"/>
        </w:rPr>
        <w:t xml:space="preserve"> that someone's name has in their (00:19:00) relational circles.</w:t>
      </w:r>
    </w:p>
    <w:p w14:paraId="24C159C6" w14:textId="34B09A22"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 xml:space="preserve">The way that people think about you and the value that they attach to you is often all communicated with the word "name."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when the people of Babylon</w:t>
      </w:r>
      <w:r w:rsidR="00E16B6F">
        <w:rPr>
          <w:rFonts w:ascii="Helvetica" w:hAnsi="Helvetica" w:cs="Helvetica"/>
          <w:sz w:val="24"/>
          <w:szCs w:val="24"/>
        </w:rPr>
        <w:t>,</w:t>
      </w:r>
      <w:r w:rsidRPr="00C41FC8">
        <w:rPr>
          <w:rFonts w:ascii="Helvetica" w:hAnsi="Helvetica" w:cs="Helvetica"/>
          <w:sz w:val="24"/>
          <w:szCs w:val="24"/>
        </w:rPr>
        <w:t xml:space="preserve"> in Genesis 11, want to build their city in the tower with its head up in the skies, their motive is they say "</w:t>
      </w:r>
      <w:r w:rsidR="00933ECD">
        <w:rPr>
          <w:rFonts w:ascii="Helvetica" w:hAnsi="Helvetica" w:cs="Helvetica"/>
          <w:sz w:val="24"/>
          <w:szCs w:val="24"/>
        </w:rPr>
        <w:t>So w</w:t>
      </w:r>
      <w:r w:rsidRPr="00C41FC8">
        <w:rPr>
          <w:rFonts w:ascii="Helvetica" w:hAnsi="Helvetica" w:cs="Helvetica"/>
          <w:sz w:val="24"/>
          <w:szCs w:val="24"/>
        </w:rPr>
        <w:t>e can make a name for ourselves." They want to exalt the name of their culture and language and place up into the skies.</w:t>
      </w:r>
    </w:p>
    <w:p w14:paraId="289DC4F7" w14:textId="5528930F"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 xml:space="preserve">God says to a guy who we just met a page ago in Genesis 12, "I'm going to give you a great name," a </w:t>
      </w:r>
      <w:r w:rsidR="00785D75" w:rsidRPr="00C41FC8">
        <w:rPr>
          <w:rFonts w:ascii="Helvetica" w:hAnsi="Helvetica" w:cs="Helvetica"/>
          <w:sz w:val="24"/>
          <w:szCs w:val="24"/>
        </w:rPr>
        <w:t>migrating herdsman</w:t>
      </w:r>
      <w:r w:rsidRPr="00C41FC8">
        <w:rPr>
          <w:rFonts w:ascii="Helvetica" w:hAnsi="Helvetica" w:cs="Helvetica"/>
          <w:sz w:val="24"/>
          <w:szCs w:val="24"/>
        </w:rPr>
        <w:t>.</w:t>
      </w:r>
    </w:p>
    <w:p w14:paraId="479A0EDF"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Abram.</w:t>
      </w:r>
    </w:p>
    <w:p w14:paraId="7C39645D"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Abram, later Abraham. He's going to give him a great name. So yeah, when you're talking about how people think about your name, whether or not people know your name, whether they use your name in a blessing, like, "Hey, may Yahweh bless you," or for Abraham, "May Yahweh make you like Abraham," that would be using Abraham's (00:20:00) name as a blessing. </w:t>
      </w:r>
    </w:p>
    <w:p w14:paraId="40CC3E71" w14:textId="23F4FF3E"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lastRenderedPageBreak/>
        <w:tab/>
        <w:t>And you could use someone as a curse. "May Yahweh make you like the sons of Korah who were swallowed up by the earth</w:t>
      </w:r>
      <w:r w:rsidR="004307E7">
        <w:rPr>
          <w:rFonts w:ascii="Helvetica" w:hAnsi="Helvetica" w:cs="Helvetica"/>
          <w:sz w:val="24"/>
          <w:szCs w:val="24"/>
        </w:rPr>
        <w:t>”</w:t>
      </w:r>
      <w:r w:rsidRPr="00C41FC8">
        <w:rPr>
          <w:rFonts w:ascii="Helvetica" w:hAnsi="Helvetica" w:cs="Helvetica"/>
          <w:sz w:val="24"/>
          <w:szCs w:val="24"/>
        </w:rPr>
        <w:t xml:space="preserve"> or something like that.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your name </w:t>
      </w:r>
      <w:r w:rsidR="004307E7">
        <w:rPr>
          <w:rFonts w:ascii="Helvetica" w:hAnsi="Helvetica" w:cs="Helvetica"/>
          <w:sz w:val="24"/>
          <w:szCs w:val="24"/>
        </w:rPr>
        <w:t xml:space="preserve">and </w:t>
      </w:r>
      <w:r w:rsidRPr="00C41FC8">
        <w:rPr>
          <w:rFonts w:ascii="Helvetica" w:hAnsi="Helvetica" w:cs="Helvetica"/>
          <w:sz w:val="24"/>
          <w:szCs w:val="24"/>
        </w:rPr>
        <w:t>reputation.</w:t>
      </w:r>
    </w:p>
    <w:p w14:paraId="76845C39" w14:textId="6D3B967E"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Yahweh's on a mission to first reveal his name and his character, his purpose</w:t>
      </w:r>
      <w:r w:rsidR="00C43910">
        <w:rPr>
          <w:rFonts w:ascii="Helvetica" w:hAnsi="Helvetica" w:cs="Helvetica"/>
          <w:sz w:val="24"/>
          <w:szCs w:val="24"/>
        </w:rPr>
        <w:t>,</w:t>
      </w:r>
      <w:r w:rsidRPr="00C41FC8">
        <w:rPr>
          <w:rFonts w:ascii="Helvetica" w:hAnsi="Helvetica" w:cs="Helvetica"/>
          <w:sz w:val="24"/>
          <w:szCs w:val="24"/>
        </w:rPr>
        <w:t xml:space="preserve"> to the chosen people that he's selected, and then through them reveal his name and reputation to all the nations. And this is the major motif of the </w:t>
      </w:r>
      <w:r w:rsidR="002A3063">
        <w:rPr>
          <w:rFonts w:ascii="Helvetica" w:hAnsi="Helvetica" w:cs="Helvetica"/>
          <w:sz w:val="24"/>
          <w:szCs w:val="24"/>
        </w:rPr>
        <w:t>e</w:t>
      </w:r>
      <w:r w:rsidRPr="00C41FC8">
        <w:rPr>
          <w:rFonts w:ascii="Helvetica" w:hAnsi="Helvetica" w:cs="Helvetica"/>
          <w:sz w:val="24"/>
          <w:szCs w:val="24"/>
        </w:rPr>
        <w:t xml:space="preserve">xodus story. </w:t>
      </w:r>
    </w:p>
    <w:p w14:paraId="4ED2FB7B" w14:textId="77F3ACC8"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 xml:space="preserve">The </w:t>
      </w:r>
      <w:r w:rsidR="002A3063">
        <w:rPr>
          <w:rFonts w:ascii="Helvetica" w:hAnsi="Helvetica" w:cs="Helvetica"/>
          <w:sz w:val="24"/>
          <w:szCs w:val="24"/>
        </w:rPr>
        <w:t>e</w:t>
      </w:r>
      <w:r w:rsidRPr="00C41FC8">
        <w:rPr>
          <w:rFonts w:ascii="Helvetica" w:hAnsi="Helvetica" w:cs="Helvetica"/>
          <w:sz w:val="24"/>
          <w:szCs w:val="24"/>
        </w:rPr>
        <w:t xml:space="preserve">xodus event is the event that </w:t>
      </w:r>
      <w:r w:rsidR="000B1E2B">
        <w:rPr>
          <w:rFonts w:ascii="Helvetica" w:hAnsi="Helvetica" w:cs="Helvetica"/>
          <w:sz w:val="24"/>
          <w:szCs w:val="24"/>
        </w:rPr>
        <w:t xml:space="preserve">gets </w:t>
      </w:r>
      <w:r w:rsidRPr="00C41FC8">
        <w:rPr>
          <w:rFonts w:ascii="Helvetica" w:hAnsi="Helvetica" w:cs="Helvetica"/>
          <w:sz w:val="24"/>
          <w:szCs w:val="24"/>
        </w:rPr>
        <w:t xml:space="preserve">appealed and referred back to more than any event in the Torah. In other words, when you go into the Prophets and the Writings, and even the New Testament, the </w:t>
      </w:r>
      <w:r w:rsidR="002A3063">
        <w:rPr>
          <w:rFonts w:ascii="Helvetica" w:hAnsi="Helvetica" w:cs="Helvetica"/>
          <w:sz w:val="24"/>
          <w:szCs w:val="24"/>
        </w:rPr>
        <w:t>e</w:t>
      </w:r>
      <w:r w:rsidRPr="00C41FC8">
        <w:rPr>
          <w:rFonts w:ascii="Helvetica" w:hAnsi="Helvetica" w:cs="Helvetica"/>
          <w:sz w:val="24"/>
          <w:szCs w:val="24"/>
        </w:rPr>
        <w:t xml:space="preserve">xodus event is viewed as the event that defines the name of Yahweh, meaning his character, his purpose, who he is, what he's about, what he's on a mission to do. And that's what the narrative is about—that people may know the name of Yahweh. </w:t>
      </w:r>
    </w:p>
    <w:p w14:paraId="0F06726E"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Okay, great. (00:21:00) </w:t>
      </w:r>
    </w:p>
    <w:p w14:paraId="0560AA26" w14:textId="717FD13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This is incidentally just a major theme throughout the rest of the Hebrew Bible. The name of Yahweh. It can become like some famous lines from the Psalm</w:t>
      </w:r>
      <w:r w:rsidR="00630651">
        <w:rPr>
          <w:rFonts w:ascii="Helvetica" w:hAnsi="Helvetica" w:cs="Helvetica"/>
          <w:sz w:val="24"/>
          <w:szCs w:val="24"/>
        </w:rPr>
        <w:t>s</w:t>
      </w:r>
      <w:r w:rsidRPr="00C41FC8">
        <w:rPr>
          <w:rFonts w:ascii="Helvetica" w:hAnsi="Helvetica" w:cs="Helvetica"/>
          <w:sz w:val="24"/>
          <w:szCs w:val="24"/>
        </w:rPr>
        <w:t xml:space="preserve">. "Some people trust in horses, some people trust in chariots, we trust in the name of Yahweh."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 name of Yahweh carried power because of its high reputation. </w:t>
      </w:r>
    </w:p>
    <w:p w14:paraId="686C3284"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 xml:space="preserve">Later in the Prophets, Israel's faithlessness to keep the covenant, their violation of their covenant with Yahweh, it pollutes his name, defiles his name, dishonors it.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as you mentioned earlier, Jesus, in the Lord's Prayer, said that who he was, all about his mission and the prayer that he gave to his disciples was, "May your name be restored to a state of uniqueness and holiness among the nations."</w:t>
      </w:r>
    </w:p>
    <w:p w14:paraId="19DAF36F"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And then in the writings of Paul, the name of Jesus becomes merged with the name of Yahweh. So that the way you honor the name of Yahweh is by (00:22:00) acknowledging and praying in the name of Jesus.</w:t>
      </w:r>
    </w:p>
    <w:p w14:paraId="7FB9980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Yeah, growing up in church, that was a thing we would often sing or say is like, God is the name above all names.</w:t>
      </w:r>
    </w:p>
    <w:p w14:paraId="0E093E6D"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Name above all names. </w:t>
      </w:r>
    </w:p>
    <w:p w14:paraId="13AC89FB"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Sing it.</w:t>
      </w:r>
    </w:p>
    <w:p w14:paraId="5D36265E"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That's right.</w:t>
      </w:r>
    </w:p>
    <w:p w14:paraId="016AC93B"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So that became kind of, I think, a normal way to talk about something, although I don't know if I fully ever really appreciated </w:t>
      </w:r>
      <w:r w:rsidR="008D7338">
        <w:rPr>
          <w:rFonts w:ascii="Helvetica" w:hAnsi="Helvetica" w:cs="Helvetica"/>
          <w:sz w:val="24"/>
          <w:szCs w:val="24"/>
        </w:rPr>
        <w:t>the significance of why focus on</w:t>
      </w:r>
      <w:r w:rsidRPr="00C41FC8">
        <w:rPr>
          <w:rFonts w:ascii="Helvetica" w:hAnsi="Helvetica" w:cs="Helvetica"/>
          <w:sz w:val="24"/>
          <w:szCs w:val="24"/>
        </w:rPr>
        <w:t xml:space="preserve"> on the name. </w:t>
      </w:r>
    </w:p>
    <w:p w14:paraId="78B6912E" w14:textId="095B7F4D"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It almost comes</w:t>
      </w:r>
      <w:r w:rsidR="001F57FB">
        <w:rPr>
          <w:rFonts w:ascii="Helvetica" w:hAnsi="Helvetica" w:cs="Helvetica"/>
          <w:sz w:val="24"/>
          <w:szCs w:val="24"/>
        </w:rPr>
        <w:t xml:space="preserve"> </w:t>
      </w:r>
      <w:r w:rsidRPr="00C41FC8">
        <w:rPr>
          <w:rFonts w:ascii="Helvetica" w:hAnsi="Helvetica" w:cs="Helvetica"/>
          <w:sz w:val="24"/>
          <w:szCs w:val="24"/>
        </w:rPr>
        <w:t>... This will be a whole study we don't have time to do. But back in the archives, we had a conversation with Michael Heiser, I think a guest interview. And part of what we talked about in that conversation was the name of Yahweh and how it can become a literary kind of stand in for Yahweh himself.</w:t>
      </w:r>
    </w:p>
    <w:p w14:paraId="0EEC8D1F"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lastRenderedPageBreak/>
        <w:t>Jon:</w:t>
      </w:r>
      <w:r w:rsidRPr="00C41FC8">
        <w:rPr>
          <w:rFonts w:ascii="Helvetica" w:hAnsi="Helvetica" w:cs="Helvetica"/>
          <w:sz w:val="24"/>
          <w:szCs w:val="24"/>
        </w:rPr>
        <w:tab/>
        <w:t>Oh, interesting.</w:t>
      </w:r>
    </w:p>
    <w:p w14:paraId="23EEA393" w14:textId="59E89C43"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Yeah. Anyhow</w:t>
      </w:r>
      <w:r w:rsidR="00F00D45">
        <w:rPr>
          <w:rFonts w:ascii="Helvetica" w:hAnsi="Helvetica" w:cs="Helvetica"/>
          <w:sz w:val="24"/>
          <w:szCs w:val="24"/>
        </w:rPr>
        <w:t>—</w:t>
      </w:r>
    </w:p>
    <w:p w14:paraId="1505F28E"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And we talked with Carmen </w:t>
      </w:r>
      <w:proofErr w:type="spellStart"/>
      <w:r w:rsidRPr="00C41FC8">
        <w:rPr>
          <w:rFonts w:ascii="Helvetica" w:hAnsi="Helvetica" w:cs="Helvetica"/>
          <w:sz w:val="24"/>
          <w:szCs w:val="24"/>
        </w:rPr>
        <w:t>Imes</w:t>
      </w:r>
      <w:proofErr w:type="spellEnd"/>
      <w:r w:rsidRPr="00C41FC8">
        <w:rPr>
          <w:rFonts w:ascii="Helvetica" w:hAnsi="Helvetica" w:cs="Helvetica"/>
          <w:sz w:val="24"/>
          <w:szCs w:val="24"/>
        </w:rPr>
        <w:t xml:space="preserve"> about carrying the names.</w:t>
      </w:r>
    </w:p>
    <w:p w14:paraId="2036F54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Carrying the name, yes. Those are two interviews that would be (00:23:00) good to go back in the archive and listen again that would give more depth to the conversation that we're about to have about the name. But yeah, the name of Yahweh is a major motif. And we're going to read the foundation story of it in the storyline of the Hebrew Bible.</w:t>
      </w:r>
    </w:p>
    <w:p w14:paraId="776B4C8C" w14:textId="77777777" w:rsidR="00C41FC8" w:rsidRPr="008D7338" w:rsidRDefault="00C41FC8" w:rsidP="00C41FC8">
      <w:pPr>
        <w:spacing w:after="0"/>
        <w:ind w:left="1134" w:hanging="1134"/>
        <w:jc w:val="both"/>
        <w:rPr>
          <w:rFonts w:ascii="Helvetica" w:hAnsi="Helvetica" w:cs="Helvetica"/>
          <w:b/>
          <w:sz w:val="24"/>
          <w:szCs w:val="24"/>
        </w:rPr>
      </w:pPr>
      <w:r w:rsidRPr="008D7338">
        <w:rPr>
          <w:rFonts w:ascii="Helvetica" w:hAnsi="Helvetica" w:cs="Helvetica"/>
          <w:b/>
          <w:sz w:val="24"/>
          <w:szCs w:val="24"/>
        </w:rPr>
        <w:t>Section break (00:23:18)</w:t>
      </w:r>
    </w:p>
    <w:p w14:paraId="6A648ED1" w14:textId="79784F5C"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All right. We</w:t>
      </w:r>
      <w:r w:rsidR="003252FC">
        <w:rPr>
          <w:rFonts w:ascii="Helvetica" w:hAnsi="Helvetica" w:cs="Helvetica"/>
          <w:sz w:val="24"/>
          <w:szCs w:val="24"/>
        </w:rPr>
        <w:t xml:space="preserve">’ll </w:t>
      </w:r>
      <w:r w:rsidRPr="00C41FC8">
        <w:rPr>
          <w:rFonts w:ascii="Helvetica" w:hAnsi="Helvetica" w:cs="Helvetica"/>
          <w:sz w:val="24"/>
          <w:szCs w:val="24"/>
        </w:rPr>
        <w:t xml:space="preserve">just kind of walk our way through these different parts of the first movement.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let's begin at the beginning. The opening paragraph of Exodus is a genealogy. Man, you thought you left those behind in Genesis</w:t>
      </w:r>
      <w:r w:rsidR="003252FC">
        <w:rPr>
          <w:rFonts w:ascii="Helvetica" w:hAnsi="Helvetica" w:cs="Helvetica"/>
          <w:sz w:val="24"/>
          <w:szCs w:val="24"/>
        </w:rPr>
        <w:t xml:space="preserve">— </w:t>
      </w:r>
    </w:p>
    <w:p w14:paraId="2EC7E0C9"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Riveting?</w:t>
      </w:r>
    </w:p>
    <w:p w14:paraId="45075856" w14:textId="32CC1BAB"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r>
      <w:r w:rsidR="003252FC">
        <w:rPr>
          <w:rFonts w:ascii="Helvetica" w:hAnsi="Helvetica" w:cs="Helvetica"/>
          <w:sz w:val="24"/>
          <w:szCs w:val="24"/>
        </w:rPr>
        <w:t>N</w:t>
      </w:r>
      <w:r w:rsidRPr="00C41FC8">
        <w:rPr>
          <w:rFonts w:ascii="Helvetica" w:hAnsi="Helvetica" w:cs="Helvetica"/>
          <w:sz w:val="24"/>
          <w:szCs w:val="24"/>
        </w:rPr>
        <w:t xml:space="preserve">ope. But it's short. It's really just a genealogical list of the </w:t>
      </w:r>
      <w:r w:rsidR="00F25966">
        <w:rPr>
          <w:rFonts w:ascii="Helvetica" w:hAnsi="Helvetica" w:cs="Helvetica"/>
          <w:sz w:val="24"/>
          <w:szCs w:val="24"/>
        </w:rPr>
        <w:t xml:space="preserve">11 </w:t>
      </w:r>
      <w:r w:rsidRPr="00C41FC8">
        <w:rPr>
          <w:rFonts w:ascii="Helvetica" w:hAnsi="Helvetica" w:cs="Helvetica"/>
          <w:sz w:val="24"/>
          <w:szCs w:val="24"/>
        </w:rPr>
        <w:t xml:space="preserve">sons of Jacob that came down with him to Egypt. But then you're also told that those </w:t>
      </w:r>
      <w:r w:rsidR="00F25966">
        <w:rPr>
          <w:rFonts w:ascii="Helvetica" w:hAnsi="Helvetica" w:cs="Helvetica"/>
          <w:sz w:val="24"/>
          <w:szCs w:val="24"/>
        </w:rPr>
        <w:t xml:space="preserve">11 </w:t>
      </w:r>
      <w:r w:rsidRPr="00C41FC8">
        <w:rPr>
          <w:rFonts w:ascii="Helvetica" w:hAnsi="Helvetica" w:cs="Helvetica"/>
          <w:sz w:val="24"/>
          <w:szCs w:val="24"/>
        </w:rPr>
        <w:t xml:space="preserve">had a bunch of sons and daughters.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t was a total of 70, a caravan of 70 that came down into Egypt. And Joseph was already there.</w:t>
      </w:r>
    </w:p>
    <w:p w14:paraId="45D4A280" w14:textId="5E28CF6B"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 xml:space="preserve">And then as promptly as they all go down to Egypt, Exodus 1:6, "And Joseph died." And all his brothers whose names </w:t>
      </w:r>
      <w:r w:rsidR="008D65BD">
        <w:rPr>
          <w:rFonts w:ascii="Helvetica" w:hAnsi="Helvetica" w:cs="Helvetica"/>
          <w:sz w:val="24"/>
          <w:szCs w:val="24"/>
        </w:rPr>
        <w:t>were just</w:t>
      </w:r>
      <w:r w:rsidRPr="00C41FC8">
        <w:rPr>
          <w:rFonts w:ascii="Helvetica" w:hAnsi="Helvetica" w:cs="Helvetica"/>
          <w:sz w:val="24"/>
          <w:szCs w:val="24"/>
        </w:rPr>
        <w:t xml:space="preserve"> listed and that whole generation died. In the plot cycling of the Bible, that reminds you that we're outside of Eden. But then </w:t>
      </w:r>
      <w:r w:rsidR="00AD4F62">
        <w:rPr>
          <w:rFonts w:ascii="Helvetica" w:hAnsi="Helvetica" w:cs="Helvetica"/>
          <w:sz w:val="24"/>
          <w:szCs w:val="24"/>
        </w:rPr>
        <w:t xml:space="preserve">in </w:t>
      </w:r>
      <w:r w:rsidRPr="00C41FC8">
        <w:rPr>
          <w:rFonts w:ascii="Helvetica" w:hAnsi="Helvetica" w:cs="Helvetica"/>
          <w:sz w:val="24"/>
          <w:szCs w:val="24"/>
        </w:rPr>
        <w:t>verse 7 it flips. "But the sons of Israel were fruitful, and they increased mightily and they multiplied and became very strong, and the land was filled with them."</w:t>
      </w:r>
    </w:p>
    <w:p w14:paraId="096AD861"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This is the blessing of God in Genesis. (00:25:00) Be fruitful and multiply. </w:t>
      </w:r>
    </w:p>
    <w:p w14:paraId="62FBA67A" w14:textId="20A4A4B6"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That's right. And specifically, it's the blessing of Eden that was forfeited by Adam and Eve when they brought a curse on the land through their behavior. So what God did is as each generation went by, he singled out a chosen one and gave them the Eden blessing so that through them it could be restored </w:t>
      </w:r>
      <w:r w:rsidR="002F2F4F">
        <w:rPr>
          <w:rFonts w:ascii="Helvetica" w:hAnsi="Helvetica" w:cs="Helvetica"/>
          <w:sz w:val="24"/>
          <w:szCs w:val="24"/>
        </w:rPr>
        <w:t xml:space="preserve">to </w:t>
      </w:r>
      <w:r w:rsidRPr="00C41FC8">
        <w:rPr>
          <w:rFonts w:ascii="Helvetica" w:hAnsi="Helvetica" w:cs="Helvetica"/>
          <w:sz w:val="24"/>
          <w:szCs w:val="24"/>
        </w:rPr>
        <w:t>all the nations. So right now</w:t>
      </w:r>
      <w:r w:rsidR="002F2F4F">
        <w:rPr>
          <w:rFonts w:ascii="Helvetica" w:hAnsi="Helvetica" w:cs="Helvetica"/>
          <w:sz w:val="24"/>
          <w:szCs w:val="24"/>
        </w:rPr>
        <w:t>,</w:t>
      </w:r>
      <w:r w:rsidRPr="00C41FC8">
        <w:rPr>
          <w:rFonts w:ascii="Helvetica" w:hAnsi="Helvetica" w:cs="Helvetica"/>
          <w:sz w:val="24"/>
          <w:szCs w:val="24"/>
        </w:rPr>
        <w:t xml:space="preserve"> it's the seed of Jacob in the middle of Egypt that is experiencing the Eden blessing—fruitful. </w:t>
      </w:r>
    </w:p>
    <w:p w14:paraId="6B2E7AB9"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The seed of Jacob who is the seed of Abraham, who God said, "I will bless you and you will multiply."</w:t>
      </w:r>
    </w:p>
    <w:p w14:paraId="7126F454"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Exactly. Now there's one new thing here. So fruitful, increase in number, fill the land, these are the words of the Eden blessing from Genesis 1 and 2. But there's one new term here that sticks out. It's the term "to become mighty," or "to become strong." It's the verb "</w:t>
      </w:r>
      <w:proofErr w:type="spellStart"/>
      <w:r w:rsidRPr="004F7AAD">
        <w:rPr>
          <w:rFonts w:ascii="Helvetica" w:hAnsi="Helvetica" w:cs="Helvetica"/>
          <w:i/>
          <w:sz w:val="24"/>
          <w:szCs w:val="24"/>
        </w:rPr>
        <w:t>atsam</w:t>
      </w:r>
      <w:proofErr w:type="spellEnd"/>
      <w:r w:rsidRPr="00C41FC8">
        <w:rPr>
          <w:rFonts w:ascii="Helvetica" w:hAnsi="Helvetica" w:cs="Helvetica"/>
          <w:sz w:val="24"/>
          <w:szCs w:val="24"/>
        </w:rPr>
        <w:t xml:space="preserve">." (00:26:00) And this is precisely the piece of the blessing that is </w:t>
      </w:r>
      <w:r w:rsidR="008D7338">
        <w:rPr>
          <w:rFonts w:ascii="Helvetica" w:hAnsi="Helvetica" w:cs="Helvetica"/>
          <w:sz w:val="24"/>
          <w:szCs w:val="24"/>
        </w:rPr>
        <w:t>going to</w:t>
      </w:r>
      <w:r w:rsidRPr="00C41FC8">
        <w:rPr>
          <w:rFonts w:ascii="Helvetica" w:hAnsi="Helvetica" w:cs="Helvetica"/>
          <w:sz w:val="24"/>
          <w:szCs w:val="24"/>
        </w:rPr>
        <w:t xml:space="preserve"> really bother the king of Egypt.</w:t>
      </w:r>
    </w:p>
    <w:p w14:paraId="7E7834B8" w14:textId="07BC3130"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If you're a king, and there's a large immigrant population that is multiplying, I guess if you're just thinking from an economic perspective, that's</w:t>
      </w:r>
      <w:r w:rsidR="00C64089">
        <w:rPr>
          <w:rFonts w:ascii="Helvetica" w:hAnsi="Helvetica" w:cs="Helvetica"/>
          <w:sz w:val="24"/>
          <w:szCs w:val="24"/>
        </w:rPr>
        <w:t>,</w:t>
      </w:r>
      <w:r w:rsidRPr="00C41FC8">
        <w:rPr>
          <w:rFonts w:ascii="Helvetica" w:hAnsi="Helvetica" w:cs="Helvetica"/>
          <w:sz w:val="24"/>
          <w:szCs w:val="24"/>
        </w:rPr>
        <w:t xml:space="preserve"> I think</w:t>
      </w:r>
      <w:r w:rsidR="00C64089">
        <w:rPr>
          <w:rFonts w:ascii="Helvetica" w:hAnsi="Helvetica" w:cs="Helvetica"/>
          <w:sz w:val="24"/>
          <w:szCs w:val="24"/>
        </w:rPr>
        <w:t>,</w:t>
      </w:r>
      <w:r w:rsidRPr="00C41FC8">
        <w:rPr>
          <w:rFonts w:ascii="Helvetica" w:hAnsi="Helvetica" w:cs="Helvetica"/>
          <w:sz w:val="24"/>
          <w:szCs w:val="24"/>
        </w:rPr>
        <w:t xml:space="preserve"> a beneficial thing. If you're the leader</w:t>
      </w:r>
      <w:r w:rsidR="002A2F77">
        <w:rPr>
          <w:rFonts w:ascii="Helvetica" w:hAnsi="Helvetica" w:cs="Helvetica"/>
          <w:sz w:val="24"/>
          <w:szCs w:val="24"/>
        </w:rPr>
        <w:t>—</w:t>
      </w:r>
    </w:p>
    <w:p w14:paraId="648B80EF" w14:textId="4EE81C49"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lastRenderedPageBreak/>
        <w:t>Jon:</w:t>
      </w:r>
      <w:r w:rsidRPr="00C41FC8">
        <w:rPr>
          <w:rFonts w:ascii="Helvetica" w:hAnsi="Helvetica" w:cs="Helvetica"/>
          <w:sz w:val="24"/>
          <w:szCs w:val="24"/>
        </w:rPr>
        <w:tab/>
        <w:t>Economically, it's a great thing. But if you are threatened by cultural differences or just identity kind of things, perhaps</w:t>
      </w:r>
      <w:r w:rsidR="002A2F77">
        <w:rPr>
          <w:rFonts w:ascii="Helvetica" w:hAnsi="Helvetica" w:cs="Helvetica"/>
          <w:sz w:val="24"/>
          <w:szCs w:val="24"/>
        </w:rPr>
        <w:t xml:space="preserve"> </w:t>
      </w:r>
      <w:r w:rsidRPr="00C41FC8">
        <w:rPr>
          <w:rFonts w:ascii="Helvetica" w:hAnsi="Helvetica" w:cs="Helvetica"/>
          <w:sz w:val="24"/>
          <w:szCs w:val="24"/>
        </w:rPr>
        <w:t xml:space="preserve">... I mean, this isn't a democracy, but perhaps they are going to start voting for a new </w:t>
      </w:r>
      <w:r w:rsidR="004F358E">
        <w:rPr>
          <w:rFonts w:ascii="Helvetica" w:hAnsi="Helvetica" w:cs="Helvetica"/>
          <w:sz w:val="24"/>
          <w:szCs w:val="24"/>
        </w:rPr>
        <w:t>P</w:t>
      </w:r>
      <w:r w:rsidRPr="00C41FC8">
        <w:rPr>
          <w:rFonts w:ascii="Helvetica" w:hAnsi="Helvetica" w:cs="Helvetica"/>
          <w:sz w:val="24"/>
          <w:szCs w:val="24"/>
        </w:rPr>
        <w:t>haraoh, you know, that kind of thing, then</w:t>
      </w:r>
      <w:r w:rsidR="007C1973">
        <w:rPr>
          <w:rFonts w:ascii="Helvetica" w:hAnsi="Helvetica" w:cs="Helvetica"/>
          <w:sz w:val="24"/>
          <w:szCs w:val="24"/>
        </w:rPr>
        <w:t xml:space="preserve"> no </w:t>
      </w:r>
      <w:proofErr w:type="spellStart"/>
      <w:r w:rsidR="00D10A2D">
        <w:rPr>
          <w:rFonts w:ascii="Helvetica" w:hAnsi="Helvetica" w:cs="Helvetica"/>
          <w:sz w:val="24"/>
          <w:szCs w:val="24"/>
        </w:rPr>
        <w:t>b</w:t>
      </w:r>
      <w:r w:rsidR="007C1973">
        <w:rPr>
          <w:rFonts w:ascii="Helvetica" w:hAnsi="Helvetica" w:cs="Helvetica"/>
          <w:sz w:val="24"/>
          <w:szCs w:val="24"/>
        </w:rPr>
        <w:t>ueno</w:t>
      </w:r>
      <w:proofErr w:type="spellEnd"/>
      <w:r w:rsidR="007C1973">
        <w:rPr>
          <w:rFonts w:ascii="Helvetica" w:hAnsi="Helvetica" w:cs="Helvetica"/>
          <w:sz w:val="24"/>
          <w:szCs w:val="24"/>
        </w:rPr>
        <w:t xml:space="preserve">. </w:t>
      </w:r>
    </w:p>
    <w:p w14:paraId="56DE4809" w14:textId="4B68C681"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Exactly. And that's exactly what happens. A new king arose over Egypt who didn't know Joseph.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he is a counter. The Pharaoh at the end of the book of Genesis, the one who elevates Joseph</w:t>
      </w:r>
      <w:r w:rsidR="00D10A2D">
        <w:rPr>
          <w:rFonts w:ascii="Helvetica" w:hAnsi="Helvetica" w:cs="Helvetica"/>
          <w:sz w:val="24"/>
          <w:szCs w:val="24"/>
        </w:rPr>
        <w:t xml:space="preserve"> ... </w:t>
      </w:r>
    </w:p>
    <w:p w14:paraId="287E5ABC"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Yeah, he's great. </w:t>
      </w:r>
    </w:p>
    <w:p w14:paraId="126BB37E" w14:textId="1D595A2E"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w:t>
      </w:r>
      <w:r w:rsidR="00D10A2D">
        <w:rPr>
          <w:rFonts w:ascii="Helvetica" w:hAnsi="Helvetica" w:cs="Helvetica"/>
          <w:sz w:val="24"/>
          <w:szCs w:val="24"/>
        </w:rPr>
        <w:t xml:space="preserve"> </w:t>
      </w:r>
      <w:r w:rsidRPr="00C41FC8">
        <w:rPr>
          <w:rFonts w:ascii="Helvetica" w:hAnsi="Helvetica" w:cs="Helvetica"/>
          <w:sz w:val="24"/>
          <w:szCs w:val="24"/>
        </w:rPr>
        <w:t xml:space="preserve">he's great. He can see God's blessing on the chosen ones.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he blesses them and he gets (00:27:00) blessed in return, his whole land </w:t>
      </w:r>
      <w:r w:rsidR="00C662DF">
        <w:rPr>
          <w:rFonts w:ascii="Helvetica" w:hAnsi="Helvetica" w:cs="Helvetica"/>
          <w:sz w:val="24"/>
          <w:szCs w:val="24"/>
        </w:rPr>
        <w:t xml:space="preserve">is </w:t>
      </w:r>
      <w:r w:rsidRPr="00C41FC8">
        <w:rPr>
          <w:rFonts w:ascii="Helvetica" w:hAnsi="Helvetica" w:cs="Helvetica"/>
          <w:sz w:val="24"/>
          <w:szCs w:val="24"/>
        </w:rPr>
        <w:t>flourishing in the food shortage. But this Pharaoh, the new Pharaoh that arises, he's the opposite.</w:t>
      </w:r>
    </w:p>
    <w:p w14:paraId="48D1B068"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he says to his people, "Look, the sons of Israel are more numerous and more mighty, that is, stronger than we are."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he's observing the thing that was described in the previous paragraph.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he says, "Come. You know what we should do? We should deal craftily with them. Deal wisely with them."</w:t>
      </w:r>
    </w:p>
    <w:p w14:paraId="2F695222"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This is the language of the serpent. </w:t>
      </w:r>
    </w:p>
    <w:p w14:paraId="7680BFB6"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Hmm, yeah. This crafty inhabitant of the land. Who was already there, before they got </w:t>
      </w:r>
      <w:proofErr w:type="gramStart"/>
      <w:r w:rsidRPr="00C41FC8">
        <w:rPr>
          <w:rFonts w:ascii="Helvetica" w:hAnsi="Helvetica" w:cs="Helvetica"/>
          <w:sz w:val="24"/>
          <w:szCs w:val="24"/>
        </w:rPr>
        <w:t>there.</w:t>
      </w:r>
      <w:proofErr w:type="gramEnd"/>
    </w:p>
    <w:p w14:paraId="44478F65" w14:textId="23C323CA"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It's not a great way to introduce </w:t>
      </w:r>
      <w:r w:rsidR="00FB63F5">
        <w:rPr>
          <w:rFonts w:ascii="Helvetica" w:hAnsi="Helvetica" w:cs="Helvetica"/>
          <w:sz w:val="24"/>
          <w:szCs w:val="24"/>
        </w:rPr>
        <w:t xml:space="preserve">a </w:t>
      </w:r>
      <w:r w:rsidRPr="00C41FC8">
        <w:rPr>
          <w:rFonts w:ascii="Helvetica" w:hAnsi="Helvetica" w:cs="Helvetica"/>
          <w:sz w:val="24"/>
          <w:szCs w:val="24"/>
        </w:rPr>
        <w:t xml:space="preserve">character. </w:t>
      </w:r>
    </w:p>
    <w:p w14:paraId="0854ED49"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No. No. "We need to deal with shrewdness or else they're going to multiply. And let's say there's a war, you know wars happen, they're going to join people who hate us and fight against us. And then they will go (00:28:00) up out of the land.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we can't have that."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you can see the portrait being painted here.</w:t>
      </w:r>
    </w:p>
    <w:p w14:paraId="3D1FC9F5"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We can't trust the immigrants.</w:t>
      </w:r>
    </w:p>
    <w:p w14:paraId="07939DF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We can't trust these immigrants. Not only are they many, but they're too resourceful. </w:t>
      </w:r>
    </w:p>
    <w:p w14:paraId="451EC32C"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And at the end of the day, do they care about our best interests or not? And we can't trust that they do.</w:t>
      </w:r>
    </w:p>
    <w:p w14:paraId="483257A9" w14:textId="027C7191"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That's right. This is the opposite of a blessing abundance mentality. Right?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 people shaped by God's blessing, trust, even though it's often hard to trust. But are to be shaped </w:t>
      </w:r>
      <w:r w:rsidR="00FB63F5">
        <w:rPr>
          <w:rFonts w:ascii="Helvetica" w:hAnsi="Helvetica" w:cs="Helvetica"/>
          <w:sz w:val="24"/>
          <w:szCs w:val="24"/>
        </w:rPr>
        <w:t>into a</w:t>
      </w:r>
      <w:r w:rsidRPr="00C41FC8">
        <w:rPr>
          <w:rFonts w:ascii="Helvetica" w:hAnsi="Helvetica" w:cs="Helvetica"/>
          <w:sz w:val="24"/>
          <w:szCs w:val="24"/>
        </w:rPr>
        <w:t xml:space="preserve"> people who trust that there is enough, so that we can share and we can be a blessing to our neighbors and there will be enough. And this is the opposite mindset. </w:t>
      </w:r>
    </w:p>
    <w:p w14:paraId="4E59BEB8"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And what's interesting is we know that God has a special relationship with this crew. That if you bless them and you treat them with abundance, you're going to be blessed. So not only is (00:29:00) that true for just God's economy in general, but it's like especially true for this group who God chose.</w:t>
      </w:r>
    </w:p>
    <w:p w14:paraId="63F667E4"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That's right.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Pharaoh plays the role of the snake and tries to usurp and gain power. And what he ends up doing is oppressing and enslaving the Israelites. </w:t>
      </w:r>
      <w:r w:rsidRPr="00C41FC8">
        <w:rPr>
          <w:rFonts w:ascii="Helvetica" w:hAnsi="Helvetica" w:cs="Helvetica"/>
          <w:sz w:val="24"/>
          <w:szCs w:val="24"/>
        </w:rPr>
        <w:lastRenderedPageBreak/>
        <w:t xml:space="preserve">That's verse 11. They appointed task masters over them to oppress them with slave labor. </w:t>
      </w:r>
    </w:p>
    <w:p w14:paraId="7EFC87DE"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Now, were they already slaves and now they're just getting ramped up? </w:t>
      </w:r>
    </w:p>
    <w:p w14:paraId="38F53B05" w14:textId="57D60A28"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It doesn't say. This is the transition where they are fruitful and multiply and then right here</w:t>
      </w:r>
      <w:r w:rsidR="00743C01">
        <w:rPr>
          <w:rFonts w:ascii="Helvetica" w:hAnsi="Helvetica" w:cs="Helvetica"/>
          <w:sz w:val="24"/>
          <w:szCs w:val="24"/>
        </w:rPr>
        <w:t>,</w:t>
      </w:r>
      <w:r w:rsidRPr="00C41FC8">
        <w:rPr>
          <w:rFonts w:ascii="Helvetica" w:hAnsi="Helvetica" w:cs="Helvetica"/>
          <w:sz w:val="24"/>
          <w:szCs w:val="24"/>
        </w:rPr>
        <w:t xml:space="preserve"> now they target this immigrant population for slave labor, particularly to start building storage cities. And then they name two of the citie</w:t>
      </w:r>
      <w:r w:rsidR="008A3514">
        <w:rPr>
          <w:rFonts w:ascii="Helvetica" w:hAnsi="Helvetica" w:cs="Helvetica"/>
          <w:sz w:val="24"/>
          <w:szCs w:val="24"/>
        </w:rPr>
        <w:t>s</w:t>
      </w:r>
      <w:r w:rsidRPr="00C41FC8">
        <w:rPr>
          <w:rFonts w:ascii="Helvetica" w:hAnsi="Helvetica" w:cs="Helvetica"/>
          <w:sz w:val="24"/>
          <w:szCs w:val="24"/>
        </w:rPr>
        <w:t xml:space="preserve"> </w:t>
      </w:r>
      <w:proofErr w:type="spellStart"/>
      <w:r w:rsidRPr="00C41FC8">
        <w:rPr>
          <w:rFonts w:ascii="Helvetica" w:hAnsi="Helvetica" w:cs="Helvetica"/>
          <w:sz w:val="24"/>
          <w:szCs w:val="24"/>
        </w:rPr>
        <w:t>Pithom</w:t>
      </w:r>
      <w:proofErr w:type="spellEnd"/>
      <w:r w:rsidRPr="00C41FC8">
        <w:rPr>
          <w:rFonts w:ascii="Helvetica" w:hAnsi="Helvetica" w:cs="Helvetica"/>
          <w:sz w:val="24"/>
          <w:szCs w:val="24"/>
        </w:rPr>
        <w:t xml:space="preserve"> and Ramses. </w:t>
      </w:r>
    </w:p>
    <w:p w14:paraId="32E613E5" w14:textId="61FAA6A5"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r w:rsidR="002112F3">
        <w:rPr>
          <w:rFonts w:ascii="Helvetica" w:hAnsi="Helvetica" w:cs="Helvetica"/>
          <w:sz w:val="24"/>
          <w:szCs w:val="24"/>
        </w:rPr>
        <w:t>“</w:t>
      </w:r>
      <w:r w:rsidRPr="00C41FC8">
        <w:rPr>
          <w:rFonts w:ascii="Helvetica" w:hAnsi="Helvetica" w:cs="Helvetica"/>
          <w:sz w:val="24"/>
          <w:szCs w:val="24"/>
        </w:rPr>
        <w:t>But the more they oppress</w:t>
      </w:r>
      <w:r w:rsidR="002112F3">
        <w:rPr>
          <w:rFonts w:ascii="Helvetica" w:hAnsi="Helvetica" w:cs="Helvetica"/>
          <w:sz w:val="24"/>
          <w:szCs w:val="24"/>
        </w:rPr>
        <w:t>ed</w:t>
      </w:r>
      <w:r w:rsidRPr="00C41FC8">
        <w:rPr>
          <w:rFonts w:ascii="Helvetica" w:hAnsi="Helvetica" w:cs="Helvetica"/>
          <w:sz w:val="24"/>
          <w:szCs w:val="24"/>
        </w:rPr>
        <w:t xml:space="preserve"> them, the more the Israelites multiplied and spread out.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 (00:30:00) Egyptians were fearing the sons of Israel.</w:t>
      </w:r>
      <w:r w:rsidR="002112F3">
        <w:rPr>
          <w:rFonts w:ascii="Helvetica" w:hAnsi="Helvetica" w:cs="Helvetica"/>
          <w:sz w:val="24"/>
          <w:szCs w:val="24"/>
        </w:rPr>
        <w:t>”</w:t>
      </w:r>
      <w:r w:rsidRPr="00C41FC8">
        <w:rPr>
          <w:rFonts w:ascii="Helvetica" w:hAnsi="Helvetica" w:cs="Helvetica"/>
          <w:sz w:val="24"/>
          <w:szCs w:val="24"/>
        </w:rPr>
        <w:t xml:space="preserve"> That's the opening scene. We're replaying the Eden beats of the Eden blessing of a big family, the 70, and then be fruitful and multiply. But now that multiplication and blessing </w:t>
      </w:r>
      <w:proofErr w:type="gramStart"/>
      <w:r w:rsidRPr="00C41FC8">
        <w:rPr>
          <w:rFonts w:ascii="Helvetica" w:hAnsi="Helvetica" w:cs="Helvetica"/>
          <w:sz w:val="24"/>
          <w:szCs w:val="24"/>
        </w:rPr>
        <w:t>puts</w:t>
      </w:r>
      <w:proofErr w:type="gramEnd"/>
      <w:r w:rsidRPr="00C41FC8">
        <w:rPr>
          <w:rFonts w:ascii="Helvetica" w:hAnsi="Helvetica" w:cs="Helvetica"/>
          <w:sz w:val="24"/>
          <w:szCs w:val="24"/>
        </w:rPr>
        <w:t xml:space="preserve"> Pharaoh to the test. </w:t>
      </w:r>
    </w:p>
    <w:p w14:paraId="3F96134E" w14:textId="7CB96108"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we're watching a </w:t>
      </w:r>
      <w:r w:rsidR="00416CE7">
        <w:rPr>
          <w:rFonts w:ascii="Helvetica" w:hAnsi="Helvetica" w:cs="Helvetica"/>
          <w:sz w:val="24"/>
          <w:szCs w:val="24"/>
        </w:rPr>
        <w:t>P</w:t>
      </w:r>
      <w:r w:rsidRPr="00C41FC8">
        <w:rPr>
          <w:rFonts w:ascii="Helvetica" w:hAnsi="Helvetica" w:cs="Helvetica"/>
          <w:sz w:val="24"/>
          <w:szCs w:val="24"/>
        </w:rPr>
        <w:t>haraoh both be someone who's facing a test but then also be playing the role of the snake who got the humans to fail. He's kind of like Adam and Eve and the snake at once in terms of the analogy being set out here.</w:t>
      </w:r>
    </w:p>
    <w:p w14:paraId="7B6F6C60" w14:textId="69CF8094"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what they do, this is one long attempt to harness God's blessing for their own self-advantage.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he makes three attempts here in this chapter. The first attempt is </w:t>
      </w:r>
      <w:proofErr w:type="gramStart"/>
      <w:r w:rsidRPr="00C41FC8">
        <w:rPr>
          <w:rFonts w:ascii="Helvetica" w:hAnsi="Helvetica" w:cs="Helvetica"/>
          <w:sz w:val="24"/>
          <w:szCs w:val="24"/>
        </w:rPr>
        <w:t>enslave</w:t>
      </w:r>
      <w:proofErr w:type="gramEnd"/>
      <w:r w:rsidRPr="00C41FC8">
        <w:rPr>
          <w:rFonts w:ascii="Helvetica" w:hAnsi="Helvetica" w:cs="Helvetica"/>
          <w:sz w:val="24"/>
          <w:szCs w:val="24"/>
        </w:rPr>
        <w:t xml:space="preserve"> them. But that's not working because they're just multiplying like rabbits.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w:t>
      </w:r>
      <w:r w:rsidR="00133504">
        <w:rPr>
          <w:rFonts w:ascii="Helvetica" w:hAnsi="Helvetica" w:cs="Helvetica"/>
          <w:sz w:val="24"/>
          <w:szCs w:val="24"/>
        </w:rPr>
        <w:t xml:space="preserve">the </w:t>
      </w:r>
      <w:r w:rsidRPr="00C41FC8">
        <w:rPr>
          <w:rFonts w:ascii="Helvetica" w:hAnsi="Helvetica" w:cs="Helvetica"/>
          <w:sz w:val="24"/>
          <w:szCs w:val="24"/>
        </w:rPr>
        <w:t xml:space="preserve">second attempt is to start killing them off, (00:31:00) slowly kill them off as we milk them for all the labor they're worth. And this is the story of the Hebrew midwives. </w:t>
      </w:r>
    </w:p>
    <w:p w14:paraId="7C9DA54B" w14:textId="47BC5A12"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Pharaoh comes to the Hebrew midwiv</w:t>
      </w:r>
      <w:r w:rsidR="008D7338">
        <w:rPr>
          <w:rFonts w:ascii="Helvetica" w:hAnsi="Helvetica" w:cs="Helvetica"/>
          <w:sz w:val="24"/>
          <w:szCs w:val="24"/>
        </w:rPr>
        <w:t>es, one of whom was named Shiph</w:t>
      </w:r>
      <w:r w:rsidRPr="00C41FC8">
        <w:rPr>
          <w:rFonts w:ascii="Helvetica" w:hAnsi="Helvetica" w:cs="Helvetica"/>
          <w:sz w:val="24"/>
          <w:szCs w:val="24"/>
        </w:rPr>
        <w:t>rah, which is the word "beautiful," the other one was named Puah, which I think if I remember</w:t>
      </w:r>
      <w:r w:rsidR="00B55432">
        <w:rPr>
          <w:rFonts w:ascii="Helvetica" w:hAnsi="Helvetica" w:cs="Helvetica"/>
          <w:sz w:val="24"/>
          <w:szCs w:val="24"/>
        </w:rPr>
        <w:t xml:space="preserve"> </w:t>
      </w:r>
      <w:r w:rsidRPr="00C41FC8">
        <w:rPr>
          <w:rFonts w:ascii="Helvetica" w:hAnsi="Helvetica" w:cs="Helvetica"/>
          <w:sz w:val="24"/>
          <w:szCs w:val="24"/>
        </w:rPr>
        <w:t xml:space="preserve">... I'm just looking it up. </w:t>
      </w:r>
      <w:proofErr w:type="spellStart"/>
      <w:r w:rsidRPr="00C41FC8">
        <w:rPr>
          <w:rFonts w:ascii="Helvetica" w:hAnsi="Helvetica" w:cs="Helvetica"/>
          <w:sz w:val="24"/>
          <w:szCs w:val="24"/>
        </w:rPr>
        <w:t>Oooh</w:t>
      </w:r>
      <w:proofErr w:type="spellEnd"/>
      <w:r w:rsidRPr="00C41FC8">
        <w:rPr>
          <w:rFonts w:ascii="Helvetica" w:hAnsi="Helvetica" w:cs="Helvetica"/>
          <w:sz w:val="24"/>
          <w:szCs w:val="24"/>
        </w:rPr>
        <w:t xml:space="preserve">, </w:t>
      </w:r>
      <w:r w:rsidR="00B55432">
        <w:rPr>
          <w:rFonts w:ascii="Helvetica" w:hAnsi="Helvetica" w:cs="Helvetica"/>
          <w:sz w:val="24"/>
          <w:szCs w:val="24"/>
        </w:rPr>
        <w:t>“</w:t>
      </w:r>
      <w:r w:rsidRPr="00C41FC8">
        <w:rPr>
          <w:rFonts w:ascii="Helvetica" w:hAnsi="Helvetica" w:cs="Helvetica"/>
          <w:sz w:val="24"/>
          <w:szCs w:val="24"/>
        </w:rPr>
        <w:t>sparkle.</w:t>
      </w:r>
      <w:r w:rsidR="00B55432">
        <w:rPr>
          <w:rFonts w:ascii="Helvetica" w:hAnsi="Helvetica" w:cs="Helvetica"/>
          <w:sz w:val="24"/>
          <w:szCs w:val="24"/>
        </w:rPr>
        <w:t>”</w:t>
      </w:r>
      <w:r w:rsidRPr="00C41FC8">
        <w:rPr>
          <w:rFonts w:ascii="Helvetica" w:hAnsi="Helvetica" w:cs="Helvetica"/>
          <w:sz w:val="24"/>
          <w:szCs w:val="24"/>
        </w:rPr>
        <w:t xml:space="preserve"> What? I've never looked this up.</w:t>
      </w:r>
    </w:p>
    <w:p w14:paraId="46DB295A" w14:textId="287A5599"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Beautiful and </w:t>
      </w:r>
      <w:r w:rsidR="00032F93">
        <w:rPr>
          <w:rFonts w:ascii="Helvetica" w:hAnsi="Helvetica" w:cs="Helvetica"/>
          <w:sz w:val="24"/>
          <w:szCs w:val="24"/>
        </w:rPr>
        <w:t>S</w:t>
      </w:r>
      <w:r w:rsidRPr="00C41FC8">
        <w:rPr>
          <w:rFonts w:ascii="Helvetica" w:hAnsi="Helvetica" w:cs="Helvetica"/>
          <w:sz w:val="24"/>
          <w:szCs w:val="24"/>
        </w:rPr>
        <w:t>parkle.</w:t>
      </w:r>
    </w:p>
    <w:p w14:paraId="60CE4C51" w14:textId="48B95CD2"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Beautiful and </w:t>
      </w:r>
      <w:r w:rsidR="00032F93">
        <w:rPr>
          <w:rFonts w:ascii="Helvetica" w:hAnsi="Helvetica" w:cs="Helvetica"/>
          <w:sz w:val="24"/>
          <w:szCs w:val="24"/>
        </w:rPr>
        <w:t>S</w:t>
      </w:r>
      <w:r w:rsidRPr="00C41FC8">
        <w:rPr>
          <w:rFonts w:ascii="Helvetica" w:hAnsi="Helvetica" w:cs="Helvetica"/>
          <w:sz w:val="24"/>
          <w:szCs w:val="24"/>
        </w:rPr>
        <w:t xml:space="preserve">parkle. This is so rad.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se become little Eve figures.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what he says to them is, "Hey, when you see Hebrew women giving birth, if it's a boy, kill them."</w:t>
      </w:r>
    </w:p>
    <w:p w14:paraId="6552AB78"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That's what Pharaoh says. </w:t>
      </w:r>
    </w:p>
    <w:p w14:paraId="2F8917F3"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that's his command. But the Hebrew midwives they fear </w:t>
      </w:r>
      <w:r w:rsidRPr="00FA2038">
        <w:rPr>
          <w:rFonts w:ascii="Helvetica" w:hAnsi="Helvetica" w:cs="Helvetica"/>
          <w:i/>
          <w:sz w:val="24"/>
          <w:szCs w:val="24"/>
        </w:rPr>
        <w:t>Elohim</w:t>
      </w:r>
      <w:r w:rsidRPr="00C41FC8">
        <w:rPr>
          <w:rFonts w:ascii="Helvetica" w:hAnsi="Helvetica" w:cs="Helvetica"/>
          <w:sz w:val="24"/>
          <w:szCs w:val="24"/>
        </w:rPr>
        <w:t>.</w:t>
      </w:r>
    </w:p>
    <w:p w14:paraId="39689AB2"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They don't listen to the word of Pharaoh. They're </w:t>
      </w:r>
      <w:r w:rsidR="008D7338">
        <w:rPr>
          <w:rFonts w:ascii="Helvetica" w:hAnsi="Helvetica" w:cs="Helvetica"/>
          <w:sz w:val="24"/>
          <w:szCs w:val="24"/>
        </w:rPr>
        <w:t>going to</w:t>
      </w:r>
      <w:r w:rsidRPr="00C41FC8">
        <w:rPr>
          <w:rFonts w:ascii="Helvetica" w:hAnsi="Helvetica" w:cs="Helvetica"/>
          <w:sz w:val="24"/>
          <w:szCs w:val="24"/>
        </w:rPr>
        <w:t xml:space="preserve"> listen to God. </w:t>
      </w:r>
    </w:p>
    <w:p w14:paraId="7D037B32"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They don't listen to the snake. </w:t>
      </w:r>
    </w:p>
    <w:p w14:paraId="099A39E2"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Oh.</w:t>
      </w:r>
    </w:p>
    <w:p w14:paraId="7CAB4B5F"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They fear God.</w:t>
      </w:r>
    </w:p>
    <w:p w14:paraId="52776529"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This is an Eve that has not listened to the snake. </w:t>
      </w:r>
    </w:p>
    <w:p w14:paraId="4970B43B"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They are anti-Eves. They're redeemed Eve figures. (00:32:00) So they fear God and don't do as the king of Egypt commanded. They let the boys live. And then when the king of Egypt said, "Hey, why are you letting boys live?" they deceive him. They counter deceive the deceiver. And this is built off of all of </w:t>
      </w:r>
      <w:r w:rsidRPr="00C41FC8">
        <w:rPr>
          <w:rFonts w:ascii="Helvetica" w:hAnsi="Helvetica" w:cs="Helvetica"/>
          <w:sz w:val="24"/>
          <w:szCs w:val="24"/>
        </w:rPr>
        <w:lastRenderedPageBreak/>
        <w:t>these themes going on in Genesis about deceptions and counter deceptions and so on. But what they say is, "Yeah, the Hebrew women, you know, they're stronger than Egyptian women. But man, before we even get to the house, they've had the child."</w:t>
      </w:r>
    </w:p>
    <w:p w14:paraId="03BF0937"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We're trying to kill them, they just have their babies too fast." </w:t>
      </w:r>
    </w:p>
    <w:p w14:paraId="52D124EC" w14:textId="146B14B9"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God was good to the midwives. He did good to them, and the people multiplied and became </w:t>
      </w:r>
      <w:proofErr w:type="gramStart"/>
      <w:r w:rsidRPr="00C41FC8">
        <w:rPr>
          <w:rFonts w:ascii="Helvetica" w:hAnsi="Helvetica" w:cs="Helvetica"/>
          <w:sz w:val="24"/>
          <w:szCs w:val="24"/>
        </w:rPr>
        <w:t>more strong</w:t>
      </w:r>
      <w:proofErr w:type="gramEnd"/>
      <w:r w:rsidRPr="00C41FC8">
        <w:rPr>
          <w:rFonts w:ascii="Helvetica" w:hAnsi="Helvetica" w:cs="Helvetica"/>
          <w:sz w:val="24"/>
          <w:szCs w:val="24"/>
        </w:rPr>
        <w:t xml:space="preserve">.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 second attempt </w:t>
      </w:r>
      <w:r w:rsidR="00242AE1">
        <w:rPr>
          <w:rFonts w:ascii="Helvetica" w:hAnsi="Helvetica" w:cs="Helvetica"/>
          <w:sz w:val="24"/>
          <w:szCs w:val="24"/>
        </w:rPr>
        <w:t>of</w:t>
      </w:r>
      <w:r w:rsidRPr="00C41FC8">
        <w:rPr>
          <w:rFonts w:ascii="Helvetica" w:hAnsi="Helvetica" w:cs="Helvetica"/>
          <w:sz w:val="24"/>
          <w:szCs w:val="24"/>
        </w:rPr>
        <w:t xml:space="preserve"> Pharaoh</w:t>
      </w:r>
      <w:r w:rsidR="00242AE1">
        <w:rPr>
          <w:rFonts w:ascii="Helvetica" w:hAnsi="Helvetica" w:cs="Helvetica"/>
          <w:sz w:val="24"/>
          <w:szCs w:val="24"/>
        </w:rPr>
        <w:t xml:space="preserve"> ... </w:t>
      </w:r>
    </w:p>
    <w:p w14:paraId="3C82567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Doesn't work.</w:t>
      </w:r>
    </w:p>
    <w:p w14:paraId="6F3AE552" w14:textId="5EC09D21"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w:t>
      </w:r>
      <w:r w:rsidR="00242AE1">
        <w:rPr>
          <w:rFonts w:ascii="Helvetica" w:hAnsi="Helvetica" w:cs="Helvetica"/>
          <w:sz w:val="24"/>
          <w:szCs w:val="24"/>
        </w:rPr>
        <w:t xml:space="preserve"> </w:t>
      </w:r>
      <w:r w:rsidRPr="00C41FC8">
        <w:rPr>
          <w:rFonts w:ascii="Helvetica" w:hAnsi="Helvetica" w:cs="Helvetica"/>
          <w:sz w:val="24"/>
          <w:szCs w:val="24"/>
        </w:rPr>
        <w:t xml:space="preserve">not only is it not working, it's bringing about the thing that he fears.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 third attempt is, "Okay, then every boy who is born, cast them into the Nile River. Throw them into the waters." And that's how the three attempts</w:t>
      </w:r>
      <w:r w:rsidR="001C4D0B">
        <w:rPr>
          <w:rFonts w:ascii="Helvetica" w:hAnsi="Helvetica" w:cs="Helvetica"/>
          <w:sz w:val="24"/>
          <w:szCs w:val="24"/>
        </w:rPr>
        <w:t xml:space="preserve"> </w:t>
      </w:r>
      <w:r w:rsidRPr="00C41FC8">
        <w:rPr>
          <w:rFonts w:ascii="Helvetica" w:hAnsi="Helvetica" w:cs="Helvetica"/>
          <w:sz w:val="24"/>
          <w:szCs w:val="24"/>
        </w:rPr>
        <w:t>... the first attempt, failed, they're fruitful and multipl</w:t>
      </w:r>
      <w:r w:rsidR="001C4D0B">
        <w:rPr>
          <w:rFonts w:ascii="Helvetica" w:hAnsi="Helvetica" w:cs="Helvetica"/>
          <w:sz w:val="24"/>
          <w:szCs w:val="24"/>
        </w:rPr>
        <w:t>y</w:t>
      </w:r>
      <w:r w:rsidRPr="00C41FC8">
        <w:rPr>
          <w:rFonts w:ascii="Helvetica" w:hAnsi="Helvetica" w:cs="Helvetica"/>
          <w:sz w:val="24"/>
          <w:szCs w:val="24"/>
        </w:rPr>
        <w:t xml:space="preserve">. (00:33:00) </w:t>
      </w:r>
    </w:p>
    <w:p w14:paraId="417C6470" w14:textId="2FEBAFC4"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 xml:space="preserve">Second attempt, kill all the boys, fail, fruitful and multiplied. Third attempt, throw all the boys in the Nile. And this is not only going to be his failure, but this third attempt unfolds into not just the birth of the man who's going to overthrow him but this man, Moses, is going to float right into Pharaoh's house. It's as if Pharaohs command brings about his own downfall here. And that's what chapter </w:t>
      </w:r>
      <w:r w:rsidR="00DD5DB6">
        <w:rPr>
          <w:rFonts w:ascii="Helvetica" w:hAnsi="Helvetica" w:cs="Helvetica"/>
          <w:sz w:val="24"/>
          <w:szCs w:val="24"/>
        </w:rPr>
        <w:t>2</w:t>
      </w:r>
      <w:r w:rsidRPr="00C41FC8">
        <w:rPr>
          <w:rFonts w:ascii="Helvetica" w:hAnsi="Helvetica" w:cs="Helvetica"/>
          <w:sz w:val="24"/>
          <w:szCs w:val="24"/>
        </w:rPr>
        <w:t xml:space="preserve"> is about.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notice the creative use of the themes from Genesis 1 through 3 here. Subtle, but the language gets you there. </w:t>
      </w:r>
    </w:p>
    <w:p w14:paraId="5C25FB05" w14:textId="349756DD"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chapter </w:t>
      </w:r>
      <w:r w:rsidR="002F2BBA">
        <w:rPr>
          <w:rFonts w:ascii="Helvetica" w:hAnsi="Helvetica" w:cs="Helvetica"/>
          <w:sz w:val="24"/>
          <w:szCs w:val="24"/>
        </w:rPr>
        <w:t xml:space="preserve">2 </w:t>
      </w:r>
      <w:r w:rsidRPr="00C41FC8">
        <w:rPr>
          <w:rFonts w:ascii="Helvetica" w:hAnsi="Helvetica" w:cs="Helvetica"/>
          <w:sz w:val="24"/>
          <w:szCs w:val="24"/>
        </w:rPr>
        <w:t xml:space="preserve">begins. There's a guy from the house of Levi—he's one of the sons of Jacob—and he married a Levite woman and they had a son. And when she saw that he was good, she hid him for three months. And when she saw that she could hide him no longer, she (00:34:00) made a </w:t>
      </w:r>
      <w:proofErr w:type="spellStart"/>
      <w:r w:rsidRPr="0062258F">
        <w:rPr>
          <w:rFonts w:ascii="Helvetica" w:hAnsi="Helvetica" w:cs="Helvetica"/>
          <w:i/>
          <w:sz w:val="24"/>
          <w:szCs w:val="24"/>
        </w:rPr>
        <w:t>tebah</w:t>
      </w:r>
      <w:proofErr w:type="spellEnd"/>
      <w:r w:rsidRPr="00C41FC8">
        <w:rPr>
          <w:rFonts w:ascii="Helvetica" w:hAnsi="Helvetica" w:cs="Helvetica"/>
          <w:sz w:val="24"/>
          <w:szCs w:val="24"/>
        </w:rPr>
        <w:t xml:space="preserve">. It's the Hebrew word. We've talked about this one. </w:t>
      </w:r>
    </w:p>
    <w:p w14:paraId="381BE2F5"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The ark?</w:t>
      </w:r>
    </w:p>
    <w:p w14:paraId="20DE9950" w14:textId="6E26CAB0"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yes. It's the same word for Noah's </w:t>
      </w:r>
      <w:r w:rsidR="00A67060">
        <w:rPr>
          <w:rFonts w:ascii="Helvetica" w:hAnsi="Helvetica" w:cs="Helvetica"/>
          <w:sz w:val="24"/>
          <w:szCs w:val="24"/>
        </w:rPr>
        <w:t>a</w:t>
      </w:r>
      <w:r w:rsidRPr="00C41FC8">
        <w:rPr>
          <w:rFonts w:ascii="Helvetica" w:hAnsi="Helvetica" w:cs="Helvetica"/>
          <w:sz w:val="24"/>
          <w:szCs w:val="24"/>
        </w:rPr>
        <w:t xml:space="preserve">rk. And this word appears in two stories in the whole Hebrew Bible. Noah's </w:t>
      </w:r>
      <w:r w:rsidR="00A67060">
        <w:rPr>
          <w:rFonts w:ascii="Helvetica" w:hAnsi="Helvetica" w:cs="Helvetica"/>
          <w:sz w:val="24"/>
          <w:szCs w:val="24"/>
        </w:rPr>
        <w:t>a</w:t>
      </w:r>
      <w:r w:rsidRPr="00C41FC8">
        <w:rPr>
          <w:rFonts w:ascii="Helvetica" w:hAnsi="Helvetica" w:cs="Helvetica"/>
          <w:sz w:val="24"/>
          <w:szCs w:val="24"/>
        </w:rPr>
        <w:t xml:space="preserve">rk and Moses's </w:t>
      </w:r>
      <w:r w:rsidR="00A67060">
        <w:rPr>
          <w:rFonts w:ascii="Helvetica" w:hAnsi="Helvetica" w:cs="Helvetica"/>
          <w:sz w:val="24"/>
          <w:szCs w:val="24"/>
        </w:rPr>
        <w:t>a</w:t>
      </w:r>
      <w:r w:rsidRPr="00C41FC8">
        <w:rPr>
          <w:rFonts w:ascii="Helvetica" w:hAnsi="Helvetica" w:cs="Helvetica"/>
          <w:sz w:val="24"/>
          <w:szCs w:val="24"/>
        </w:rPr>
        <w:t xml:space="preserve">rk. This one is smaller. </w:t>
      </w:r>
    </w:p>
    <w:p w14:paraId="16AC5068"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Didn't need to have as much room for all the animals. </w:t>
      </w:r>
    </w:p>
    <w:p w14:paraId="6B955E0D" w14:textId="29CC540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And it's the same vocabulary. She covers it with tar and pitch. That's just what Noah did in the story. She put it in the water of the reeds. And this is a hint forward to when Israel will be saved at the Sea of Reeds at the end of movement one.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t's a big frame of Moses's passage into the water re</w:t>
      </w:r>
      <w:r w:rsidR="00A3329C">
        <w:rPr>
          <w:rFonts w:ascii="Helvetica" w:hAnsi="Helvetica" w:cs="Helvetica"/>
          <w:sz w:val="24"/>
          <w:szCs w:val="24"/>
        </w:rPr>
        <w:t>e</w:t>
      </w:r>
      <w:r w:rsidRPr="00C41FC8">
        <w:rPr>
          <w:rFonts w:ascii="Helvetica" w:hAnsi="Helvetica" w:cs="Helvetica"/>
          <w:sz w:val="24"/>
          <w:szCs w:val="24"/>
        </w:rPr>
        <w:t xml:space="preserve">ds becomes an image of what all of the people will undergo later on in the section. </w:t>
      </w:r>
    </w:p>
    <w:p w14:paraId="5C46025F" w14:textId="536DAC0C"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So here comes the daughter of Pharaoh and she sees the child. He floats into Pharaoh's daughter who's bathing by the Nile. And then (00:35:00) there's Miriam, Moses' sister is there and says, "Hey, you know, you can probably tell that's a Hebrew boy. But I could call a Hebrew woman and she could nurse him for you. And then you could have a little foundling." That's the term use</w:t>
      </w:r>
      <w:r w:rsidR="00C535E5">
        <w:rPr>
          <w:rFonts w:ascii="Helvetica" w:hAnsi="Helvetica" w:cs="Helvetica"/>
          <w:sz w:val="24"/>
          <w:szCs w:val="24"/>
        </w:rPr>
        <w:t>d,</w:t>
      </w:r>
      <w:r w:rsidRPr="00C41FC8">
        <w:rPr>
          <w:rFonts w:ascii="Helvetica" w:hAnsi="Helvetica" w:cs="Helvetica"/>
          <w:sz w:val="24"/>
          <w:szCs w:val="24"/>
        </w:rPr>
        <w:t xml:space="preserve"> I think</w:t>
      </w:r>
      <w:r w:rsidR="00C535E5">
        <w:rPr>
          <w:rFonts w:ascii="Helvetica" w:hAnsi="Helvetica" w:cs="Helvetica"/>
          <w:sz w:val="24"/>
          <w:szCs w:val="24"/>
        </w:rPr>
        <w:t>,</w:t>
      </w:r>
      <w:r w:rsidRPr="00C41FC8">
        <w:rPr>
          <w:rFonts w:ascii="Helvetica" w:hAnsi="Helvetica" w:cs="Helvetica"/>
          <w:sz w:val="24"/>
          <w:szCs w:val="24"/>
        </w:rPr>
        <w:t xml:space="preserve"> for this kind of thing is foundling.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Moses ends up being raised in his first years by his mom but is being adopted into the house of Pharaoh.</w:t>
      </w:r>
    </w:p>
    <w:p w14:paraId="04D5D4DA" w14:textId="7E2ACF8D"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lastRenderedPageBreak/>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t's </w:t>
      </w:r>
      <w:r w:rsidR="003428A4">
        <w:rPr>
          <w:rFonts w:ascii="Helvetica" w:hAnsi="Helvetica" w:cs="Helvetica"/>
          <w:sz w:val="24"/>
          <w:szCs w:val="24"/>
        </w:rPr>
        <w:t xml:space="preserve">an </w:t>
      </w:r>
      <w:r w:rsidRPr="00C41FC8">
        <w:rPr>
          <w:rFonts w:ascii="Helvetica" w:hAnsi="Helvetica" w:cs="Helvetica"/>
          <w:sz w:val="24"/>
          <w:szCs w:val="24"/>
        </w:rPr>
        <w:t>interesting merging of the Hebrews come from Noah's son Shem and the Egyptians comes from Noah's other son Ham.</w:t>
      </w:r>
    </w:p>
    <w:p w14:paraId="1A53569C" w14:textId="612E13ED"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Wait, you just said </w:t>
      </w:r>
      <w:proofErr w:type="spellStart"/>
      <w:r w:rsidR="00DF7CBB" w:rsidRPr="00DF7CBB">
        <w:rPr>
          <w:rFonts w:ascii="Helvetica" w:hAnsi="Helvetica" w:cs="Helvetica"/>
          <w:i/>
          <w:sz w:val="24"/>
          <w:szCs w:val="24"/>
        </w:rPr>
        <w:t>s</w:t>
      </w:r>
      <w:r w:rsidRPr="00DF7CBB">
        <w:rPr>
          <w:rFonts w:ascii="Helvetica" w:hAnsi="Helvetica" w:cs="Helvetica"/>
          <w:i/>
          <w:sz w:val="24"/>
          <w:szCs w:val="24"/>
        </w:rPr>
        <w:t>hem</w:t>
      </w:r>
      <w:proofErr w:type="spellEnd"/>
      <w:r w:rsidRPr="00C41FC8">
        <w:rPr>
          <w:rFonts w:ascii="Helvetica" w:hAnsi="Helvetica" w:cs="Helvetica"/>
          <w:sz w:val="24"/>
          <w:szCs w:val="24"/>
        </w:rPr>
        <w:t xml:space="preserve"> means "name," right?</w:t>
      </w:r>
    </w:p>
    <w:p w14:paraId="0A2E66FB" w14:textId="7EFA6772"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s. Yeah, exactly. His name is </w:t>
      </w:r>
      <w:r w:rsidR="00003942">
        <w:rPr>
          <w:rFonts w:ascii="Helvetica" w:hAnsi="Helvetica" w:cs="Helvetica"/>
          <w:sz w:val="24"/>
          <w:szCs w:val="24"/>
        </w:rPr>
        <w:t>N</w:t>
      </w:r>
      <w:r w:rsidRPr="00C41FC8">
        <w:rPr>
          <w:rFonts w:ascii="Helvetica" w:hAnsi="Helvetica" w:cs="Helvetica"/>
          <w:sz w:val="24"/>
          <w:szCs w:val="24"/>
        </w:rPr>
        <w:t>ame.</w:t>
      </w:r>
    </w:p>
    <w:p w14:paraId="31316986"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Noah has a son named Name. </w:t>
      </w:r>
    </w:p>
    <w:p w14:paraId="4FAA185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Yeah.</w:t>
      </w:r>
    </w:p>
    <w:p w14:paraId="4B739EB6"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Okay. And that's where Abraham comes from.</w:t>
      </w:r>
    </w:p>
    <w:p w14:paraId="2D9C8A4E" w14:textId="79960B02"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Abraham's line comes from Jacob and therefore Moses. And then Noah has another son, (00:36:00) Ham, which means </w:t>
      </w:r>
      <w:r w:rsidR="000754F8">
        <w:rPr>
          <w:rFonts w:ascii="Helvetica" w:hAnsi="Helvetica" w:cs="Helvetica"/>
          <w:sz w:val="24"/>
          <w:szCs w:val="24"/>
        </w:rPr>
        <w:t>“</w:t>
      </w:r>
      <w:r w:rsidRPr="00C41FC8">
        <w:rPr>
          <w:rFonts w:ascii="Helvetica" w:hAnsi="Helvetica" w:cs="Helvetica"/>
          <w:sz w:val="24"/>
          <w:szCs w:val="24"/>
        </w:rPr>
        <w:t>warm.</w:t>
      </w:r>
      <w:r w:rsidR="000754F8">
        <w:rPr>
          <w:rFonts w:ascii="Helvetica" w:hAnsi="Helvetica" w:cs="Helvetica"/>
          <w:sz w:val="24"/>
          <w:szCs w:val="24"/>
        </w:rPr>
        <w:t>”</w:t>
      </w:r>
      <w:r w:rsidRPr="00C41FC8">
        <w:rPr>
          <w:rFonts w:ascii="Helvetica" w:hAnsi="Helvetica" w:cs="Helvetica"/>
          <w:sz w:val="24"/>
          <w:szCs w:val="24"/>
        </w:rPr>
        <w:t xml:space="preserve"> And </w:t>
      </w:r>
      <w:r w:rsidR="00412E23">
        <w:rPr>
          <w:rFonts w:ascii="Helvetica" w:hAnsi="Helvetica" w:cs="Helvetica"/>
          <w:sz w:val="24"/>
          <w:szCs w:val="24"/>
        </w:rPr>
        <w:t>W</w:t>
      </w:r>
      <w:r w:rsidRPr="00C41FC8">
        <w:rPr>
          <w:rFonts w:ascii="Helvetica" w:hAnsi="Helvetica" w:cs="Helvetica"/>
          <w:sz w:val="24"/>
          <w:szCs w:val="24"/>
        </w:rPr>
        <w:t>arm has</w:t>
      </w:r>
      <w:r w:rsidR="00412E23">
        <w:rPr>
          <w:rFonts w:ascii="Helvetica" w:hAnsi="Helvetica" w:cs="Helvetica"/>
          <w:sz w:val="24"/>
          <w:szCs w:val="24"/>
        </w:rPr>
        <w:t xml:space="preserve"> </w:t>
      </w:r>
      <w:r w:rsidRPr="00C41FC8">
        <w:rPr>
          <w:rFonts w:ascii="Helvetica" w:hAnsi="Helvetica" w:cs="Helvetica"/>
          <w:sz w:val="24"/>
          <w:szCs w:val="24"/>
        </w:rPr>
        <w:t xml:space="preserve">... I forget if Egypt is his son or grandson.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t's the lines of Shem and Ham. Here, the families of Shem and Ham are</w:t>
      </w:r>
      <w:r w:rsidR="00412E23">
        <w:rPr>
          <w:rFonts w:ascii="Helvetica" w:hAnsi="Helvetica" w:cs="Helvetica"/>
          <w:sz w:val="24"/>
          <w:szCs w:val="24"/>
        </w:rPr>
        <w:t xml:space="preserve"> ... </w:t>
      </w:r>
    </w:p>
    <w:p w14:paraId="6972922C"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Uniting.</w:t>
      </w:r>
    </w:p>
    <w:p w14:paraId="6B5E98E5" w14:textId="5DC44B6E"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w:t>
      </w:r>
      <w:r w:rsidR="00412E23">
        <w:rPr>
          <w:rFonts w:ascii="Helvetica" w:hAnsi="Helvetica" w:cs="Helvetica"/>
          <w:sz w:val="24"/>
          <w:szCs w:val="24"/>
        </w:rPr>
        <w:t xml:space="preserve"> </w:t>
      </w:r>
      <w:r w:rsidRPr="00C41FC8">
        <w:rPr>
          <w:rFonts w:ascii="Helvetica" w:hAnsi="Helvetica" w:cs="Helvetica"/>
          <w:sz w:val="24"/>
          <w:szCs w:val="24"/>
        </w:rPr>
        <w:t xml:space="preserve">uniting together. At the same time </w:t>
      </w:r>
      <w:r w:rsidR="00612C5D">
        <w:rPr>
          <w:rFonts w:ascii="Helvetica" w:hAnsi="Helvetica" w:cs="Helvetica"/>
          <w:sz w:val="24"/>
          <w:szCs w:val="24"/>
        </w:rPr>
        <w:t xml:space="preserve">that </w:t>
      </w:r>
      <w:r w:rsidRPr="00C41FC8">
        <w:rPr>
          <w:rFonts w:ascii="Helvetica" w:hAnsi="Helvetica" w:cs="Helvetica"/>
          <w:sz w:val="24"/>
          <w:szCs w:val="24"/>
        </w:rPr>
        <w:t>they</w:t>
      </w:r>
      <w:r w:rsidR="00612C5D">
        <w:rPr>
          <w:rFonts w:ascii="Helvetica" w:hAnsi="Helvetica" w:cs="Helvetica"/>
          <w:sz w:val="24"/>
          <w:szCs w:val="24"/>
        </w:rPr>
        <w:t xml:space="preserve"> a</w:t>
      </w:r>
      <w:r w:rsidRPr="00C41FC8">
        <w:rPr>
          <w:rFonts w:ascii="Helvetica" w:hAnsi="Helvetica" w:cs="Helvetica"/>
          <w:sz w:val="24"/>
          <w:szCs w:val="24"/>
        </w:rPr>
        <w:t xml:space="preserve">re dividing.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re's a hostility between the two families, but through the activity of these women, through the seed of the woman there's also now a merging of the two families. This is interesting.</w:t>
      </w:r>
    </w:p>
    <w:p w14:paraId="271C6D26"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There's a sibling rivalry going on deep in here.</w:t>
      </w:r>
    </w:p>
    <w:p w14:paraId="08940A46"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Correct. That's right. You got it.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n all of a sudden, Moses goes into the house of Pharaoh and he grows up. This is important for the revelation of the name (inaudible - 00:36:46).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Moses grows up and at some point he comes to an awareness that the enslaved Israelites are his people. This is always filled in in Hollywood versions of the story. (00:37:00) The narrative gives no detail about any of that. It's interesting.</w:t>
      </w:r>
    </w:p>
    <w:p w14:paraId="325ACD23"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About how he discovered that. </w:t>
      </w:r>
    </w:p>
    <w:p w14:paraId="607C89E9"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Yeah. It just says, "One day, Moses grew up and he went out to his brothers to look upon their slavery." And you're like, "Oh, did he just remember?"</w:t>
      </w:r>
    </w:p>
    <w:p w14:paraId="24C39373"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Was he told?"</w:t>
      </w:r>
    </w:p>
    <w:p w14:paraId="7DFC7A84"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Exactly? </w:t>
      </w:r>
    </w:p>
    <w:p w14:paraId="59F50EB1"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It's probably pretty obvious, whether you're Egyptian or not. </w:t>
      </w:r>
    </w:p>
    <w:p w14:paraId="29417624" w14:textId="602E9D25"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yeah. It could be. But yeah, </w:t>
      </w:r>
      <w:r w:rsidR="00B21A35">
        <w:rPr>
          <w:rFonts w:ascii="Helvetica" w:hAnsi="Helvetica" w:cs="Helvetica"/>
          <w:sz w:val="24"/>
          <w:szCs w:val="24"/>
        </w:rPr>
        <w:t xml:space="preserve">that </w:t>
      </w:r>
      <w:r w:rsidRPr="00C41FC8">
        <w:rPr>
          <w:rFonts w:ascii="Helvetica" w:hAnsi="Helvetica" w:cs="Helvetica"/>
          <w:sz w:val="24"/>
          <w:szCs w:val="24"/>
        </w:rPr>
        <w:t xml:space="preserve">there was complexion, skin tone, facial features, something, who knows. But one way or another, he goes out and he sees an Egyptian striking one of his brothers. This is a great Cain and Abel inversion here.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he sees</w:t>
      </w:r>
      <w:r w:rsidR="00FE562E">
        <w:rPr>
          <w:rFonts w:ascii="Helvetica" w:hAnsi="Helvetica" w:cs="Helvetica"/>
          <w:sz w:val="24"/>
          <w:szCs w:val="24"/>
        </w:rPr>
        <w:t>—</w:t>
      </w:r>
    </w:p>
    <w:p w14:paraId="4F5E14C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Out in the field.</w:t>
      </w:r>
    </w:p>
    <w:p w14:paraId="674EE323" w14:textId="3D7AEBC6"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s, they're out in the field and one is striking one of his brothers.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Moses believes that he is his brother's keeper. But the way that he does it is he looks one direction then he looks the other direction. The Hebrew words her</w:t>
      </w:r>
      <w:r w:rsidR="007F2543">
        <w:rPr>
          <w:rFonts w:ascii="Helvetica" w:hAnsi="Helvetica" w:cs="Helvetica"/>
          <w:sz w:val="24"/>
          <w:szCs w:val="24"/>
        </w:rPr>
        <w:t xml:space="preserve">e </w:t>
      </w:r>
      <w:r w:rsidRPr="00C41FC8">
        <w:rPr>
          <w:rFonts w:ascii="Helvetica" w:hAnsi="Helvetica" w:cs="Helvetica"/>
          <w:sz w:val="24"/>
          <w:szCs w:val="24"/>
        </w:rPr>
        <w:t xml:space="preserve">(inaudible - 00:38:00) are echoing another foreword for when the walls of water are on one hand, and on the other hand. It becomes this motif. </w:t>
      </w:r>
    </w:p>
    <w:p w14:paraId="586CAA4D"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Moses' first attempt to deliver his brothers is by looking one way, looking the other way, and then going in the middle. And he goes into the middle and </w:t>
      </w:r>
      <w:r w:rsidRPr="00C41FC8">
        <w:rPr>
          <w:rFonts w:ascii="Helvetica" w:hAnsi="Helvetica" w:cs="Helvetica"/>
          <w:sz w:val="24"/>
          <w:szCs w:val="24"/>
        </w:rPr>
        <w:lastRenderedPageBreak/>
        <w:t xml:space="preserve">he murders. He strikes down the Egyptian.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he murders him. And echoes the same word. </w:t>
      </w:r>
    </w:p>
    <w:p w14:paraId="5BCE3E16"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he becomes the Cain character here. </w:t>
      </w:r>
    </w:p>
    <w:p w14:paraId="1230C456"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But he's both a murderous Cain, but he's murdering to be his brother's keeper. And what happens is the word gets out and ends up making its way to Pharaoh. And Pharaoh realizes what's happened.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he tries to murder Moses.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murder leads to threat of murder and so Moses has to flee. </w:t>
      </w:r>
    </w:p>
    <w:p w14:paraId="73E8D1C2" w14:textId="27A1431E"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 xml:space="preserve">This is an interesting first attempt of Moses to save the people by using his own hand, his own power. Well, it leads to him getting exiled. (00:39:00) Actually, even what the Hebrews say to him is, "Who made you king around here?"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y see Moses trying to like pull a power play and become the revolutionary and they're like, "What? We didn't ask you for that." And then Pharaoh</w:t>
      </w:r>
      <w:r w:rsidR="003E0BE3">
        <w:rPr>
          <w:rFonts w:ascii="Helvetica" w:hAnsi="Helvetica" w:cs="Helvetica"/>
          <w:sz w:val="24"/>
          <w:szCs w:val="24"/>
        </w:rPr>
        <w:t>—</w:t>
      </w:r>
    </w:p>
    <w:p w14:paraId="45C3FA5C" w14:textId="36D954CD"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 whole thing backfires.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t's this interesting moment where the beginning of Moses' character</w:t>
      </w:r>
      <w:r w:rsidR="003E0BE3">
        <w:rPr>
          <w:rFonts w:ascii="Helvetica" w:hAnsi="Helvetica" w:cs="Helvetica"/>
          <w:sz w:val="24"/>
          <w:szCs w:val="24"/>
        </w:rPr>
        <w:t xml:space="preserve"> is </w:t>
      </w:r>
      <w:r w:rsidRPr="00C41FC8">
        <w:rPr>
          <w:rFonts w:ascii="Helvetica" w:hAnsi="Helvetica" w:cs="Helvetica"/>
          <w:sz w:val="24"/>
          <w:szCs w:val="24"/>
        </w:rPr>
        <w:t xml:space="preserve">that he's kind of a hothead who has a plan to redeem the people and it fails. Then he's </w:t>
      </w:r>
      <w:r w:rsidR="008D7338">
        <w:rPr>
          <w:rFonts w:ascii="Helvetica" w:hAnsi="Helvetica" w:cs="Helvetica"/>
          <w:sz w:val="24"/>
          <w:szCs w:val="24"/>
        </w:rPr>
        <w:t>going to</w:t>
      </w:r>
      <w:r w:rsidRPr="00C41FC8">
        <w:rPr>
          <w:rFonts w:ascii="Helvetica" w:hAnsi="Helvetica" w:cs="Helvetica"/>
          <w:sz w:val="24"/>
          <w:szCs w:val="24"/>
        </w:rPr>
        <w:t xml:space="preserve"> go through a long transformative journey so that he eventually will be the one to liberate the people but not in the timing or the way that he would have preferred. And that's the kind of the arc of his character in th</w:t>
      </w:r>
      <w:r w:rsidR="00E46DED">
        <w:rPr>
          <w:rFonts w:ascii="Helvetica" w:hAnsi="Helvetica" w:cs="Helvetica"/>
          <w:sz w:val="24"/>
          <w:szCs w:val="24"/>
        </w:rPr>
        <w:t>is</w:t>
      </w:r>
      <w:r w:rsidRPr="00C41FC8">
        <w:rPr>
          <w:rFonts w:ascii="Helvetica" w:hAnsi="Helvetica" w:cs="Helvetica"/>
          <w:sz w:val="24"/>
          <w:szCs w:val="24"/>
        </w:rPr>
        <w:t xml:space="preserve"> section. </w:t>
      </w:r>
    </w:p>
    <w:p w14:paraId="0A687112" w14:textId="359AADA4"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 xml:space="preserve">Moses goes away. He goes away and then we walk out of </w:t>
      </w:r>
      <w:r w:rsidR="0079636B">
        <w:rPr>
          <w:rFonts w:ascii="Helvetica" w:hAnsi="Helvetica" w:cs="Helvetica"/>
          <w:sz w:val="24"/>
          <w:szCs w:val="24"/>
        </w:rPr>
        <w:t xml:space="preserve">the </w:t>
      </w:r>
      <w:r w:rsidRPr="00C41FC8">
        <w:rPr>
          <w:rFonts w:ascii="Helvetica" w:hAnsi="Helvetica" w:cs="Helvetica"/>
          <w:sz w:val="24"/>
          <w:szCs w:val="24"/>
        </w:rPr>
        <w:t xml:space="preserve">Cain and Abel moment here. And then he goes to the land of Midian, which is also (00:40:00) a relative of Jacob's line. This is from one of the sons of Abraham through his third wife Keturah. </w:t>
      </w:r>
    </w:p>
    <w:p w14:paraId="63C66441"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And where would this area have been? </w:t>
      </w:r>
    </w:p>
    <w:p w14:paraId="4D00EB9A"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Well, there's lots of debate about that. Essentially what we would call the northern Sinai Peninsula.</w:t>
      </w:r>
    </w:p>
    <w:p w14:paraId="375B528E"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Okay. </w:t>
      </w:r>
    </w:p>
    <w:p w14:paraId="457AE2BC" w14:textId="384942BD"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Land of Midian.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he finds a well, and by that source of water he meets his wife. And then when he meets that woman's father, who is the priest of Midian, we're told the high priest of Midian, </w:t>
      </w:r>
      <w:r w:rsidR="005213E7">
        <w:rPr>
          <w:rFonts w:ascii="Helvetica" w:hAnsi="Helvetica" w:cs="Helvetica"/>
          <w:sz w:val="24"/>
          <w:szCs w:val="24"/>
        </w:rPr>
        <w:t>h</w:t>
      </w:r>
      <w:r w:rsidRPr="00C41FC8">
        <w:rPr>
          <w:rFonts w:ascii="Helvetica" w:hAnsi="Helvetica" w:cs="Helvetica"/>
          <w:sz w:val="24"/>
          <w:szCs w:val="24"/>
        </w:rPr>
        <w:t>is name is here called Reuel but he'll also be called Jethro. He's like</w:t>
      </w:r>
      <w:r w:rsidR="005213E7">
        <w:rPr>
          <w:rFonts w:ascii="Helvetica" w:hAnsi="Helvetica" w:cs="Helvetica"/>
          <w:sz w:val="24"/>
          <w:szCs w:val="24"/>
        </w:rPr>
        <w:t>, “B</w:t>
      </w:r>
      <w:r w:rsidRPr="00C41FC8">
        <w:rPr>
          <w:rFonts w:ascii="Helvetica" w:hAnsi="Helvetica" w:cs="Helvetica"/>
          <w:sz w:val="24"/>
          <w:szCs w:val="24"/>
        </w:rPr>
        <w:t>rother</w:t>
      </w:r>
      <w:r w:rsidR="005213E7">
        <w:rPr>
          <w:rFonts w:ascii="Helvetica" w:hAnsi="Helvetica" w:cs="Helvetica"/>
          <w:sz w:val="24"/>
          <w:szCs w:val="24"/>
        </w:rPr>
        <w:t>, c</w:t>
      </w:r>
      <w:r w:rsidRPr="00C41FC8">
        <w:rPr>
          <w:rFonts w:ascii="Helvetica" w:hAnsi="Helvetica" w:cs="Helvetica"/>
          <w:sz w:val="24"/>
          <w:szCs w:val="24"/>
        </w:rPr>
        <w:t>ome on.</w:t>
      </w:r>
      <w:r w:rsidR="005213E7">
        <w:rPr>
          <w:rFonts w:ascii="Helvetica" w:hAnsi="Helvetica" w:cs="Helvetica"/>
          <w:sz w:val="24"/>
          <w:szCs w:val="24"/>
        </w:rPr>
        <w:t>”</w:t>
      </w:r>
      <w:r w:rsidRPr="00C41FC8">
        <w:rPr>
          <w:rFonts w:ascii="Helvetica" w:hAnsi="Helvetica" w:cs="Helvetica"/>
          <w:sz w:val="24"/>
          <w:szCs w:val="24"/>
        </w:rPr>
        <w:t xml:space="preserve"> And he brings him into his tent. Moses marries the woman that he rescued at the well. </w:t>
      </w:r>
    </w:p>
    <w:p w14:paraId="16591546" w14:textId="6C3C0CFE"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a meeting at a well, peace amongst the nation</w:t>
      </w:r>
      <w:r w:rsidR="002F51C0">
        <w:rPr>
          <w:rFonts w:ascii="Helvetica" w:hAnsi="Helvetica" w:cs="Helvetica"/>
          <w:sz w:val="24"/>
          <w:szCs w:val="24"/>
        </w:rPr>
        <w:t>s</w:t>
      </w:r>
      <w:r w:rsidR="005213E7">
        <w:rPr>
          <w:rFonts w:ascii="Helvetica" w:hAnsi="Helvetica" w:cs="Helvetica"/>
          <w:sz w:val="24"/>
          <w:szCs w:val="24"/>
        </w:rPr>
        <w:t>—</w:t>
      </w:r>
    </w:p>
    <w:p w14:paraId="7291E323"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Totally.</w:t>
      </w:r>
    </w:p>
    <w:p w14:paraId="61C3A535"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This is good.</w:t>
      </w:r>
    </w:p>
    <w:p w14:paraId="29A5C6E2"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It's a little Eden in the midst of exile.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he gives birth to a son by naming him "an immigrant there." (00:41:00) It's the name Gershom. But Gershom is the Hebrew sentence "an immigrant there." And then the conclusion is, in the course of those many days, that king of Egypt died and the sons of Israel groaned because of their bondage. They cried out. And just like Abel's blood </w:t>
      </w:r>
      <w:r w:rsidRPr="00C41FC8">
        <w:rPr>
          <w:rFonts w:ascii="Helvetica" w:hAnsi="Helvetica" w:cs="Helvetica"/>
          <w:sz w:val="24"/>
          <w:szCs w:val="24"/>
        </w:rPr>
        <w:lastRenderedPageBreak/>
        <w:t xml:space="preserve">cried out from the ground and rose up to God, so here the Israelites cry for help because of their bondage rose up to God. </w:t>
      </w:r>
    </w:p>
    <w:p w14:paraId="57CBA3C4"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srael is Abel here.</w:t>
      </w:r>
    </w:p>
    <w:p w14:paraId="3A5683F9"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Yeah.</w:t>
      </w:r>
    </w:p>
    <w:p w14:paraId="2411C545" w14:textId="504E0F42"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Okay. And Moses wanted to avenge Abel. But in doing so by his own schemes actually becomes Cain. And he has to go into exile</w:t>
      </w:r>
      <w:r w:rsidR="00952ADB">
        <w:rPr>
          <w:rFonts w:ascii="Helvetica" w:hAnsi="Helvetica" w:cs="Helvetica"/>
          <w:sz w:val="24"/>
          <w:szCs w:val="24"/>
        </w:rPr>
        <w:t>—</w:t>
      </w:r>
    </w:p>
    <w:p w14:paraId="58C9AB6D"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Like Cain did.</w:t>
      </w:r>
    </w:p>
    <w:p w14:paraId="4BC259C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Like Cain did.</w:t>
      </w:r>
    </w:p>
    <w:p w14:paraId="79F9FCD4"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To the east. He goes east of Egypt like Cain went east of Eden. And God provides for him there. He provides a little Eden gift in his exile. </w:t>
      </w:r>
    </w:p>
    <w:p w14:paraId="0665484E"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Yeah. Just Jacob's family thrives in exile (00:42:00) in Egypt, now Moses is an exile from Egypt thriving in Midian.</w:t>
      </w:r>
    </w:p>
    <w:p w14:paraId="76939267" w14:textId="52973F95"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Dude, these stories are amazing. Just the way the inversions and the mirrors echo through the narrative patterns. So this line is essentially the equivalent to the opening of the flood narrative in Genesis after Cain goes away and builds his city, becomes a city of blood, so now the king of Egypt dies, and we're </w:t>
      </w:r>
      <w:r w:rsidR="008D7338">
        <w:rPr>
          <w:rFonts w:ascii="Helvetica" w:hAnsi="Helvetica" w:cs="Helvetica"/>
          <w:sz w:val="24"/>
          <w:szCs w:val="24"/>
        </w:rPr>
        <w:t>going to</w:t>
      </w:r>
      <w:r w:rsidRPr="00C41FC8">
        <w:rPr>
          <w:rFonts w:ascii="Helvetica" w:hAnsi="Helvetica" w:cs="Helvetica"/>
          <w:sz w:val="24"/>
          <w:szCs w:val="24"/>
        </w:rPr>
        <w:t xml:space="preserve"> see a new king arise, and the sons of Israel who are suffering and dying because of the evil of Egypt, their cry for help</w:t>
      </w:r>
      <w:r w:rsidR="00C568DE">
        <w:rPr>
          <w:rFonts w:ascii="Helvetica" w:hAnsi="Helvetica" w:cs="Helvetica"/>
          <w:sz w:val="24"/>
          <w:szCs w:val="24"/>
        </w:rPr>
        <w:t>—</w:t>
      </w:r>
      <w:r w:rsidRPr="00C41FC8">
        <w:rPr>
          <w:rFonts w:ascii="Helvetica" w:hAnsi="Helvetica" w:cs="Helvetica"/>
          <w:sz w:val="24"/>
          <w:szCs w:val="24"/>
        </w:rPr>
        <w:t>it's the same word as Abel</w:t>
      </w:r>
      <w:r w:rsidR="0063421C">
        <w:rPr>
          <w:rFonts w:ascii="Helvetica" w:hAnsi="Helvetica" w:cs="Helvetica"/>
          <w:sz w:val="24"/>
          <w:szCs w:val="24"/>
        </w:rPr>
        <w:t>'</w:t>
      </w:r>
      <w:r w:rsidRPr="00C41FC8">
        <w:rPr>
          <w:rFonts w:ascii="Helvetica" w:hAnsi="Helvetica" w:cs="Helvetica"/>
          <w:sz w:val="24"/>
          <w:szCs w:val="24"/>
        </w:rPr>
        <w:t xml:space="preserve">s blood in Genesis chapter 4. It rises up to God. </w:t>
      </w:r>
    </w:p>
    <w:p w14:paraId="166470DB" w14:textId="708CC418"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at the beginning of the flood narrative, God says to Noah, "The end has risen up before me." This is in Genesis 6. And it's (00:43:00) calling back to the blood of Abel that rises up to God. And now the innocent blood has been pouring all over the ground for generations. And God says</w:t>
      </w:r>
      <w:r w:rsidR="00497FAC">
        <w:rPr>
          <w:rFonts w:ascii="Helvetica" w:hAnsi="Helvetica" w:cs="Helvetica"/>
          <w:sz w:val="24"/>
          <w:szCs w:val="24"/>
        </w:rPr>
        <w:t>—</w:t>
      </w:r>
    </w:p>
    <w:p w14:paraId="264A49B7"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Enough."</w:t>
      </w:r>
    </w:p>
    <w:p w14:paraId="0AFAC840" w14:textId="3982C2AE"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Enough. You guys are reducing creation back to disorder and death."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God is going to bring about a de</w:t>
      </w:r>
      <w:r w:rsidR="00497FAC">
        <w:rPr>
          <w:rFonts w:ascii="Helvetica" w:hAnsi="Helvetica" w:cs="Helvetica"/>
          <w:sz w:val="24"/>
          <w:szCs w:val="24"/>
        </w:rPr>
        <w:t>-creation</w:t>
      </w:r>
      <w:r w:rsidRPr="00C41FC8">
        <w:rPr>
          <w:rFonts w:ascii="Helvetica" w:hAnsi="Helvetica" w:cs="Helvetica"/>
          <w:sz w:val="24"/>
          <w:szCs w:val="24"/>
        </w:rPr>
        <w:t xml:space="preserve"> but single out a remnant, make them the birth of a new humanity. And that's exactly the note that's being pulled up here. Their cry rose up to God, but God</w:t>
      </w:r>
      <w:r w:rsidR="00497FAC">
        <w:rPr>
          <w:rFonts w:ascii="Helvetica" w:hAnsi="Helvetica" w:cs="Helvetica"/>
          <w:sz w:val="24"/>
          <w:szCs w:val="24"/>
        </w:rPr>
        <w:t>—</w:t>
      </w:r>
    </w:p>
    <w:p w14:paraId="51E0FFC3"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Well, you just said a really geeky Bible phrase.</w:t>
      </w:r>
    </w:p>
    <w:p w14:paraId="3FC0C4BD"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Oh, I did. </w:t>
      </w:r>
    </w:p>
    <w:p w14:paraId="61486BE3" w14:textId="57D4AE6A"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I mean, in a way this was so packed in.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 blood on the ground is going to lead to </w:t>
      </w:r>
      <w:r w:rsidR="00C83F9C">
        <w:rPr>
          <w:rFonts w:ascii="Helvetica" w:hAnsi="Helvetica" w:cs="Helvetica"/>
          <w:sz w:val="24"/>
          <w:szCs w:val="24"/>
        </w:rPr>
        <w:t xml:space="preserve">a </w:t>
      </w:r>
      <w:r w:rsidRPr="00C41FC8">
        <w:rPr>
          <w:rFonts w:ascii="Helvetica" w:hAnsi="Helvetica" w:cs="Helvetica"/>
          <w:sz w:val="24"/>
          <w:szCs w:val="24"/>
        </w:rPr>
        <w:t>de</w:t>
      </w:r>
      <w:r w:rsidR="00C83F9C">
        <w:rPr>
          <w:rFonts w:ascii="Helvetica" w:hAnsi="Helvetica" w:cs="Helvetica"/>
          <w:sz w:val="24"/>
          <w:szCs w:val="24"/>
        </w:rPr>
        <w:t>-</w:t>
      </w:r>
      <w:r w:rsidRPr="00C41FC8">
        <w:rPr>
          <w:rFonts w:ascii="Helvetica" w:hAnsi="Helvetica" w:cs="Helvetica"/>
          <w:sz w:val="24"/>
          <w:szCs w:val="24"/>
        </w:rPr>
        <w:t>creation moment where God will save a remnant. In normal English, the injustice and violence of humans, that's the blood in the ground.</w:t>
      </w:r>
    </w:p>
    <w:p w14:paraId="325FCC84"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It's drawing this human community (00:44:00) into such chaos and disorder.</w:t>
      </w:r>
    </w:p>
    <w:p w14:paraId="2035B0C2"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That God is </w:t>
      </w:r>
      <w:r w:rsidR="008D7338">
        <w:rPr>
          <w:rFonts w:ascii="Helvetica" w:hAnsi="Helvetica" w:cs="Helvetica"/>
          <w:sz w:val="24"/>
          <w:szCs w:val="24"/>
        </w:rPr>
        <w:t>going to</w:t>
      </w:r>
      <w:r w:rsidRPr="00C41FC8">
        <w:rPr>
          <w:rFonts w:ascii="Helvetica" w:hAnsi="Helvetica" w:cs="Helvetica"/>
          <w:sz w:val="24"/>
          <w:szCs w:val="24"/>
        </w:rPr>
        <w:t xml:space="preserve"> let it completely crumble.</w:t>
      </w:r>
    </w:p>
    <w:p w14:paraId="46CABCEC"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Yeah. May even accelerate it.</w:t>
      </w:r>
    </w:p>
    <w:p w14:paraId="6ABE7748" w14:textId="76525DBF"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And accelerate it. And this is the idea of the flood or de</w:t>
      </w:r>
      <w:r w:rsidR="00C83F9C">
        <w:rPr>
          <w:rFonts w:ascii="Helvetica" w:hAnsi="Helvetica" w:cs="Helvetica"/>
          <w:sz w:val="24"/>
          <w:szCs w:val="24"/>
        </w:rPr>
        <w:t>-</w:t>
      </w:r>
      <w:r w:rsidRPr="00C41FC8">
        <w:rPr>
          <w:rFonts w:ascii="Helvetica" w:hAnsi="Helvetica" w:cs="Helvetica"/>
          <w:sz w:val="24"/>
          <w:szCs w:val="24"/>
        </w:rPr>
        <w:t>creation. We call it de</w:t>
      </w:r>
      <w:r w:rsidR="00C83F9C">
        <w:rPr>
          <w:rFonts w:ascii="Helvetica" w:hAnsi="Helvetica" w:cs="Helvetica"/>
          <w:sz w:val="24"/>
          <w:szCs w:val="24"/>
        </w:rPr>
        <w:t>-</w:t>
      </w:r>
      <w:r w:rsidRPr="00C41FC8">
        <w:rPr>
          <w:rFonts w:ascii="Helvetica" w:hAnsi="Helvetica" w:cs="Helvetica"/>
          <w:sz w:val="24"/>
          <w:szCs w:val="24"/>
        </w:rPr>
        <w:t>creation because just like God created out of the water life and order, when the waters come back and flood everything out, it's</w:t>
      </w:r>
      <w:r w:rsidR="00C83F9C">
        <w:rPr>
          <w:rFonts w:ascii="Helvetica" w:hAnsi="Helvetica" w:cs="Helvetica"/>
          <w:sz w:val="24"/>
          <w:szCs w:val="24"/>
        </w:rPr>
        <w:t>—</w:t>
      </w:r>
    </w:p>
    <w:p w14:paraId="27F30549" w14:textId="67C5EF9B"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It's a de</w:t>
      </w:r>
      <w:r w:rsidR="00C83F9C">
        <w:rPr>
          <w:rFonts w:ascii="Helvetica" w:hAnsi="Helvetica" w:cs="Helvetica"/>
          <w:sz w:val="24"/>
          <w:szCs w:val="24"/>
        </w:rPr>
        <w:t>-</w:t>
      </w:r>
      <w:r w:rsidRPr="00C41FC8">
        <w:rPr>
          <w:rFonts w:ascii="Helvetica" w:hAnsi="Helvetica" w:cs="Helvetica"/>
          <w:sz w:val="24"/>
          <w:szCs w:val="24"/>
        </w:rPr>
        <w:t>creation.</w:t>
      </w:r>
    </w:p>
    <w:p w14:paraId="311E8C39" w14:textId="1BA81184"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r w:rsidR="0073086A">
        <w:rPr>
          <w:rFonts w:ascii="Helvetica" w:hAnsi="Helvetica" w:cs="Helvetica"/>
          <w:sz w:val="24"/>
          <w:szCs w:val="24"/>
        </w:rPr>
        <w:t>D</w:t>
      </w:r>
      <w:r w:rsidRPr="00C41FC8">
        <w:rPr>
          <w:rFonts w:ascii="Helvetica" w:hAnsi="Helvetica" w:cs="Helvetica"/>
          <w:sz w:val="24"/>
          <w:szCs w:val="24"/>
        </w:rPr>
        <w:t>e</w:t>
      </w:r>
      <w:r w:rsidR="00C83F9C">
        <w:rPr>
          <w:rFonts w:ascii="Helvetica" w:hAnsi="Helvetica" w:cs="Helvetica"/>
          <w:sz w:val="24"/>
          <w:szCs w:val="24"/>
        </w:rPr>
        <w:t>-</w:t>
      </w:r>
      <w:r w:rsidRPr="00C41FC8">
        <w:rPr>
          <w:rFonts w:ascii="Helvetica" w:hAnsi="Helvetica" w:cs="Helvetica"/>
          <w:sz w:val="24"/>
          <w:szCs w:val="24"/>
        </w:rPr>
        <w:t xml:space="preserve">creation. </w:t>
      </w:r>
    </w:p>
    <w:p w14:paraId="7BF64437" w14:textId="0A22B6B0"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lastRenderedPageBreak/>
        <w:t>Tim:</w:t>
      </w:r>
      <w:r w:rsidRPr="00C41FC8">
        <w:rPr>
          <w:rFonts w:ascii="Helvetica" w:hAnsi="Helvetica" w:cs="Helvetica"/>
          <w:sz w:val="24"/>
          <w:szCs w:val="24"/>
        </w:rPr>
        <w:tab/>
        <w:t>In other words, it'll be some terrible event that happens in the life of a community that breaks down all the boundaries of order in that community or in a person's life.</w:t>
      </w:r>
    </w:p>
    <w:p w14:paraId="31A3E632"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Because this happens in a lot of different ways you're saying, this melody?</w:t>
      </w:r>
    </w:p>
    <w:p w14:paraId="77C2DB83" w14:textId="53BB0833"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That's right. Humans redefine good and evil for themselves, they live accordingly. And inevitably that creates a community that descends into chaos.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God will usher that chaos to its bitter end</w:t>
      </w:r>
      <w:r w:rsidR="000F2C92">
        <w:rPr>
          <w:rFonts w:ascii="Helvetica" w:hAnsi="Helvetica" w:cs="Helvetica"/>
          <w:sz w:val="24"/>
          <w:szCs w:val="24"/>
        </w:rPr>
        <w:t>—</w:t>
      </w:r>
    </w:p>
    <w:p w14:paraId="096C1825"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But not everyone will suffer the fatal consequences of that.</w:t>
      </w:r>
    </w:p>
    <w:p w14:paraId="12E6F81E" w14:textId="39D22300"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Yeah. A select number that are marked to pass through (00:45:00) these terrible circumstances so that they, through their faithfulness to God, can become a seed community that begins to grow and become a new kind of humanity that has learned from that failure of the previous generation, and then can anew try and be faithful to God and live by God's wisdom. That's the cycle. So that happens in the flood narrative.</w:t>
      </w:r>
    </w:p>
    <w:p w14:paraId="41C964F9" w14:textId="51214F8B"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 xml:space="preserve">So here it's not Noah and his family that's marked out. It's when God hears this groaning, he remembered his covenant with Abraham, Isaac, and Jacob, he saw the sons of Israel and he had knowledge of them. So here it's God is going to select this family out of the decreation that's coming on Egypt because of a promise that this God made to their ancestors. Which was, "I'm going to bless you and then I'm going to bless all nations through you in this land up </w:t>
      </w:r>
      <w:r w:rsidR="007C2FAB">
        <w:rPr>
          <w:rFonts w:ascii="Helvetica" w:hAnsi="Helvetica" w:cs="Helvetica"/>
          <w:sz w:val="24"/>
          <w:szCs w:val="24"/>
        </w:rPr>
        <w:t xml:space="preserve">to </w:t>
      </w:r>
      <w:r w:rsidRPr="00C41FC8">
        <w:rPr>
          <w:rFonts w:ascii="Helvetica" w:hAnsi="Helvetica" w:cs="Helvetica"/>
          <w:sz w:val="24"/>
          <w:szCs w:val="24"/>
        </w:rPr>
        <w:t xml:space="preserve">the land of Canaan, and I'm going to (00:46:00) make sure you go up there." This then becomes the little launchpad that launches us into the </w:t>
      </w:r>
      <w:r w:rsidR="007C2FAB">
        <w:rPr>
          <w:rFonts w:ascii="Helvetica" w:hAnsi="Helvetica" w:cs="Helvetica"/>
          <w:sz w:val="24"/>
          <w:szCs w:val="24"/>
        </w:rPr>
        <w:t>w</w:t>
      </w:r>
      <w:r w:rsidRPr="00C41FC8">
        <w:rPr>
          <w:rFonts w:ascii="Helvetica" w:hAnsi="Helvetica" w:cs="Helvetica"/>
          <w:sz w:val="24"/>
          <w:szCs w:val="24"/>
        </w:rPr>
        <w:t xml:space="preserve">hole of the Exodus story. This is the motive for it. </w:t>
      </w:r>
    </w:p>
    <w:p w14:paraId="663388A2" w14:textId="77777777" w:rsidR="00C41FC8" w:rsidRPr="0063421C" w:rsidRDefault="00C41FC8" w:rsidP="00C41FC8">
      <w:pPr>
        <w:spacing w:after="0"/>
        <w:ind w:left="1134" w:hanging="1134"/>
        <w:jc w:val="both"/>
        <w:rPr>
          <w:rFonts w:ascii="Helvetica" w:hAnsi="Helvetica" w:cs="Helvetica"/>
          <w:b/>
          <w:sz w:val="24"/>
          <w:szCs w:val="24"/>
        </w:rPr>
      </w:pPr>
      <w:r w:rsidRPr="0063421C">
        <w:rPr>
          <w:rFonts w:ascii="Helvetica" w:hAnsi="Helvetica" w:cs="Helvetica"/>
          <w:b/>
          <w:sz w:val="24"/>
          <w:szCs w:val="24"/>
        </w:rPr>
        <w:t>Section break (00:46:10)</w:t>
      </w:r>
    </w:p>
    <w:p w14:paraId="620DA96F"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nothing about the name yet.</w:t>
      </w:r>
    </w:p>
    <w:p w14:paraId="4129E775"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Yeah, I've noticed that.</w:t>
      </w:r>
    </w:p>
    <w:p w14:paraId="7FA14F1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In fact, you'll have noticed that the title for God here in this entire story is just the word </w:t>
      </w:r>
      <w:r w:rsidRPr="00C91BC4">
        <w:rPr>
          <w:rFonts w:ascii="Helvetica" w:hAnsi="Helvetica" w:cs="Helvetica"/>
          <w:i/>
          <w:sz w:val="24"/>
          <w:szCs w:val="24"/>
        </w:rPr>
        <w:t>Elohim</w:t>
      </w:r>
      <w:r w:rsidRPr="00C41FC8">
        <w:rPr>
          <w:rFonts w:ascii="Helvetica" w:hAnsi="Helvetica" w:cs="Helvetica"/>
          <w:sz w:val="24"/>
          <w:szCs w:val="24"/>
        </w:rPr>
        <w:t xml:space="preserve"> (deity). Deity. And it's not until the next chapter that the personal name Yahweh is going to start occurring. And it's precisely the moment when he calls Moses and says, "Hey, it's </w:t>
      </w:r>
      <w:proofErr w:type="gramStart"/>
      <w:r w:rsidRPr="00C41FC8">
        <w:rPr>
          <w:rFonts w:ascii="Helvetica" w:hAnsi="Helvetica" w:cs="Helvetica"/>
          <w:sz w:val="24"/>
          <w:szCs w:val="24"/>
        </w:rPr>
        <w:t>go</w:t>
      </w:r>
      <w:proofErr w:type="gramEnd"/>
      <w:r w:rsidRPr="00C41FC8">
        <w:rPr>
          <w:rFonts w:ascii="Helvetica" w:hAnsi="Helvetica" w:cs="Helvetica"/>
          <w:sz w:val="24"/>
          <w:szCs w:val="24"/>
        </w:rPr>
        <w:t xml:space="preserve"> time. I'm going to show myself to the nations now."</w:t>
      </w:r>
    </w:p>
    <w:p w14:paraId="6A6317AA" w14:textId="7FE4E086"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All right, that was all of the foundation for the story. Beginning in chapter</w:t>
      </w:r>
      <w:r w:rsidR="00F4114A">
        <w:rPr>
          <w:rFonts w:ascii="Helvetica" w:hAnsi="Helvetica" w:cs="Helvetica"/>
          <w:sz w:val="24"/>
          <w:szCs w:val="24"/>
        </w:rPr>
        <w:t>s</w:t>
      </w:r>
      <w:r w:rsidRPr="00C41FC8">
        <w:rPr>
          <w:rFonts w:ascii="Helvetica" w:hAnsi="Helvetica" w:cs="Helvetica"/>
          <w:sz w:val="24"/>
          <w:szCs w:val="24"/>
        </w:rPr>
        <w:t xml:space="preserve"> 3 and 4, we now have the calling of Moses. Oh, yeah, we've actually spent a lot of time at this moment of the Exodus story too over the years.</w:t>
      </w:r>
    </w:p>
    <w:p w14:paraId="768FC286"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We've spent some time, yeah.</w:t>
      </w:r>
    </w:p>
    <w:p w14:paraId="042692DB"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The burning bush story. </w:t>
      </w:r>
    </w:p>
    <w:p w14:paraId="56DC9EEB"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Yeah, there's a lot of cool things going on here. We're </w:t>
      </w:r>
      <w:r w:rsidR="008D7338">
        <w:rPr>
          <w:rFonts w:ascii="Helvetica" w:hAnsi="Helvetica" w:cs="Helvetica"/>
          <w:sz w:val="24"/>
          <w:szCs w:val="24"/>
        </w:rPr>
        <w:t>going to</w:t>
      </w:r>
      <w:r w:rsidRPr="00C41FC8">
        <w:rPr>
          <w:rFonts w:ascii="Helvetica" w:hAnsi="Helvetica" w:cs="Helvetica"/>
          <w:sz w:val="24"/>
          <w:szCs w:val="24"/>
        </w:rPr>
        <w:t xml:space="preserve"> have to contain ourselves. </w:t>
      </w:r>
    </w:p>
    <w:p w14:paraId="68C98286"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We will.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chapter 3 begins and he's now a shepherd for his father-in-law.</w:t>
      </w:r>
    </w:p>
    <w:p w14:paraId="15A130C4"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Moses is, yeah.</w:t>
      </w:r>
    </w:p>
    <w:p w14:paraId="63D879C3" w14:textId="51A00B08"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lastRenderedPageBreak/>
        <w:t>Tim:</w:t>
      </w: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he was leading the flock on the far side of the wilderness and he came to a mountain. It's called the mountain of </w:t>
      </w:r>
      <w:r w:rsidRPr="00011F2E">
        <w:rPr>
          <w:rFonts w:ascii="Helvetica" w:hAnsi="Helvetica" w:cs="Helvetica"/>
          <w:i/>
          <w:sz w:val="24"/>
          <w:szCs w:val="24"/>
        </w:rPr>
        <w:t>Elohim</w:t>
      </w:r>
      <w:r w:rsidRPr="00C41FC8">
        <w:rPr>
          <w:rFonts w:ascii="Helvetica" w:hAnsi="Helvetica" w:cs="Helvetica"/>
          <w:sz w:val="24"/>
          <w:szCs w:val="24"/>
        </w:rPr>
        <w:t xml:space="preserve"> named </w:t>
      </w:r>
      <w:r w:rsidR="00011F2E">
        <w:rPr>
          <w:rFonts w:ascii="Helvetica" w:hAnsi="Helvetica" w:cs="Helvetica"/>
          <w:sz w:val="24"/>
          <w:szCs w:val="24"/>
        </w:rPr>
        <w:t>“d</w:t>
      </w:r>
      <w:r w:rsidRPr="00C41FC8">
        <w:rPr>
          <w:rFonts w:ascii="Helvetica" w:hAnsi="Helvetica" w:cs="Helvetica"/>
          <w:sz w:val="24"/>
          <w:szCs w:val="24"/>
        </w:rPr>
        <w:t>ry</w:t>
      </w:r>
      <w:r w:rsidR="00DF66DF">
        <w:rPr>
          <w:rFonts w:ascii="Helvetica" w:hAnsi="Helvetica" w:cs="Helvetica"/>
          <w:sz w:val="24"/>
          <w:szCs w:val="24"/>
        </w:rPr>
        <w:t>,</w:t>
      </w:r>
      <w:r w:rsidR="00011F2E">
        <w:rPr>
          <w:rFonts w:ascii="Helvetica" w:hAnsi="Helvetica" w:cs="Helvetica"/>
          <w:sz w:val="24"/>
          <w:szCs w:val="24"/>
        </w:rPr>
        <w:t>”</w:t>
      </w:r>
      <w:r w:rsidRPr="00C41FC8">
        <w:rPr>
          <w:rFonts w:ascii="Helvetica" w:hAnsi="Helvetica" w:cs="Helvetica"/>
          <w:sz w:val="24"/>
          <w:szCs w:val="24"/>
        </w:rPr>
        <w:t xml:space="preserve"> or Horeb. </w:t>
      </w:r>
    </w:p>
    <w:p w14:paraId="02C40E47"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Horeb. </w:t>
      </w:r>
    </w:p>
    <w:p w14:paraId="36646481"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It's the word "dry."</w:t>
      </w:r>
    </w:p>
    <w:p w14:paraId="447070DF"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Dry mountain. </w:t>
      </w:r>
    </w:p>
    <w:p w14:paraId="28A6FAD9"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The dry mountain of </w:t>
      </w:r>
      <w:r w:rsidRPr="00011F2E">
        <w:rPr>
          <w:rFonts w:ascii="Helvetica" w:hAnsi="Helvetica" w:cs="Helvetica"/>
          <w:i/>
          <w:sz w:val="24"/>
          <w:szCs w:val="24"/>
        </w:rPr>
        <w:t>Elohim</w:t>
      </w:r>
      <w:r w:rsidRPr="00C41FC8">
        <w:rPr>
          <w:rFonts w:ascii="Helvetica" w:hAnsi="Helvetica" w:cs="Helvetica"/>
          <w:sz w:val="24"/>
          <w:szCs w:val="24"/>
        </w:rPr>
        <w:t xml:space="preserve">. The mount of </w:t>
      </w:r>
      <w:r w:rsidRPr="00011F2E">
        <w:rPr>
          <w:rFonts w:ascii="Helvetica" w:hAnsi="Helvetica" w:cs="Helvetica"/>
          <w:i/>
          <w:sz w:val="24"/>
          <w:szCs w:val="24"/>
        </w:rPr>
        <w:t>Elohim</w:t>
      </w:r>
      <w:r w:rsidRPr="00C41FC8">
        <w:rPr>
          <w:rFonts w:ascii="Helvetica" w:hAnsi="Helvetica" w:cs="Helvetica"/>
          <w:sz w:val="24"/>
          <w:szCs w:val="24"/>
        </w:rPr>
        <w:t xml:space="preserve">. That's cool. I mean, it seems like that's a title that the narrator is using to call it based on the role this (00:48:00) mountain is going to play in the story to follow. So there, the messenger of Yahweh appeared to him in fire, flames of fire from inside a bush. </w:t>
      </w:r>
    </w:p>
    <w:p w14:paraId="28F21686" w14:textId="615EA0FE"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r w:rsidR="00011F2E">
        <w:rPr>
          <w:rFonts w:ascii="Helvetica" w:hAnsi="Helvetica" w:cs="Helvetica"/>
          <w:sz w:val="24"/>
          <w:szCs w:val="24"/>
        </w:rPr>
        <w:t xml:space="preserve">An </w:t>
      </w:r>
      <w:proofErr w:type="spellStart"/>
      <w:r w:rsidR="00011F2E" w:rsidRPr="00011F2E">
        <w:rPr>
          <w:rFonts w:ascii="Helvetica" w:hAnsi="Helvetica" w:cs="Helvetica"/>
          <w:i/>
          <w:sz w:val="24"/>
          <w:szCs w:val="24"/>
        </w:rPr>
        <w:t>etz</w:t>
      </w:r>
      <w:proofErr w:type="spellEnd"/>
      <w:r w:rsidRPr="00C41FC8">
        <w:rPr>
          <w:rFonts w:ascii="Helvetica" w:hAnsi="Helvetica" w:cs="Helvetica"/>
          <w:sz w:val="24"/>
          <w:szCs w:val="24"/>
        </w:rPr>
        <w:t>?</w:t>
      </w:r>
    </w:p>
    <w:p w14:paraId="6A56D54A"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What's that?</w:t>
      </w:r>
    </w:p>
    <w:p w14:paraId="20416415" w14:textId="44F9A731"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r w:rsidR="00011F2E">
        <w:rPr>
          <w:rFonts w:ascii="Helvetica" w:hAnsi="Helvetica" w:cs="Helvetica"/>
          <w:sz w:val="24"/>
          <w:szCs w:val="24"/>
        </w:rPr>
        <w:t xml:space="preserve">An </w:t>
      </w:r>
      <w:proofErr w:type="spellStart"/>
      <w:r w:rsidR="00011F2E" w:rsidRPr="00011F2E">
        <w:rPr>
          <w:rFonts w:ascii="Helvetica" w:hAnsi="Helvetica" w:cs="Helvetica"/>
          <w:i/>
          <w:sz w:val="24"/>
          <w:szCs w:val="24"/>
        </w:rPr>
        <w:t>etz</w:t>
      </w:r>
      <w:proofErr w:type="spellEnd"/>
      <w:r w:rsidRPr="00C41FC8">
        <w:rPr>
          <w:rFonts w:ascii="Helvetica" w:hAnsi="Helvetica" w:cs="Helvetica"/>
          <w:sz w:val="24"/>
          <w:szCs w:val="24"/>
        </w:rPr>
        <w:t>?</w:t>
      </w:r>
    </w:p>
    <w:p w14:paraId="07A93833"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No, no, </w:t>
      </w:r>
      <w:r w:rsidRPr="00011F2E">
        <w:rPr>
          <w:rFonts w:ascii="Helvetica" w:hAnsi="Helvetica" w:cs="Helvetica"/>
          <w:i/>
          <w:sz w:val="24"/>
          <w:szCs w:val="24"/>
        </w:rPr>
        <w:t>seneh</w:t>
      </w:r>
      <w:r w:rsidRPr="00C41FC8">
        <w:rPr>
          <w:rFonts w:ascii="Helvetica" w:hAnsi="Helvetica" w:cs="Helvetica"/>
          <w:sz w:val="24"/>
          <w:szCs w:val="24"/>
        </w:rPr>
        <w:t>.</w:t>
      </w:r>
    </w:p>
    <w:p w14:paraId="01DDA358" w14:textId="402A3C42"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r w:rsidR="004C267F">
        <w:rPr>
          <w:rFonts w:ascii="Helvetica" w:hAnsi="Helvetica" w:cs="Helvetica"/>
          <w:sz w:val="24"/>
          <w:szCs w:val="24"/>
        </w:rPr>
        <w:t xml:space="preserve">A </w:t>
      </w:r>
      <w:proofErr w:type="spellStart"/>
      <w:r w:rsidR="004C267F">
        <w:rPr>
          <w:rFonts w:ascii="Helvetica" w:hAnsi="Helvetica" w:cs="Helvetica"/>
          <w:i/>
          <w:sz w:val="24"/>
          <w:szCs w:val="24"/>
        </w:rPr>
        <w:t>s</w:t>
      </w:r>
      <w:r w:rsidRPr="00011F2E">
        <w:rPr>
          <w:rFonts w:ascii="Helvetica" w:hAnsi="Helvetica" w:cs="Helvetica"/>
          <w:i/>
          <w:sz w:val="24"/>
          <w:szCs w:val="24"/>
        </w:rPr>
        <w:t>eneh</w:t>
      </w:r>
      <w:proofErr w:type="spellEnd"/>
      <w:r w:rsidRPr="00C41FC8">
        <w:rPr>
          <w:rFonts w:ascii="Helvetica" w:hAnsi="Helvetica" w:cs="Helvetica"/>
          <w:sz w:val="24"/>
          <w:szCs w:val="24"/>
        </w:rPr>
        <w:t>. Oh, that's right. That's right.</w:t>
      </w:r>
    </w:p>
    <w:p w14:paraId="2ED01DE4"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But it's a wordplay on the other name of this mountain, which is Sinai. </w:t>
      </w:r>
    </w:p>
    <w:p w14:paraId="01179325"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So </w:t>
      </w:r>
      <w:r w:rsidRPr="006B3B3A">
        <w:rPr>
          <w:rFonts w:ascii="Helvetica" w:hAnsi="Helvetica" w:cs="Helvetica"/>
          <w:i/>
          <w:sz w:val="24"/>
          <w:szCs w:val="24"/>
        </w:rPr>
        <w:t>seneh</w:t>
      </w:r>
      <w:r w:rsidRPr="00C41FC8">
        <w:rPr>
          <w:rFonts w:ascii="Helvetica" w:hAnsi="Helvetica" w:cs="Helvetica"/>
          <w:sz w:val="24"/>
          <w:szCs w:val="24"/>
        </w:rPr>
        <w:t xml:space="preserve"> is that a type of bush or is that a just another name for bush? </w:t>
      </w:r>
    </w:p>
    <w:p w14:paraId="0074985C" w14:textId="3C882893"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It's a great example of the </w:t>
      </w:r>
      <w:r w:rsidR="006B3B3A">
        <w:rPr>
          <w:rFonts w:ascii="Helvetica" w:hAnsi="Helvetica" w:cs="Helvetica"/>
          <w:sz w:val="24"/>
          <w:szCs w:val="24"/>
        </w:rPr>
        <w:t xml:space="preserve">biblical </w:t>
      </w:r>
      <w:r w:rsidRPr="00C41FC8">
        <w:rPr>
          <w:rFonts w:ascii="Helvetica" w:hAnsi="Helvetica" w:cs="Helvetica"/>
          <w:sz w:val="24"/>
          <w:szCs w:val="24"/>
        </w:rPr>
        <w:t>authors intentionally using a really rare word to make a wordplay that echoes into the main themes.</w:t>
      </w:r>
    </w:p>
    <w:p w14:paraId="1405B175"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r w:rsidRPr="00AF4A7D">
        <w:rPr>
          <w:rFonts w:ascii="Helvetica" w:hAnsi="Helvetica" w:cs="Helvetica"/>
          <w:i/>
          <w:sz w:val="24"/>
          <w:szCs w:val="24"/>
        </w:rPr>
        <w:t>Seneh</w:t>
      </w:r>
      <w:r w:rsidRPr="00C41FC8">
        <w:rPr>
          <w:rFonts w:ascii="Helvetica" w:hAnsi="Helvetica" w:cs="Helvetica"/>
          <w:sz w:val="24"/>
          <w:szCs w:val="24"/>
        </w:rPr>
        <w:t xml:space="preserve"> because this is going to be the same place known as Sinai where they'll come back to later in the story.</w:t>
      </w:r>
    </w:p>
    <w:p w14:paraId="39757EAD" w14:textId="52E452F0"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Looks like it's a lone word from Arabic. </w:t>
      </w:r>
      <w:proofErr w:type="spellStart"/>
      <w:r w:rsidRPr="00AF4A7D">
        <w:rPr>
          <w:rFonts w:ascii="Helvetica" w:hAnsi="Helvetica" w:cs="Helvetica"/>
          <w:i/>
          <w:sz w:val="24"/>
          <w:szCs w:val="24"/>
        </w:rPr>
        <w:t>Seneh</w:t>
      </w:r>
      <w:proofErr w:type="spellEnd"/>
      <w:r w:rsidRPr="00C41FC8">
        <w:rPr>
          <w:rFonts w:ascii="Helvetica" w:hAnsi="Helvetica" w:cs="Helvetica"/>
          <w:sz w:val="24"/>
          <w:szCs w:val="24"/>
        </w:rPr>
        <w:t>, plant, a multi-colored bramble bush, a species of briar or bramble. (00:49:00)</w:t>
      </w:r>
    </w:p>
    <w:p w14:paraId="6B8981A2"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It's a bramble.</w:t>
      </w:r>
    </w:p>
    <w:p w14:paraId="153F10A6" w14:textId="1C4E9B2E"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It's a bramble.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remember, in the Eden story where God placed at the border of the garden, the boundary of the garden, two angelic guardians, and then it said, "And a sword of fire, a fiery sword</w:t>
      </w:r>
      <w:r w:rsidR="00AF4A7D">
        <w:rPr>
          <w:rFonts w:ascii="Helvetica" w:hAnsi="Helvetica" w:cs="Helvetica"/>
          <w:sz w:val="24"/>
          <w:szCs w:val="24"/>
        </w:rPr>
        <w:t xml:space="preserve"> </w:t>
      </w:r>
      <w:r w:rsidRPr="00C41FC8">
        <w:rPr>
          <w:rFonts w:ascii="Helvetica" w:hAnsi="Helvetica" w:cs="Helvetica"/>
          <w:sz w:val="24"/>
          <w:szCs w:val="24"/>
        </w:rPr>
        <w:t>..." Now, it doesn't say that the sword is in the hands of the cherubim. It just says he stationed the two cherubim and a fiery sword.</w:t>
      </w:r>
    </w:p>
    <w:p w14:paraId="2F6E8041" w14:textId="56D50E0C"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And remember that was the garde</w:t>
      </w:r>
      <w:r w:rsidR="00DF40E4">
        <w:rPr>
          <w:rFonts w:ascii="Helvetica" w:hAnsi="Helvetica" w:cs="Helvetica"/>
          <w:sz w:val="24"/>
          <w:szCs w:val="24"/>
        </w:rPr>
        <w:t>n</w:t>
      </w:r>
      <w:r w:rsidRPr="00C41FC8">
        <w:rPr>
          <w:rFonts w:ascii="Helvetica" w:hAnsi="Helvetica" w:cs="Helvetica"/>
          <w:sz w:val="24"/>
          <w:szCs w:val="24"/>
        </w:rPr>
        <w:t>. Outside the garden are thorns and thistles. That's what God says to Adam and Eve is "now that you're outside of Eden, there will be thorns and thistles." So here in like a thorn bush</w:t>
      </w:r>
      <w:r w:rsidR="008F1357">
        <w:rPr>
          <w:rFonts w:ascii="Helvetica" w:hAnsi="Helvetica" w:cs="Helvetica"/>
          <w:sz w:val="24"/>
          <w:szCs w:val="24"/>
        </w:rPr>
        <w:t>—</w:t>
      </w:r>
    </w:p>
    <w:p w14:paraId="3D3B102F"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A wilderness thorn bush.</w:t>
      </w:r>
    </w:p>
    <w:p w14:paraId="1DE8BB5C" w14:textId="25859879"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In a wilderness thorn bush he meets an angelic figure who is themselves like the fiery sword. And we know it's intense and looks threatening because he's </w:t>
      </w:r>
      <w:r w:rsidR="008D7338">
        <w:rPr>
          <w:rFonts w:ascii="Helvetica" w:hAnsi="Helvetica" w:cs="Helvetica"/>
          <w:sz w:val="24"/>
          <w:szCs w:val="24"/>
        </w:rPr>
        <w:t>going to</w:t>
      </w:r>
      <w:r w:rsidRPr="00C41FC8">
        <w:rPr>
          <w:rFonts w:ascii="Helvetica" w:hAnsi="Helvetica" w:cs="Helvetica"/>
          <w:sz w:val="24"/>
          <w:szCs w:val="24"/>
        </w:rPr>
        <w:t xml:space="preserve"> hide from it in just a minute. This is all Eden imagery here</w:t>
      </w:r>
      <w:r w:rsidR="000622F6">
        <w:rPr>
          <w:rFonts w:ascii="Helvetica" w:hAnsi="Helvetica" w:cs="Helvetica"/>
          <w:sz w:val="24"/>
          <w:szCs w:val="24"/>
        </w:rPr>
        <w:t>,</w:t>
      </w:r>
      <w:r w:rsidRPr="00C41FC8">
        <w:rPr>
          <w:rFonts w:ascii="Helvetica" w:hAnsi="Helvetica" w:cs="Helvetica"/>
          <w:sz w:val="24"/>
          <w:szCs w:val="24"/>
        </w:rPr>
        <w:t xml:space="preserve"> (00:50:00) but we're not in a garden anymore just like we're not in Kansas anymore. We're in the wilderness. This is </w:t>
      </w:r>
      <w:r w:rsidR="008D7338">
        <w:rPr>
          <w:rFonts w:ascii="Helvetica" w:hAnsi="Helvetica" w:cs="Helvetica"/>
          <w:sz w:val="24"/>
          <w:szCs w:val="24"/>
        </w:rPr>
        <w:t>going to</w:t>
      </w:r>
      <w:r w:rsidRPr="00C41FC8">
        <w:rPr>
          <w:rFonts w:ascii="Helvetica" w:hAnsi="Helvetica" w:cs="Helvetica"/>
          <w:sz w:val="24"/>
          <w:szCs w:val="24"/>
        </w:rPr>
        <w:t xml:space="preserve"> be his test, his moment of calling. </w:t>
      </w:r>
    </w:p>
    <w:p w14:paraId="04687B9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he says, "I'm </w:t>
      </w:r>
      <w:r w:rsidR="008D7338">
        <w:rPr>
          <w:rFonts w:ascii="Helvetica" w:hAnsi="Helvetica" w:cs="Helvetica"/>
          <w:sz w:val="24"/>
          <w:szCs w:val="24"/>
        </w:rPr>
        <w:t>going to</w:t>
      </w:r>
      <w:r w:rsidRPr="00C41FC8">
        <w:rPr>
          <w:rFonts w:ascii="Helvetica" w:hAnsi="Helvetica" w:cs="Helvetica"/>
          <w:sz w:val="24"/>
          <w:szCs w:val="24"/>
        </w:rPr>
        <w:t xml:space="preserve"> go over and look at this thing. Why is it on fire but it's not eaten up?" There's no eating from it. </w:t>
      </w:r>
    </w:p>
    <w:p w14:paraId="3758ED33"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Interesting. Is that a typical way to talk about fire in Hebrew, that it eats things?</w:t>
      </w:r>
    </w:p>
    <w:p w14:paraId="6990859B" w14:textId="1243480C"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lastRenderedPageBreak/>
        <w:t>Tim:</w:t>
      </w:r>
      <w:r w:rsidRPr="00C41FC8">
        <w:rPr>
          <w:rFonts w:ascii="Helvetica" w:hAnsi="Helvetica" w:cs="Helvetica"/>
          <w:sz w:val="24"/>
          <w:szCs w:val="24"/>
        </w:rPr>
        <w:tab/>
        <w:t xml:space="preserve">Yeah, totally. But in this case, it's also a funny allusion to the Eden tree.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when Yahweh saw that he had come over to look, he said, "Moses, Moses. Don't come any closer; take off your sandals, you are standing on holy ground." This is </w:t>
      </w:r>
      <w:r w:rsidR="00AF4899">
        <w:rPr>
          <w:rFonts w:ascii="Helvetica" w:hAnsi="Helvetica" w:cs="Helvetica"/>
          <w:sz w:val="24"/>
          <w:szCs w:val="24"/>
        </w:rPr>
        <w:t>a</w:t>
      </w:r>
      <w:r w:rsidRPr="00C41FC8">
        <w:rPr>
          <w:rFonts w:ascii="Helvetica" w:hAnsi="Helvetica" w:cs="Helvetica"/>
          <w:sz w:val="24"/>
          <w:szCs w:val="24"/>
        </w:rPr>
        <w:t xml:space="preserve"> </w:t>
      </w:r>
      <w:r w:rsidR="00AF4899">
        <w:rPr>
          <w:rFonts w:ascii="Helvetica" w:hAnsi="Helvetica" w:cs="Helvetica"/>
          <w:sz w:val="24"/>
          <w:szCs w:val="24"/>
        </w:rPr>
        <w:t>H</w:t>
      </w:r>
      <w:r w:rsidRPr="00C41FC8">
        <w:rPr>
          <w:rFonts w:ascii="Helvetica" w:hAnsi="Helvetica" w:cs="Helvetica"/>
          <w:sz w:val="24"/>
          <w:szCs w:val="24"/>
        </w:rPr>
        <w:t xml:space="preserve">eaven and </w:t>
      </w:r>
      <w:r w:rsidR="00AF4899">
        <w:rPr>
          <w:rFonts w:ascii="Helvetica" w:hAnsi="Helvetica" w:cs="Helvetica"/>
          <w:sz w:val="24"/>
          <w:szCs w:val="24"/>
        </w:rPr>
        <w:t>E</w:t>
      </w:r>
      <w:r w:rsidRPr="00C41FC8">
        <w:rPr>
          <w:rFonts w:ascii="Helvetica" w:hAnsi="Helvetica" w:cs="Helvetica"/>
          <w:sz w:val="24"/>
          <w:szCs w:val="24"/>
        </w:rPr>
        <w:t xml:space="preserve">arth space. You are in </w:t>
      </w:r>
      <w:r w:rsidR="00AF4899">
        <w:rPr>
          <w:rFonts w:ascii="Helvetica" w:hAnsi="Helvetica" w:cs="Helvetica"/>
          <w:sz w:val="24"/>
          <w:szCs w:val="24"/>
        </w:rPr>
        <w:t>H</w:t>
      </w:r>
      <w:r w:rsidRPr="00C41FC8">
        <w:rPr>
          <w:rFonts w:ascii="Helvetica" w:hAnsi="Helvetica" w:cs="Helvetica"/>
          <w:sz w:val="24"/>
          <w:szCs w:val="24"/>
        </w:rPr>
        <w:t xml:space="preserve">eaven and on </w:t>
      </w:r>
      <w:r w:rsidR="00AF4899">
        <w:rPr>
          <w:rFonts w:ascii="Helvetica" w:hAnsi="Helvetica" w:cs="Helvetica"/>
          <w:sz w:val="24"/>
          <w:szCs w:val="24"/>
        </w:rPr>
        <w:t>E</w:t>
      </w:r>
      <w:r w:rsidRPr="00C41FC8">
        <w:rPr>
          <w:rFonts w:ascii="Helvetica" w:hAnsi="Helvetica" w:cs="Helvetica"/>
          <w:sz w:val="24"/>
          <w:szCs w:val="24"/>
        </w:rPr>
        <w:t xml:space="preserve">arth at the same time. </w:t>
      </w:r>
    </w:p>
    <w:p w14:paraId="68628178"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 xml:space="preserve">Here we are for the name. This is Grand Central Station for the name. He said, "I am the </w:t>
      </w:r>
      <w:r w:rsidRPr="008C2076">
        <w:rPr>
          <w:rFonts w:ascii="Helvetica" w:hAnsi="Helvetica" w:cs="Helvetica"/>
          <w:i/>
          <w:sz w:val="24"/>
          <w:szCs w:val="24"/>
        </w:rPr>
        <w:t>Elohim</w:t>
      </w:r>
      <w:r w:rsidRPr="00C41FC8">
        <w:rPr>
          <w:rFonts w:ascii="Helvetica" w:hAnsi="Helvetica" w:cs="Helvetica"/>
          <w:sz w:val="24"/>
          <w:szCs w:val="24"/>
        </w:rPr>
        <w:t xml:space="preserve"> of your father, the </w:t>
      </w:r>
      <w:r w:rsidRPr="007E5D20">
        <w:rPr>
          <w:rFonts w:ascii="Helvetica" w:hAnsi="Helvetica" w:cs="Helvetica"/>
          <w:i/>
          <w:sz w:val="24"/>
          <w:szCs w:val="24"/>
        </w:rPr>
        <w:t>Elohim</w:t>
      </w:r>
      <w:r w:rsidRPr="00C41FC8">
        <w:rPr>
          <w:rFonts w:ascii="Helvetica" w:hAnsi="Helvetica" w:cs="Helvetica"/>
          <w:sz w:val="24"/>
          <w:szCs w:val="24"/>
        </w:rPr>
        <w:t xml:space="preserve"> of Abraham, the </w:t>
      </w:r>
      <w:r w:rsidRPr="007E5D20">
        <w:rPr>
          <w:rFonts w:ascii="Helvetica" w:hAnsi="Helvetica" w:cs="Helvetica"/>
          <w:i/>
          <w:sz w:val="24"/>
          <w:szCs w:val="24"/>
        </w:rPr>
        <w:t>Elohim</w:t>
      </w:r>
      <w:r w:rsidRPr="00C41FC8">
        <w:rPr>
          <w:rFonts w:ascii="Helvetica" w:hAnsi="Helvetica" w:cs="Helvetica"/>
          <w:sz w:val="24"/>
          <w:szCs w:val="24"/>
        </w:rPr>
        <w:t xml:space="preserve"> of Isaac, the </w:t>
      </w:r>
      <w:r w:rsidRPr="007E5D20">
        <w:rPr>
          <w:rFonts w:ascii="Helvetica" w:hAnsi="Helvetica" w:cs="Helvetica"/>
          <w:i/>
          <w:sz w:val="24"/>
          <w:szCs w:val="24"/>
        </w:rPr>
        <w:t>Elohim</w:t>
      </w:r>
      <w:r w:rsidRPr="00C41FC8">
        <w:rPr>
          <w:rFonts w:ascii="Helvetica" w:hAnsi="Helvetica" w:cs="Helvetica"/>
          <w:sz w:val="24"/>
          <w:szCs w:val="24"/>
        </w:rPr>
        <w:t xml:space="preserve"> of Jacob." He says, "I have seen the oppression of my people, I've heard them crying out, I am concerned about their suffering, (00:51:00) and I am coming down to rescue them from the hands of the Egyptians to bring them into a good spacious land. I have seen how the Egyptians are oppressing them.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go, I'm sending you to Pharaoh to bring my people up out of Egypt."</w:t>
      </w:r>
    </w:p>
    <w:p w14:paraId="260DC398"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Moses is here going to give a bunch of objections. He doesn't want to go and be the mouthpiece of God to Pharaoh. </w:t>
      </w:r>
    </w:p>
    <w:p w14:paraId="79156061"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No, he's not interested.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Moses has a first objection, which is, "Who am I?" And what God says, "I will be with you." And then what he says is, "This will be the sign that it's me who's sending you. When you've brought the people out of Egypt, come back and meet me on this mountain again, but with everybody."</w:t>
      </w:r>
    </w:p>
    <w:p w14:paraId="441F51FD"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Foreshadowing. </w:t>
      </w:r>
    </w:p>
    <w:p w14:paraId="00992E5B" w14:textId="3380489E"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foreshadowing the center of the book, which is the campout on Mount Sinai with all Israelites.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Moses said to </w:t>
      </w:r>
      <w:r w:rsidRPr="005518EF">
        <w:rPr>
          <w:rFonts w:ascii="Helvetica" w:hAnsi="Helvetica" w:cs="Helvetica"/>
          <w:i/>
          <w:sz w:val="24"/>
          <w:szCs w:val="24"/>
        </w:rPr>
        <w:t>Elohim</w:t>
      </w:r>
      <w:r w:rsidRPr="00C41FC8">
        <w:rPr>
          <w:rFonts w:ascii="Helvetica" w:hAnsi="Helvetica" w:cs="Helvetica"/>
          <w:sz w:val="24"/>
          <w:szCs w:val="24"/>
        </w:rPr>
        <w:t xml:space="preserve">, "Okay, all right, ah, well, suppose I go to the Israelites, and say the </w:t>
      </w:r>
      <w:r w:rsidRPr="005518EF">
        <w:rPr>
          <w:rFonts w:ascii="Helvetica" w:hAnsi="Helvetica" w:cs="Helvetica"/>
          <w:i/>
          <w:sz w:val="24"/>
          <w:szCs w:val="24"/>
        </w:rPr>
        <w:t>Elohim</w:t>
      </w:r>
      <w:r w:rsidRPr="00C41FC8">
        <w:rPr>
          <w:rFonts w:ascii="Helvetica" w:hAnsi="Helvetica" w:cs="Helvetica"/>
          <w:sz w:val="24"/>
          <w:szCs w:val="24"/>
        </w:rPr>
        <w:t xml:space="preserve"> of our fathers has sent me to you. And they're going to ask me like, 'What's (00:52:00) his name?' What should I tell them?" </w:t>
      </w:r>
    </w:p>
    <w:p w14:paraId="0F940B9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is is interesting. All through the story's been playing with these categories of identity. Do you remember how only </w:t>
      </w:r>
      <w:r w:rsidRPr="002301DA">
        <w:rPr>
          <w:rFonts w:ascii="Helvetica" w:hAnsi="Helvetica" w:cs="Helvetica"/>
          <w:i/>
          <w:sz w:val="24"/>
          <w:szCs w:val="24"/>
        </w:rPr>
        <w:t>Elohim</w:t>
      </w:r>
      <w:r w:rsidRPr="00C41FC8">
        <w:rPr>
          <w:rFonts w:ascii="Helvetica" w:hAnsi="Helvetica" w:cs="Helvetica"/>
          <w:sz w:val="24"/>
          <w:szCs w:val="24"/>
        </w:rPr>
        <w:t xml:space="preserve"> was used in the first chapter?</w:t>
      </w:r>
    </w:p>
    <w:p w14:paraId="3D8C572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Mm-hmm.</w:t>
      </w:r>
    </w:p>
    <w:p w14:paraId="4BF7345D" w14:textId="147A8C7F"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And generations are going by. And it doesn't say, "And they forgot Yahweh," or they didn't know who he was. But </w:t>
      </w:r>
      <w:r w:rsidR="00787484">
        <w:rPr>
          <w:rFonts w:ascii="Helvetica" w:hAnsi="Helvetica" w:cs="Helvetica"/>
          <w:sz w:val="24"/>
          <w:szCs w:val="24"/>
        </w:rPr>
        <w:t>I</w:t>
      </w:r>
      <w:r w:rsidRPr="00C41FC8">
        <w:rPr>
          <w:rFonts w:ascii="Helvetica" w:hAnsi="Helvetica" w:cs="Helvetica"/>
          <w:sz w:val="24"/>
          <w:szCs w:val="24"/>
        </w:rPr>
        <w:t xml:space="preserve"> think it's a subtext of the story because the Hebrew midwives, what you're told is they fear </w:t>
      </w:r>
      <w:r w:rsidRPr="00A84997">
        <w:rPr>
          <w:rFonts w:ascii="Helvetica" w:hAnsi="Helvetica" w:cs="Helvetica"/>
          <w:i/>
          <w:sz w:val="24"/>
          <w:szCs w:val="24"/>
        </w:rPr>
        <w:t>Elohim</w:t>
      </w:r>
      <w:r w:rsidRPr="00C41FC8">
        <w:rPr>
          <w:rFonts w:ascii="Helvetica" w:hAnsi="Helvetica" w:cs="Helvetica"/>
          <w:sz w:val="24"/>
          <w:szCs w:val="24"/>
        </w:rPr>
        <w:t xml:space="preserve">, they don't fear Yahweh. </w:t>
      </w:r>
    </w:p>
    <w:p w14:paraId="65A0ABC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Because in the Genesis scroll, Yahweh is used as a proper name. </w:t>
      </w:r>
    </w:p>
    <w:p w14:paraId="5FE9C807" w14:textId="143170CB"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totally. And Yahweh both introduces himself that way to Abraham, Isaac, and Jacob. Abraham, Isaac, Jacob call their God Yahweh.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t seems like we're in an era where the name has been forgotten by the descendants of Abraham. And Moses seems to assume that in </w:t>
      </w:r>
      <w:r w:rsidR="00651507">
        <w:rPr>
          <w:rFonts w:ascii="Helvetica" w:hAnsi="Helvetica" w:cs="Helvetica"/>
          <w:sz w:val="24"/>
          <w:szCs w:val="24"/>
        </w:rPr>
        <w:t>h</w:t>
      </w:r>
      <w:r w:rsidRPr="00C41FC8">
        <w:rPr>
          <w:rFonts w:ascii="Helvetica" w:hAnsi="Helvetica" w:cs="Helvetica"/>
          <w:sz w:val="24"/>
          <w:szCs w:val="24"/>
        </w:rPr>
        <w:t>is question.</w:t>
      </w:r>
    </w:p>
    <w:p w14:paraId="26ABA83C" w14:textId="34A3318A"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You're saying Moses here is kind of like, "I </w:t>
      </w:r>
      <w:r w:rsidR="003B7774">
        <w:rPr>
          <w:rFonts w:ascii="Helvetica" w:hAnsi="Helvetica" w:cs="Helvetica"/>
          <w:sz w:val="24"/>
          <w:szCs w:val="24"/>
        </w:rPr>
        <w:t>for</w:t>
      </w:r>
      <w:r w:rsidRPr="00C41FC8">
        <w:rPr>
          <w:rFonts w:ascii="Helvetica" w:hAnsi="Helvetica" w:cs="Helvetica"/>
          <w:sz w:val="24"/>
          <w:szCs w:val="24"/>
        </w:rPr>
        <w:t>got your name</w:t>
      </w:r>
      <w:r w:rsidR="003B7774">
        <w:rPr>
          <w:rFonts w:ascii="Helvetica" w:hAnsi="Helvetica" w:cs="Helvetica"/>
          <w:sz w:val="24"/>
          <w:szCs w:val="24"/>
        </w:rPr>
        <w:t>,</w:t>
      </w:r>
      <w:r w:rsidRPr="00C41FC8">
        <w:rPr>
          <w:rFonts w:ascii="Helvetica" w:hAnsi="Helvetica" w:cs="Helvetica"/>
          <w:sz w:val="24"/>
          <w:szCs w:val="24"/>
        </w:rPr>
        <w:t xml:space="preserve"> God." That awkward moment when you've been talking with someone for a while and you're like, "I forgot their name."</w:t>
      </w:r>
    </w:p>
    <w:p w14:paraId="2261CAA8"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Yeah. (00:53:00) I mean, really, what he says is, "The people have forgotten your name."</w:t>
      </w:r>
    </w:p>
    <w:p w14:paraId="1CA8661A" w14:textId="154ADF7F"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lastRenderedPageBreak/>
        <w:t>Jon:</w:t>
      </w:r>
      <w:r w:rsidRPr="00C41FC8">
        <w:rPr>
          <w:rFonts w:ascii="Helvetica" w:hAnsi="Helvetica" w:cs="Helvetica"/>
          <w:sz w:val="24"/>
          <w:szCs w:val="24"/>
        </w:rPr>
        <w:tab/>
        <w:t xml:space="preserve">But then he asks like, "So what should I tell </w:t>
      </w:r>
      <w:r w:rsidR="00B9623C">
        <w:rPr>
          <w:rFonts w:ascii="Helvetica" w:hAnsi="Helvetica" w:cs="Helvetica"/>
          <w:sz w:val="24"/>
          <w:szCs w:val="24"/>
        </w:rPr>
        <w:t>the</w:t>
      </w:r>
      <w:r w:rsidRPr="00C41FC8">
        <w:rPr>
          <w:rFonts w:ascii="Helvetica" w:hAnsi="Helvetica" w:cs="Helvetica"/>
          <w:sz w:val="24"/>
          <w:szCs w:val="24"/>
        </w:rPr>
        <w:t>m?"</w:t>
      </w:r>
    </w:p>
    <w:p w14:paraId="0361A979"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What should I tell them?" Yeah, that's right.</w:t>
      </w:r>
    </w:p>
    <w:p w14:paraId="54AF3902"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I think he forgot.</w:t>
      </w:r>
    </w:p>
    <w:p w14:paraId="612AE874"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Yeah, that's right. I guess the equivalent would be like, "I forgot," but what you say is, "You know the people they forgot your name." This is one of those moments.</w:t>
      </w:r>
    </w:p>
    <w:p w14:paraId="4624851B"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Have you ever been in a situation where you forgot someone's name, and you have to introduce them to someone else? The classic move is you just say the name of the person that you're introducing them to, and then you pause and you let them then do the introduction.</w:t>
      </w:r>
    </w:p>
    <w:p w14:paraId="021323EB"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totally. That's a good one. </w:t>
      </w:r>
    </w:p>
    <w:p w14:paraId="3355B04F"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Moses is doing that kind of move.</w:t>
      </w:r>
    </w:p>
    <w:p w14:paraId="79599A8B"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I want to introduce the people to you so what name would you like to be called by?"</w:t>
      </w:r>
    </w:p>
    <w:p w14:paraId="7D8AC126"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What's that name that you like, again?" </w:t>
      </w:r>
    </w:p>
    <w:p w14:paraId="4F20DC58" w14:textId="59CE25C2"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r>
      <w:r w:rsidRPr="00D441DC">
        <w:rPr>
          <w:rFonts w:ascii="Helvetica" w:hAnsi="Helvetica" w:cs="Helvetica"/>
          <w:i/>
          <w:sz w:val="24"/>
          <w:szCs w:val="24"/>
        </w:rPr>
        <w:t>Elohim</w:t>
      </w:r>
      <w:r w:rsidRPr="00C41FC8">
        <w:rPr>
          <w:rFonts w:ascii="Helvetica" w:hAnsi="Helvetica" w:cs="Helvetica"/>
          <w:sz w:val="24"/>
          <w:szCs w:val="24"/>
        </w:rPr>
        <w:t xml:space="preserve"> said to Moses, "</w:t>
      </w:r>
      <w:r w:rsidRPr="008A3546">
        <w:rPr>
          <w:rFonts w:ascii="Helvetica" w:hAnsi="Helvetica" w:cs="Helvetica"/>
          <w:i/>
          <w:sz w:val="24"/>
          <w:szCs w:val="24"/>
        </w:rPr>
        <w:t>Ehyeh asher ehyeh</w:t>
      </w:r>
      <w:r w:rsidRPr="00C41FC8">
        <w:rPr>
          <w:rFonts w:ascii="Helvetica" w:hAnsi="Helvetica" w:cs="Helvetica"/>
          <w:sz w:val="24"/>
          <w:szCs w:val="24"/>
        </w:rPr>
        <w:t xml:space="preserve">. This is what you are to say to the Israelites: </w:t>
      </w:r>
      <w:r w:rsidRPr="008A3546">
        <w:rPr>
          <w:rFonts w:ascii="Helvetica" w:hAnsi="Helvetica" w:cs="Helvetica"/>
          <w:i/>
          <w:sz w:val="24"/>
          <w:szCs w:val="24"/>
        </w:rPr>
        <w:t>Ehyeh</w:t>
      </w:r>
      <w:r w:rsidRPr="00C41FC8">
        <w:rPr>
          <w:rFonts w:ascii="Helvetica" w:hAnsi="Helvetica" w:cs="Helvetica"/>
          <w:sz w:val="24"/>
          <w:szCs w:val="24"/>
        </w:rPr>
        <w:t xml:space="preserve"> has sent me to you." Hmm, that's it. </w:t>
      </w:r>
      <w:r w:rsidRPr="008A3546">
        <w:rPr>
          <w:rFonts w:ascii="Helvetica" w:hAnsi="Helvetica" w:cs="Helvetica"/>
          <w:i/>
          <w:sz w:val="24"/>
          <w:szCs w:val="24"/>
        </w:rPr>
        <w:t>Ehyeh asher ehyeh</w:t>
      </w:r>
      <w:r w:rsidRPr="00C41FC8">
        <w:rPr>
          <w:rFonts w:ascii="Helvetica" w:hAnsi="Helvetica" w:cs="Helvetica"/>
          <w:sz w:val="24"/>
          <w:szCs w:val="24"/>
        </w:rPr>
        <w:t>. (00:54:00) So what "</w:t>
      </w:r>
      <w:r w:rsidRPr="001822B4">
        <w:rPr>
          <w:rFonts w:ascii="Helvetica" w:hAnsi="Helvetica" w:cs="Helvetica"/>
          <w:i/>
          <w:sz w:val="24"/>
          <w:szCs w:val="24"/>
        </w:rPr>
        <w:t>ehyeh</w:t>
      </w:r>
      <w:r w:rsidRPr="00C41FC8">
        <w:rPr>
          <w:rFonts w:ascii="Helvetica" w:hAnsi="Helvetica" w:cs="Helvetica"/>
          <w:sz w:val="24"/>
          <w:szCs w:val="24"/>
        </w:rPr>
        <w:t>" is, there's a verb that means "to be" or "to exist" in Hebrew. It's "</w:t>
      </w:r>
      <w:proofErr w:type="spellStart"/>
      <w:r w:rsidRPr="001822B4">
        <w:rPr>
          <w:rFonts w:ascii="Helvetica" w:hAnsi="Helvetica" w:cs="Helvetica"/>
          <w:i/>
          <w:sz w:val="24"/>
          <w:szCs w:val="24"/>
        </w:rPr>
        <w:t>haya</w:t>
      </w:r>
      <w:r w:rsidR="000A2938">
        <w:rPr>
          <w:rFonts w:ascii="Helvetica" w:hAnsi="Helvetica" w:cs="Helvetica"/>
          <w:i/>
          <w:sz w:val="24"/>
          <w:szCs w:val="24"/>
        </w:rPr>
        <w:t>h</w:t>
      </w:r>
      <w:proofErr w:type="spellEnd"/>
      <w:r w:rsidRPr="00C41FC8">
        <w:rPr>
          <w:rFonts w:ascii="Helvetica" w:hAnsi="Helvetica" w:cs="Helvetica"/>
          <w:sz w:val="24"/>
          <w:szCs w:val="24"/>
        </w:rPr>
        <w:t xml:space="preserve">." It's hard for my inner 8-year-old not to think about karate. So, </w:t>
      </w:r>
      <w:r w:rsidRPr="001822B4">
        <w:rPr>
          <w:rFonts w:ascii="Helvetica" w:hAnsi="Helvetica" w:cs="Helvetica"/>
          <w:i/>
          <w:sz w:val="24"/>
          <w:szCs w:val="24"/>
        </w:rPr>
        <w:t>haya</w:t>
      </w:r>
      <w:r w:rsidRPr="00C41FC8">
        <w:rPr>
          <w:rFonts w:ascii="Helvetica" w:hAnsi="Helvetica" w:cs="Helvetica"/>
          <w:sz w:val="24"/>
          <w:szCs w:val="24"/>
        </w:rPr>
        <w:t xml:space="preserve"> is the third masculine plural past tense "he was." </w:t>
      </w:r>
      <w:proofErr w:type="spellStart"/>
      <w:r w:rsidRPr="001822B4">
        <w:rPr>
          <w:rFonts w:ascii="Helvetica" w:hAnsi="Helvetica" w:cs="Helvetica"/>
          <w:i/>
          <w:sz w:val="24"/>
          <w:szCs w:val="24"/>
        </w:rPr>
        <w:t>Haya</w:t>
      </w:r>
      <w:r w:rsidR="000A2938">
        <w:rPr>
          <w:rFonts w:ascii="Helvetica" w:hAnsi="Helvetica" w:cs="Helvetica"/>
          <w:i/>
          <w:sz w:val="24"/>
          <w:szCs w:val="24"/>
        </w:rPr>
        <w:t>h</w:t>
      </w:r>
      <w:proofErr w:type="spellEnd"/>
      <w:r w:rsidRPr="00C41FC8">
        <w:rPr>
          <w:rFonts w:ascii="Helvetica" w:hAnsi="Helvetica" w:cs="Helvetica"/>
          <w:sz w:val="24"/>
          <w:szCs w:val="24"/>
        </w:rPr>
        <w:t xml:space="preserve"> means "he was."</w:t>
      </w:r>
    </w:p>
    <w:p w14:paraId="3AB1FA74" w14:textId="794F8AFE"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 xml:space="preserve"> If you want to convert that or conjugate it to be first-person future or first-person imperfect</w:t>
      </w:r>
      <w:r w:rsidR="0045111F">
        <w:rPr>
          <w:rFonts w:ascii="Helvetica" w:hAnsi="Helvetica" w:cs="Helvetica"/>
          <w:sz w:val="24"/>
          <w:szCs w:val="24"/>
        </w:rPr>
        <w:t>,</w:t>
      </w:r>
      <w:r w:rsidRPr="00C41FC8">
        <w:rPr>
          <w:rFonts w:ascii="Helvetica" w:hAnsi="Helvetica" w:cs="Helvetica"/>
          <w:sz w:val="24"/>
          <w:szCs w:val="24"/>
        </w:rPr>
        <w:t xml:space="preserve"> which can refer to present ongoing into the future or a future action, what you would say is </w:t>
      </w:r>
      <w:r w:rsidRPr="00664C0D">
        <w:rPr>
          <w:rFonts w:ascii="Helvetica" w:hAnsi="Helvetica" w:cs="Helvetica"/>
          <w:i/>
          <w:sz w:val="24"/>
          <w:szCs w:val="24"/>
        </w:rPr>
        <w:t>ehyeh</w:t>
      </w:r>
      <w:r w:rsidRPr="00C41FC8">
        <w:rPr>
          <w:rFonts w:ascii="Helvetica" w:hAnsi="Helvetica" w:cs="Helvetica"/>
          <w:sz w:val="24"/>
          <w:szCs w:val="24"/>
        </w:rPr>
        <w:t xml:space="preserve">, which means either "I </w:t>
      </w:r>
      <w:r w:rsidR="00664C0D">
        <w:rPr>
          <w:rFonts w:ascii="Helvetica" w:hAnsi="Helvetica" w:cs="Helvetica"/>
          <w:sz w:val="24"/>
          <w:szCs w:val="24"/>
        </w:rPr>
        <w:t>a</w:t>
      </w:r>
      <w:r w:rsidRPr="00C41FC8">
        <w:rPr>
          <w:rFonts w:ascii="Helvetica" w:hAnsi="Helvetica" w:cs="Helvetica"/>
          <w:sz w:val="24"/>
          <w:szCs w:val="24"/>
        </w:rPr>
        <w:t>m" and "will continue to be," or "I will be."</w:t>
      </w:r>
    </w:p>
    <w:p w14:paraId="58E20FDA"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I am or I will be.</w:t>
      </w:r>
    </w:p>
    <w:p w14:paraId="7387049F" w14:textId="765A73FB"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Yeah. Famously, this got translated by Jewish translators rendering this into Greek centuries after the story was written. And they use the Greek phrase "</w:t>
      </w:r>
      <w:r w:rsidRPr="00AC1BE2">
        <w:rPr>
          <w:rFonts w:ascii="Helvetica" w:hAnsi="Helvetica" w:cs="Helvetica"/>
          <w:i/>
          <w:sz w:val="24"/>
          <w:szCs w:val="24"/>
        </w:rPr>
        <w:t xml:space="preserve">Ego </w:t>
      </w:r>
      <w:proofErr w:type="spellStart"/>
      <w:r w:rsidRPr="00AC1BE2">
        <w:rPr>
          <w:rFonts w:ascii="Helvetica" w:hAnsi="Helvetica" w:cs="Helvetica"/>
          <w:i/>
          <w:sz w:val="24"/>
          <w:szCs w:val="24"/>
        </w:rPr>
        <w:t>eimi</w:t>
      </w:r>
      <w:proofErr w:type="spellEnd"/>
      <w:r w:rsidRPr="00C41FC8">
        <w:rPr>
          <w:rFonts w:ascii="Helvetica" w:hAnsi="Helvetica" w:cs="Helvetica"/>
          <w:sz w:val="24"/>
          <w:szCs w:val="24"/>
        </w:rPr>
        <w:t xml:space="preserve">", which is </w:t>
      </w:r>
      <w:r w:rsidR="001B2D76">
        <w:rPr>
          <w:rFonts w:ascii="Helvetica" w:hAnsi="Helvetica" w:cs="Helvetica"/>
          <w:i/>
          <w:sz w:val="24"/>
          <w:szCs w:val="24"/>
        </w:rPr>
        <w:t>E</w:t>
      </w:r>
      <w:r w:rsidRPr="000F15D0">
        <w:rPr>
          <w:rFonts w:ascii="Helvetica" w:hAnsi="Helvetica" w:cs="Helvetica"/>
          <w:i/>
          <w:sz w:val="24"/>
          <w:szCs w:val="24"/>
        </w:rPr>
        <w:t>go</w:t>
      </w:r>
      <w:r w:rsidRPr="00C41FC8">
        <w:rPr>
          <w:rFonts w:ascii="Helvetica" w:hAnsi="Helvetica" w:cs="Helvetica"/>
          <w:sz w:val="24"/>
          <w:szCs w:val="24"/>
        </w:rPr>
        <w:t>, (00:55:00) it's me (I)</w:t>
      </w:r>
      <w:r w:rsidR="000F15D0">
        <w:rPr>
          <w:rFonts w:ascii="Helvetica" w:hAnsi="Helvetica" w:cs="Helvetica"/>
          <w:sz w:val="24"/>
          <w:szCs w:val="24"/>
        </w:rPr>
        <w:t>,</w:t>
      </w:r>
      <w:r w:rsidRPr="00C41FC8">
        <w:rPr>
          <w:rFonts w:ascii="Helvetica" w:hAnsi="Helvetica" w:cs="Helvetica"/>
          <w:sz w:val="24"/>
          <w:szCs w:val="24"/>
        </w:rPr>
        <w:t xml:space="preserve"> and </w:t>
      </w:r>
      <w:proofErr w:type="spellStart"/>
      <w:r w:rsidRPr="000F15D0">
        <w:rPr>
          <w:rFonts w:ascii="Helvetica" w:hAnsi="Helvetica" w:cs="Helvetica"/>
          <w:i/>
          <w:sz w:val="24"/>
          <w:szCs w:val="24"/>
        </w:rPr>
        <w:t>eimi</w:t>
      </w:r>
      <w:proofErr w:type="spellEnd"/>
      <w:r w:rsidRPr="00C41FC8">
        <w:rPr>
          <w:rFonts w:ascii="Helvetica" w:hAnsi="Helvetica" w:cs="Helvetica"/>
          <w:sz w:val="24"/>
          <w:szCs w:val="24"/>
        </w:rPr>
        <w:t xml:space="preserve"> is the word "I Am."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ey put it into the present tense very clearly. I Am who I Am. That's what you are to say to the Israelites. "I </w:t>
      </w:r>
      <w:r w:rsidR="0061357B">
        <w:rPr>
          <w:rFonts w:ascii="Helvetica" w:hAnsi="Helvetica" w:cs="Helvetica"/>
          <w:sz w:val="24"/>
          <w:szCs w:val="24"/>
        </w:rPr>
        <w:t>A</w:t>
      </w:r>
      <w:r w:rsidRPr="00C41FC8">
        <w:rPr>
          <w:rFonts w:ascii="Helvetica" w:hAnsi="Helvetica" w:cs="Helvetica"/>
          <w:sz w:val="24"/>
          <w:szCs w:val="24"/>
        </w:rPr>
        <w:t xml:space="preserve">m has sent me to you." So that sounds a little odd. "Hey, Jon, I Am wants me to tell you something." I think that's a confusing thing to say. </w:t>
      </w:r>
    </w:p>
    <w:p w14:paraId="1DC92D38" w14:textId="3C8DB8CE"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Or it's even more confusing if you're like, "Hey, I have a buddy who wants to meet with you." "Oh, what's his name?" "I </w:t>
      </w:r>
      <w:r w:rsidR="0044715C">
        <w:rPr>
          <w:rFonts w:ascii="Helvetica" w:hAnsi="Helvetica" w:cs="Helvetica"/>
          <w:sz w:val="24"/>
          <w:szCs w:val="24"/>
        </w:rPr>
        <w:t>A</w:t>
      </w:r>
      <w:r w:rsidRPr="00C41FC8">
        <w:rPr>
          <w:rFonts w:ascii="Helvetica" w:hAnsi="Helvetica" w:cs="Helvetica"/>
          <w:sz w:val="24"/>
          <w:szCs w:val="24"/>
        </w:rPr>
        <w:t>m."</w:t>
      </w:r>
    </w:p>
    <w:p w14:paraId="49D86EB9" w14:textId="5D5A3D72"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I </w:t>
      </w:r>
      <w:r w:rsidR="0044715C">
        <w:rPr>
          <w:rFonts w:ascii="Helvetica" w:hAnsi="Helvetica" w:cs="Helvetica"/>
          <w:sz w:val="24"/>
          <w:szCs w:val="24"/>
        </w:rPr>
        <w:t>A</w:t>
      </w:r>
      <w:r w:rsidRPr="00C41FC8">
        <w:rPr>
          <w:rFonts w:ascii="Helvetica" w:hAnsi="Helvetica" w:cs="Helvetica"/>
          <w:sz w:val="24"/>
          <w:szCs w:val="24"/>
        </w:rPr>
        <w:t xml:space="preserve">m." "What's his name again?" "I </w:t>
      </w:r>
      <w:r w:rsidR="0044715C">
        <w:rPr>
          <w:rFonts w:ascii="Helvetica" w:hAnsi="Helvetica" w:cs="Helvetica"/>
          <w:sz w:val="24"/>
          <w:szCs w:val="24"/>
        </w:rPr>
        <w:t>A</w:t>
      </w:r>
      <w:r w:rsidRPr="00C41FC8">
        <w:rPr>
          <w:rFonts w:ascii="Helvetica" w:hAnsi="Helvetica" w:cs="Helvetica"/>
          <w:sz w:val="24"/>
          <w:szCs w:val="24"/>
        </w:rPr>
        <w:t xml:space="preserve">m." "Well, I know you are but what's his name?" "I </w:t>
      </w:r>
      <w:r w:rsidR="0044715C">
        <w:rPr>
          <w:rFonts w:ascii="Helvetica" w:hAnsi="Helvetica" w:cs="Helvetica"/>
          <w:sz w:val="24"/>
          <w:szCs w:val="24"/>
        </w:rPr>
        <w:t>A</w:t>
      </w:r>
      <w:r w:rsidRPr="00C41FC8">
        <w:rPr>
          <w:rFonts w:ascii="Helvetica" w:hAnsi="Helvetica" w:cs="Helvetica"/>
          <w:sz w:val="24"/>
          <w:szCs w:val="24"/>
        </w:rPr>
        <w:t xml:space="preserve">m." That's the dynamic here.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n the next line, what </w:t>
      </w:r>
      <w:r w:rsidRPr="001801BF">
        <w:rPr>
          <w:rFonts w:ascii="Helvetica" w:hAnsi="Helvetica" w:cs="Helvetica"/>
          <w:i/>
          <w:sz w:val="24"/>
          <w:szCs w:val="24"/>
        </w:rPr>
        <w:t>Elohim</w:t>
      </w:r>
      <w:r w:rsidRPr="00C41FC8">
        <w:rPr>
          <w:rFonts w:ascii="Helvetica" w:hAnsi="Helvetica" w:cs="Helvetica"/>
          <w:sz w:val="24"/>
          <w:szCs w:val="24"/>
        </w:rPr>
        <w:t xml:space="preserve"> also says to Moses is, "Say this to the Israelites: </w:t>
      </w:r>
      <w:r w:rsidR="002C0C3B">
        <w:rPr>
          <w:rFonts w:ascii="Helvetica" w:hAnsi="Helvetica" w:cs="Helvetica"/>
          <w:sz w:val="24"/>
          <w:szCs w:val="24"/>
        </w:rPr>
        <w:t>‘</w:t>
      </w:r>
      <w:r w:rsidRPr="00C41FC8">
        <w:rPr>
          <w:rFonts w:ascii="Helvetica" w:hAnsi="Helvetica" w:cs="Helvetica"/>
          <w:sz w:val="24"/>
          <w:szCs w:val="24"/>
        </w:rPr>
        <w:t xml:space="preserve">Yahweh the </w:t>
      </w:r>
      <w:r w:rsidRPr="001801BF">
        <w:rPr>
          <w:rFonts w:ascii="Helvetica" w:hAnsi="Helvetica" w:cs="Helvetica"/>
          <w:i/>
          <w:sz w:val="24"/>
          <w:szCs w:val="24"/>
        </w:rPr>
        <w:t>Elohim</w:t>
      </w:r>
      <w:r w:rsidRPr="00C41FC8">
        <w:rPr>
          <w:rFonts w:ascii="Helvetica" w:hAnsi="Helvetica" w:cs="Helvetica"/>
          <w:sz w:val="24"/>
          <w:szCs w:val="24"/>
        </w:rPr>
        <w:t xml:space="preserve"> of our fathers Abraham, </w:t>
      </w:r>
      <w:r w:rsidRPr="001801BF">
        <w:rPr>
          <w:rFonts w:ascii="Helvetica" w:hAnsi="Helvetica" w:cs="Helvetica"/>
          <w:i/>
          <w:sz w:val="24"/>
          <w:szCs w:val="24"/>
        </w:rPr>
        <w:t>Elohim</w:t>
      </w:r>
      <w:r w:rsidRPr="00C41FC8">
        <w:rPr>
          <w:rFonts w:ascii="Helvetica" w:hAnsi="Helvetica" w:cs="Helvetica"/>
          <w:sz w:val="24"/>
          <w:szCs w:val="24"/>
        </w:rPr>
        <w:t xml:space="preserve"> of Isaac, of Abraham, </w:t>
      </w:r>
      <w:r w:rsidRPr="001801BF">
        <w:rPr>
          <w:rFonts w:ascii="Helvetica" w:hAnsi="Helvetica" w:cs="Helvetica"/>
          <w:i/>
          <w:sz w:val="24"/>
          <w:szCs w:val="24"/>
        </w:rPr>
        <w:t>Elohim</w:t>
      </w:r>
      <w:r w:rsidRPr="00C41FC8">
        <w:rPr>
          <w:rFonts w:ascii="Helvetica" w:hAnsi="Helvetica" w:cs="Helvetica"/>
          <w:sz w:val="24"/>
          <w:szCs w:val="24"/>
        </w:rPr>
        <w:t xml:space="preserve"> of Jacob, that's who has sent me to you.</w:t>
      </w:r>
      <w:r w:rsidR="002C0C3B">
        <w:rPr>
          <w:rFonts w:ascii="Helvetica" w:hAnsi="Helvetica" w:cs="Helvetica"/>
          <w:sz w:val="24"/>
          <w:szCs w:val="24"/>
        </w:rPr>
        <w:t>’</w:t>
      </w:r>
      <w:r w:rsidRPr="00C41FC8">
        <w:rPr>
          <w:rFonts w:ascii="Helvetica" w:hAnsi="Helvetica" w:cs="Helvetica"/>
          <w:sz w:val="24"/>
          <w:szCs w:val="24"/>
        </w:rPr>
        <w:t xml:space="preserve">" Yahweh. And when you put the Yahweh conjugation, that turns it </w:t>
      </w:r>
      <w:r w:rsidRPr="00C41FC8">
        <w:rPr>
          <w:rFonts w:ascii="Helvetica" w:hAnsi="Helvetica" w:cs="Helvetica"/>
          <w:sz w:val="24"/>
          <w:szCs w:val="24"/>
        </w:rPr>
        <w:lastRenderedPageBreak/>
        <w:t>into the third singular "he is" or "he will be." (00:56:00) So this is ground zero for the name of Yahweh in this</w:t>
      </w:r>
      <w:r w:rsidR="002C0C3B">
        <w:rPr>
          <w:rFonts w:ascii="Helvetica" w:hAnsi="Helvetica" w:cs="Helvetica"/>
          <w:sz w:val="24"/>
          <w:szCs w:val="24"/>
        </w:rPr>
        <w:t>—</w:t>
      </w:r>
    </w:p>
    <w:p w14:paraId="0F1C7D96"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The name of Yahweh, his name means that "he is" and "he will continue to be."</w:t>
      </w:r>
    </w:p>
    <w:p w14:paraId="530A96D1"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he is. This has become a deep mine of philosophical-theological reflection for Jews and Christians over the years. And you can see it. You feel like you're being invited into a great mystery here worth many long walks and cups of tea. </w:t>
      </w:r>
    </w:p>
    <w:p w14:paraId="5848BA06"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We talked about the name above all names as a phrase. This is the penultimate name. Just simply refer to me as the one who is.</w:t>
      </w:r>
    </w:p>
    <w:p w14:paraId="791559CF"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The one who is. That's exactly right.</w:t>
      </w:r>
    </w:p>
    <w:p w14:paraId="43234E0A"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There couldn't be a grander way to refer to someone. </w:t>
      </w:r>
    </w:p>
    <w:p w14:paraId="3C75A894" w14:textId="2FB99725"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The one who is. It's a way of saying something that's actually fairly abstract. Like I could tell you like "I am patient," or "I'm fun." But the thing is, it's like, well, sometimes. That's one level. But the other level is (00:57:00) I can say I am. But all of a sudden, when I say I am, it's like, well, I am because my parents are. And they are because their parents are. And they are because of, you know</w:t>
      </w:r>
      <w:r w:rsidR="007F1357">
        <w:rPr>
          <w:rFonts w:ascii="Helvetica" w:hAnsi="Helvetica" w:cs="Helvetica"/>
          <w:sz w:val="24"/>
          <w:szCs w:val="24"/>
        </w:rPr>
        <w:t>—</w:t>
      </w:r>
    </w:p>
    <w:p w14:paraId="08D11288"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There's no qualifiers here. </w:t>
      </w:r>
    </w:p>
    <w:p w14:paraId="57C099F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s, that's right. In </w:t>
      </w:r>
      <w:bookmarkStart w:id="0" w:name="_GoBack"/>
      <w:bookmarkEnd w:id="0"/>
      <w:r w:rsidRPr="00C41FC8">
        <w:rPr>
          <w:rFonts w:ascii="Helvetica" w:hAnsi="Helvetica" w:cs="Helvetica"/>
          <w:sz w:val="24"/>
          <w:szCs w:val="24"/>
        </w:rPr>
        <w:t xml:space="preserve">other words, we're talking about a being whose claim is it's not that they are, it's that they are the very fount of being. They are being. This is a being who is being and on whose being every other being is contingent and dependent. This is where you start to go down the rabbit hole. </w:t>
      </w:r>
    </w:p>
    <w:p w14:paraId="12DE5E5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Every classical theist view of reality is built on this core concept, that reality is contingent all the way down until it—this is Aristotle—until it meets some ultimate uncaused cause. The thing that is not contingent on anything else.</w:t>
      </w:r>
    </w:p>
    <w:p w14:paraId="77D4D988"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The I Am.</w:t>
      </w:r>
    </w:p>
    <w:p w14:paraId="3BAA38A2"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I Am. </w:t>
      </w:r>
    </w:p>
    <w:p w14:paraId="0C4B6D01"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The I will be. (00:58:00) </w:t>
      </w:r>
    </w:p>
    <w:p w14:paraId="44A18426"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This is where the past tense or present or future </w:t>
      </w:r>
      <w:r w:rsidR="0063421C" w:rsidRPr="00C41FC8">
        <w:rPr>
          <w:rFonts w:ascii="Helvetica" w:hAnsi="Helvetica" w:cs="Helvetica"/>
          <w:sz w:val="24"/>
          <w:szCs w:val="24"/>
        </w:rPr>
        <w:t>kind of</w:t>
      </w:r>
      <w:r w:rsidRPr="00C41FC8">
        <w:rPr>
          <w:rFonts w:ascii="Helvetica" w:hAnsi="Helvetica" w:cs="Helvetica"/>
          <w:sz w:val="24"/>
          <w:szCs w:val="24"/>
        </w:rPr>
        <w:t xml:space="preserve"> becomes irrelevant. </w:t>
      </w:r>
    </w:p>
    <w:p w14:paraId="035775E8"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It doesn't matter?</w:t>
      </w:r>
    </w:p>
    <w:p w14:paraId="4D52FF6D" w14:textId="59DD15FD"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No</w:t>
      </w:r>
      <w:r w:rsidR="007F1357">
        <w:rPr>
          <w:rFonts w:ascii="Helvetica" w:hAnsi="Helvetica" w:cs="Helvetica"/>
          <w:sz w:val="24"/>
          <w:szCs w:val="24"/>
        </w:rPr>
        <w:t>,</w:t>
      </w:r>
      <w:r w:rsidRPr="00C41FC8">
        <w:rPr>
          <w:rFonts w:ascii="Helvetica" w:hAnsi="Helvetica" w:cs="Helvetica"/>
          <w:sz w:val="24"/>
          <w:szCs w:val="24"/>
        </w:rPr>
        <w:t xml:space="preserve"> </w:t>
      </w:r>
      <w:r w:rsidR="007F1357">
        <w:rPr>
          <w:rFonts w:ascii="Helvetica" w:hAnsi="Helvetica" w:cs="Helvetica"/>
          <w:sz w:val="24"/>
          <w:szCs w:val="24"/>
        </w:rPr>
        <w:t>b</w:t>
      </w:r>
      <w:r w:rsidRPr="00C41FC8">
        <w:rPr>
          <w:rFonts w:ascii="Helvetica" w:hAnsi="Helvetica" w:cs="Helvetica"/>
          <w:sz w:val="24"/>
          <w:szCs w:val="24"/>
        </w:rPr>
        <w:t xml:space="preserve">ecause if it's a being who is being itself, the one in whom all other beings have their being, or as Paul will say, "The one in whom we live and move and have our being," or his line in Ephesians, he talks about God who was overall and through all and in all. We're in that territory here. So past and present are irrelevant. I mean, time is a function of us living in these four dimensions anyway. </w:t>
      </w:r>
    </w:p>
    <w:p w14:paraId="041DD0A4" w14:textId="0617D05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Now you mentioned this was translated in the Septuagint as </w:t>
      </w:r>
      <w:r w:rsidR="00B83706">
        <w:rPr>
          <w:rFonts w:ascii="Helvetica" w:hAnsi="Helvetica" w:cs="Helvetica"/>
          <w:i/>
          <w:sz w:val="24"/>
          <w:szCs w:val="24"/>
        </w:rPr>
        <w:t>E</w:t>
      </w:r>
      <w:r w:rsidRPr="002C19C9">
        <w:rPr>
          <w:rFonts w:ascii="Helvetica" w:hAnsi="Helvetica" w:cs="Helvetica"/>
          <w:i/>
          <w:sz w:val="24"/>
          <w:szCs w:val="24"/>
        </w:rPr>
        <w:t xml:space="preserve">go </w:t>
      </w:r>
      <w:proofErr w:type="spellStart"/>
      <w:r w:rsidRPr="002C19C9">
        <w:rPr>
          <w:rFonts w:ascii="Helvetica" w:hAnsi="Helvetica" w:cs="Helvetica"/>
          <w:i/>
          <w:sz w:val="24"/>
          <w:szCs w:val="24"/>
        </w:rPr>
        <w:t>eimi</w:t>
      </w:r>
      <w:proofErr w:type="spellEnd"/>
      <w:r w:rsidRPr="00C41FC8">
        <w:rPr>
          <w:rFonts w:ascii="Helvetica" w:hAnsi="Helvetica" w:cs="Helvetica"/>
          <w:sz w:val="24"/>
          <w:szCs w:val="24"/>
        </w:rPr>
        <w:t xml:space="preserve">. That reminded me of this is a phrase Jesus used of himself. </w:t>
      </w:r>
    </w:p>
    <w:p w14:paraId="06D9E778"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Yes.</w:t>
      </w:r>
    </w:p>
    <w:p w14:paraId="7091896F"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Is it the Gospel of John? </w:t>
      </w:r>
    </w:p>
    <w:p w14:paraId="1A5252ED" w14:textId="51A5FCB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lastRenderedPageBreak/>
        <w:t>Tim:</w:t>
      </w:r>
      <w:r w:rsidRPr="00C41FC8">
        <w:rPr>
          <w:rFonts w:ascii="Helvetica" w:hAnsi="Helvetica" w:cs="Helvetica"/>
          <w:sz w:val="24"/>
          <w:szCs w:val="24"/>
        </w:rPr>
        <w:tab/>
        <w:t xml:space="preserve">Yeah. Actually, in the Gospel narratives, all of them have moments where he's approaching his disciples on a stormy sea up in the lake of Galilee. It's an illusion, it's an echo of this line. But what he says to them in most of the accounts (00:59:00) of that in the four </w:t>
      </w:r>
      <w:r w:rsidR="001E6273">
        <w:rPr>
          <w:rFonts w:ascii="Helvetica" w:hAnsi="Helvetica" w:cs="Helvetica"/>
          <w:sz w:val="24"/>
          <w:szCs w:val="24"/>
        </w:rPr>
        <w:t>G</w:t>
      </w:r>
      <w:r w:rsidRPr="00C41FC8">
        <w:rPr>
          <w:rFonts w:ascii="Helvetica" w:hAnsi="Helvetica" w:cs="Helvetica"/>
          <w:sz w:val="24"/>
          <w:szCs w:val="24"/>
        </w:rPr>
        <w:t xml:space="preserve">ospels is </w:t>
      </w:r>
      <w:r w:rsidR="00B83706">
        <w:rPr>
          <w:rFonts w:ascii="Helvetica" w:hAnsi="Helvetica" w:cs="Helvetica"/>
          <w:i/>
          <w:sz w:val="24"/>
          <w:szCs w:val="24"/>
        </w:rPr>
        <w:t>E</w:t>
      </w:r>
      <w:r w:rsidRPr="001E6273">
        <w:rPr>
          <w:rFonts w:ascii="Helvetica" w:hAnsi="Helvetica" w:cs="Helvetica"/>
          <w:i/>
          <w:sz w:val="24"/>
          <w:szCs w:val="24"/>
        </w:rPr>
        <w:t xml:space="preserve">go </w:t>
      </w:r>
      <w:proofErr w:type="spellStart"/>
      <w:r w:rsidRPr="001E6273">
        <w:rPr>
          <w:rFonts w:ascii="Helvetica" w:hAnsi="Helvetica" w:cs="Helvetica"/>
          <w:i/>
          <w:sz w:val="24"/>
          <w:szCs w:val="24"/>
        </w:rPr>
        <w:t>eimi</w:t>
      </w:r>
      <w:proofErr w:type="spellEnd"/>
      <w:r w:rsidRPr="00C41FC8">
        <w:rPr>
          <w:rFonts w:ascii="Helvetica" w:hAnsi="Helvetica" w:cs="Helvetica"/>
          <w:sz w:val="24"/>
          <w:szCs w:val="24"/>
        </w:rPr>
        <w:t>.</w:t>
      </w:r>
    </w:p>
    <w:p w14:paraId="6343FB47"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r w:rsidRPr="001E6273">
        <w:rPr>
          <w:rFonts w:ascii="Helvetica" w:hAnsi="Helvetica" w:cs="Helvetica"/>
          <w:i/>
          <w:sz w:val="24"/>
          <w:szCs w:val="24"/>
        </w:rPr>
        <w:t>Ego eimi</w:t>
      </w:r>
      <w:r w:rsidRPr="00C41FC8">
        <w:rPr>
          <w:rFonts w:ascii="Helvetica" w:hAnsi="Helvetica" w:cs="Helvetica"/>
          <w:sz w:val="24"/>
          <w:szCs w:val="24"/>
        </w:rPr>
        <w:t xml:space="preserve">. </w:t>
      </w:r>
    </w:p>
    <w:p w14:paraId="420BC0F0"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It's usually translated "it's me."</w:t>
      </w:r>
    </w:p>
    <w:p w14:paraId="57F5917A"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Hey guys, it's me."</w:t>
      </w:r>
    </w:p>
    <w:p w14:paraId="02DACA71" w14:textId="3F4BC224"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But I think it's meant to communicate more to the reader than maybe it did to the disciples, which is </w:t>
      </w:r>
      <w:r w:rsidR="00812E4A">
        <w:rPr>
          <w:rFonts w:ascii="Helvetica" w:hAnsi="Helvetica" w:cs="Helvetica"/>
          <w:sz w:val="24"/>
          <w:szCs w:val="24"/>
        </w:rPr>
        <w:t>“</w:t>
      </w:r>
      <w:r w:rsidRPr="00C41FC8">
        <w:rPr>
          <w:rFonts w:ascii="Helvetica" w:hAnsi="Helvetica" w:cs="Helvetica"/>
          <w:sz w:val="24"/>
          <w:szCs w:val="24"/>
        </w:rPr>
        <w:t>I am.</w:t>
      </w:r>
      <w:r w:rsidR="00812E4A">
        <w:rPr>
          <w:rFonts w:ascii="Helvetica" w:hAnsi="Helvetica" w:cs="Helvetica"/>
          <w:sz w:val="24"/>
          <w:szCs w:val="24"/>
        </w:rPr>
        <w:t>”</w:t>
      </w:r>
      <w:r w:rsidRPr="00C41FC8">
        <w:rPr>
          <w:rFonts w:ascii="Helvetica" w:hAnsi="Helvetica" w:cs="Helvetica"/>
          <w:sz w:val="24"/>
          <w:szCs w:val="24"/>
        </w:rPr>
        <w:t xml:space="preserve"> And then in the Gospel of John uniquely there are seven different ways that Jesus says I </w:t>
      </w:r>
      <w:r w:rsidR="0034151D">
        <w:rPr>
          <w:rFonts w:ascii="Helvetica" w:hAnsi="Helvetica" w:cs="Helvetica"/>
          <w:sz w:val="24"/>
          <w:szCs w:val="24"/>
        </w:rPr>
        <w:t>a</w:t>
      </w:r>
      <w:r w:rsidRPr="00C41FC8">
        <w:rPr>
          <w:rFonts w:ascii="Helvetica" w:hAnsi="Helvetica" w:cs="Helvetica"/>
          <w:sz w:val="24"/>
          <w:szCs w:val="24"/>
        </w:rPr>
        <w:t>m (</w:t>
      </w:r>
      <w:r w:rsidR="009F1D3D">
        <w:rPr>
          <w:rFonts w:ascii="Helvetica" w:hAnsi="Helvetica" w:cs="Helvetica"/>
          <w:i/>
          <w:sz w:val="24"/>
          <w:szCs w:val="24"/>
        </w:rPr>
        <w:t>E</w:t>
      </w:r>
      <w:r w:rsidRPr="00211D77">
        <w:rPr>
          <w:rFonts w:ascii="Helvetica" w:hAnsi="Helvetica" w:cs="Helvetica"/>
          <w:i/>
          <w:sz w:val="24"/>
          <w:szCs w:val="24"/>
        </w:rPr>
        <w:t xml:space="preserve">go </w:t>
      </w:r>
      <w:proofErr w:type="spellStart"/>
      <w:r w:rsidRPr="00211D77">
        <w:rPr>
          <w:rFonts w:ascii="Helvetica" w:hAnsi="Helvetica" w:cs="Helvetica"/>
          <w:i/>
          <w:sz w:val="24"/>
          <w:szCs w:val="24"/>
        </w:rPr>
        <w:t>eimi</w:t>
      </w:r>
      <w:proofErr w:type="spellEnd"/>
      <w:r w:rsidRPr="00C41FC8">
        <w:rPr>
          <w:rFonts w:ascii="Helvetica" w:hAnsi="Helvetica" w:cs="Helvetica"/>
          <w:sz w:val="24"/>
          <w:szCs w:val="24"/>
        </w:rPr>
        <w:t>).  It's a claim on John's part that Jesus is the human embodiment of this being</w:t>
      </w:r>
      <w:r w:rsidR="00634D4E">
        <w:rPr>
          <w:rFonts w:ascii="Helvetica" w:hAnsi="Helvetica" w:cs="Helvetica"/>
          <w:sz w:val="24"/>
          <w:szCs w:val="24"/>
        </w:rPr>
        <w:t>.</w:t>
      </w:r>
      <w:r w:rsidRPr="00C41FC8">
        <w:rPr>
          <w:rFonts w:ascii="Helvetica" w:hAnsi="Helvetica" w:cs="Helvetica"/>
          <w:sz w:val="24"/>
          <w:szCs w:val="24"/>
        </w:rPr>
        <w:t xml:space="preserve"> </w:t>
      </w:r>
    </w:p>
    <w:p w14:paraId="1E9511B7" w14:textId="051E7C85"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By using the Greek translation of this phrase from this story, it's very clearly saying, I'm using this name, </w:t>
      </w:r>
      <w:r w:rsidR="009F1D3D">
        <w:rPr>
          <w:rFonts w:ascii="Helvetica" w:hAnsi="Helvetica" w:cs="Helvetica"/>
          <w:i/>
          <w:sz w:val="24"/>
          <w:szCs w:val="24"/>
        </w:rPr>
        <w:t>E</w:t>
      </w:r>
      <w:r w:rsidRPr="00D04718">
        <w:rPr>
          <w:rFonts w:ascii="Helvetica" w:hAnsi="Helvetica" w:cs="Helvetica"/>
          <w:i/>
          <w:sz w:val="24"/>
          <w:szCs w:val="24"/>
        </w:rPr>
        <w:t xml:space="preserve">go </w:t>
      </w:r>
      <w:proofErr w:type="spellStart"/>
      <w:r w:rsidRPr="00D04718">
        <w:rPr>
          <w:rFonts w:ascii="Helvetica" w:hAnsi="Helvetica" w:cs="Helvetica"/>
          <w:i/>
          <w:sz w:val="24"/>
          <w:szCs w:val="24"/>
        </w:rPr>
        <w:t>eimi</w:t>
      </w:r>
      <w:proofErr w:type="spellEnd"/>
      <w:r w:rsidRPr="00C41FC8">
        <w:rPr>
          <w:rFonts w:ascii="Helvetica" w:hAnsi="Helvetica" w:cs="Helvetica"/>
          <w:sz w:val="24"/>
          <w:szCs w:val="24"/>
        </w:rPr>
        <w:t xml:space="preserve">. </w:t>
      </w:r>
    </w:p>
    <w:p w14:paraId="57D569F4"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Yeah. Now, just a quick note. We made a video on this, and that video will accompany this reading journey if you're going to go through it in the app. Because of the pronunciation "Yahweh" has been debated and still is in some academic circles. </w:t>
      </w:r>
    </w:p>
    <w:p w14:paraId="314EA9A1" w14:textId="7F77B868"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 just have a quick little note here. This is from (01:00:00) </w:t>
      </w:r>
      <w:r w:rsidRPr="003E50E5">
        <w:rPr>
          <w:rFonts w:ascii="Helvetica" w:hAnsi="Helvetica" w:cs="Helvetica"/>
          <w:i/>
          <w:sz w:val="24"/>
          <w:szCs w:val="24"/>
        </w:rPr>
        <w:t>The Hebrew and Aramaic Lexicon of the Old Testament</w:t>
      </w:r>
      <w:r w:rsidRPr="00C41FC8">
        <w:rPr>
          <w:rFonts w:ascii="Helvetica" w:hAnsi="Helvetica" w:cs="Helvetica"/>
          <w:sz w:val="24"/>
          <w:szCs w:val="24"/>
        </w:rPr>
        <w:t xml:space="preserve"> by Ludwig Koehler.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n their entry on the divine name, they're putting out all the evidence for why Yahweh is the most original form of the pronunciation. One is in this passage, it's a play on the words "</w:t>
      </w:r>
      <w:proofErr w:type="spellStart"/>
      <w:r w:rsidRPr="00A15C17">
        <w:rPr>
          <w:rFonts w:ascii="Helvetica" w:hAnsi="Helvetica" w:cs="Helvetica"/>
          <w:i/>
          <w:sz w:val="24"/>
          <w:szCs w:val="24"/>
        </w:rPr>
        <w:t>ehyeh</w:t>
      </w:r>
      <w:proofErr w:type="spellEnd"/>
      <w:r w:rsidRPr="00C41FC8">
        <w:rPr>
          <w:rFonts w:ascii="Helvetica" w:hAnsi="Helvetica" w:cs="Helvetica"/>
          <w:sz w:val="24"/>
          <w:szCs w:val="24"/>
        </w:rPr>
        <w:t xml:space="preserve">." That's one. But the other is we have early transcriptions, like pronunciation transcriptions of this in Jewish and Christian literature. Well, actually, especially in early Christian literature, because Jews stopped writing the pronunciation of the name. </w:t>
      </w:r>
    </w:p>
    <w:p w14:paraId="31CE6639" w14:textId="69808AF4"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So as early back as one of the early Christian scholars after the New Testament, Clement of Alexandria preserved a pronunciation of the name Yahweh. But also</w:t>
      </w:r>
      <w:r w:rsidR="00527960">
        <w:rPr>
          <w:rFonts w:ascii="Helvetica" w:hAnsi="Helvetica" w:cs="Helvetica"/>
          <w:sz w:val="24"/>
          <w:szCs w:val="24"/>
        </w:rPr>
        <w:t>,</w:t>
      </w:r>
      <w:r w:rsidRPr="00C41FC8">
        <w:rPr>
          <w:rFonts w:ascii="Helvetica" w:hAnsi="Helvetica" w:cs="Helvetica"/>
          <w:sz w:val="24"/>
          <w:szCs w:val="24"/>
        </w:rPr>
        <w:t xml:space="preserve"> in some Greek manuscripts that are pre-Christian,</w:t>
      </w:r>
      <w:r w:rsidR="00527960">
        <w:rPr>
          <w:rFonts w:ascii="Helvetica" w:hAnsi="Helvetica" w:cs="Helvetica"/>
          <w:sz w:val="24"/>
          <w:szCs w:val="24"/>
        </w:rPr>
        <w:t xml:space="preserve"> </w:t>
      </w:r>
      <w:r w:rsidRPr="00C41FC8">
        <w:rPr>
          <w:rFonts w:ascii="Helvetica" w:hAnsi="Helvetica" w:cs="Helvetica"/>
          <w:sz w:val="24"/>
          <w:szCs w:val="24"/>
        </w:rPr>
        <w:t>it's pronounced Yah</w:t>
      </w:r>
      <w:r w:rsidR="00527960">
        <w:rPr>
          <w:rFonts w:ascii="Helvetica" w:hAnsi="Helvetica" w:cs="Helvetica"/>
          <w:sz w:val="24"/>
          <w:szCs w:val="24"/>
        </w:rPr>
        <w:t>-</w:t>
      </w:r>
      <w:proofErr w:type="spellStart"/>
      <w:r w:rsidR="00527960">
        <w:rPr>
          <w:rFonts w:ascii="Helvetica" w:hAnsi="Helvetica" w:cs="Helvetica"/>
          <w:sz w:val="24"/>
          <w:szCs w:val="24"/>
        </w:rPr>
        <w:t>v</w:t>
      </w:r>
      <w:r w:rsidRPr="00C41FC8">
        <w:rPr>
          <w:rFonts w:ascii="Helvetica" w:hAnsi="Helvetica" w:cs="Helvetica"/>
          <w:sz w:val="24"/>
          <w:szCs w:val="24"/>
        </w:rPr>
        <w:t>eh</w:t>
      </w:r>
      <w:proofErr w:type="spellEnd"/>
      <w:r w:rsidRPr="00C41FC8">
        <w:rPr>
          <w:rFonts w:ascii="Helvetica" w:hAnsi="Helvetica" w:cs="Helvetica"/>
          <w:sz w:val="24"/>
          <w:szCs w:val="24"/>
        </w:rPr>
        <w:t>.</w:t>
      </w:r>
    </w:p>
    <w:p w14:paraId="56345F4A"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And the reason why there's even a debate is because in Hebrew you don't use vowels.</w:t>
      </w:r>
    </w:p>
    <w:p w14:paraId="323877C5" w14:textId="132A1768"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Yeah, you don't write the vowels in early Hebrew manuscripts. And observant Jews stopped pronouncing the name (01:01:00) some centuries before Jesus. It's hard to nail down exactly when that happened based on the sources. So observant Jews developed</w:t>
      </w:r>
      <w:r w:rsidR="00B421C9">
        <w:rPr>
          <w:rFonts w:ascii="Helvetica" w:hAnsi="Helvetica" w:cs="Helvetica"/>
          <w:sz w:val="24"/>
          <w:szCs w:val="24"/>
        </w:rPr>
        <w:t xml:space="preserve"> a</w:t>
      </w:r>
      <w:r w:rsidRPr="00C41FC8">
        <w:rPr>
          <w:rFonts w:ascii="Helvetica" w:hAnsi="Helvetica" w:cs="Helvetica"/>
          <w:sz w:val="24"/>
          <w:szCs w:val="24"/>
        </w:rPr>
        <w:t xml:space="preserve"> technique that went on into biblical manuscripts where they took the vowels of the word "master," or "Lord." And that word in Hebrew is </w:t>
      </w:r>
      <w:r w:rsidR="00636776">
        <w:rPr>
          <w:rFonts w:ascii="Helvetica" w:hAnsi="Helvetica" w:cs="Helvetica"/>
          <w:sz w:val="24"/>
          <w:szCs w:val="24"/>
        </w:rPr>
        <w:t>“</w:t>
      </w:r>
      <w:r w:rsidR="00636776">
        <w:rPr>
          <w:rFonts w:ascii="Helvetica" w:hAnsi="Helvetica" w:cs="Helvetica"/>
          <w:i/>
          <w:sz w:val="24"/>
          <w:szCs w:val="24"/>
        </w:rPr>
        <w:t>A</w:t>
      </w:r>
      <w:r w:rsidRPr="00636776">
        <w:rPr>
          <w:rFonts w:ascii="Helvetica" w:hAnsi="Helvetica" w:cs="Helvetica"/>
          <w:i/>
          <w:sz w:val="24"/>
          <w:szCs w:val="24"/>
        </w:rPr>
        <w:t>donai</w:t>
      </w:r>
      <w:r w:rsidRPr="00C41FC8">
        <w:rPr>
          <w:rFonts w:ascii="Helvetica" w:hAnsi="Helvetica" w:cs="Helvetica"/>
          <w:sz w:val="24"/>
          <w:szCs w:val="24"/>
        </w:rPr>
        <w:t>.</w:t>
      </w:r>
      <w:r w:rsidR="00636776">
        <w:rPr>
          <w:rFonts w:ascii="Helvetica" w:hAnsi="Helvetica" w:cs="Helvetica"/>
          <w:sz w:val="24"/>
          <w:szCs w:val="24"/>
        </w:rPr>
        <w:t>”</w:t>
      </w:r>
      <w:r w:rsidRPr="00C41FC8">
        <w:rPr>
          <w:rFonts w:ascii="Helvetica" w:hAnsi="Helvetica" w:cs="Helvetica"/>
          <w:sz w:val="24"/>
          <w:szCs w:val="24"/>
        </w:rPr>
        <w:t xml:space="preserve"> So that "a-o-a," </w:t>
      </w:r>
      <w:r w:rsidR="00636776" w:rsidRPr="00636776">
        <w:rPr>
          <w:rFonts w:ascii="Helvetica" w:hAnsi="Helvetica" w:cs="Helvetica"/>
          <w:i/>
          <w:sz w:val="24"/>
          <w:szCs w:val="24"/>
        </w:rPr>
        <w:t>A</w:t>
      </w:r>
      <w:r w:rsidRPr="00636776">
        <w:rPr>
          <w:rFonts w:ascii="Helvetica" w:hAnsi="Helvetica" w:cs="Helvetica"/>
          <w:i/>
          <w:sz w:val="24"/>
          <w:szCs w:val="24"/>
        </w:rPr>
        <w:t>donai</w:t>
      </w:r>
      <w:r w:rsidRPr="00C41FC8">
        <w:rPr>
          <w:rFonts w:ascii="Helvetica" w:hAnsi="Helvetica" w:cs="Helvetica"/>
          <w:sz w:val="24"/>
          <w:szCs w:val="24"/>
        </w:rPr>
        <w:t>, and then they put those vowels into the four consonants, which resulted in what looks like a word Yahowah, but it's a hybrid word. Like you know when Brad Pitt and Angelina Jolie were a thing and the Brangelina? Remember that?</w:t>
      </w:r>
    </w:p>
    <w:p w14:paraId="3B578AE5"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Yes.</w:t>
      </w:r>
    </w:p>
    <w:p w14:paraId="2878543A"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lastRenderedPageBreak/>
        <w:t>Tim:</w:t>
      </w:r>
      <w:r w:rsidRPr="00C41FC8">
        <w:rPr>
          <w:rFonts w:ascii="Helvetica" w:hAnsi="Helvetica" w:cs="Helvetica"/>
          <w:sz w:val="24"/>
          <w:szCs w:val="24"/>
        </w:rPr>
        <w:tab/>
        <w:t xml:space="preserve">That's Yahowah.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it's not actually a real name. That doesn't reflect what anybody was actually called. But it's two words merged together.</w:t>
      </w:r>
    </w:p>
    <w:p w14:paraId="2B43F12A"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Which then became a way of saying Jehovah.</w:t>
      </w:r>
    </w:p>
    <w:p w14:paraId="6887A5A8"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Yes. In medieval European Christianity, that hybrid word was adopted into Christian liturgies, and (01:02:00) became the way to pronounce the name.</w:t>
      </w:r>
    </w:p>
    <w:p w14:paraId="36EB1039" w14:textId="3F740BF4"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w:t>
      </w:r>
      <w:r w:rsidR="00D06C33">
        <w:rPr>
          <w:rFonts w:ascii="Helvetica" w:hAnsi="Helvetica" w:cs="Helvetica"/>
          <w:sz w:val="24"/>
          <w:szCs w:val="24"/>
        </w:rPr>
        <w:t xml:space="preserve">if </w:t>
      </w:r>
      <w:r w:rsidRPr="00C41FC8">
        <w:rPr>
          <w:rFonts w:ascii="Helvetica" w:hAnsi="Helvetica" w:cs="Helvetica"/>
          <w:sz w:val="24"/>
          <w:szCs w:val="24"/>
        </w:rPr>
        <w:t>someone says, "Hey, God's real name is Jehovah," yeah.</w:t>
      </w:r>
    </w:p>
    <w:p w14:paraId="72DA2DA6"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 xml:space="preserve">Kinda. Kinda. </w:t>
      </w:r>
    </w:p>
    <w:p w14:paraId="37163C6E"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It was a hybridization of a way to not actually say his real name. </w:t>
      </w:r>
    </w:p>
    <w:p w14:paraId="6B191D01"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That's right.</w:t>
      </w:r>
    </w:p>
    <w:p w14:paraId="3D7A8F6C"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Which you're saying is most likely pronounced Yahweh.</w:t>
      </w:r>
    </w:p>
    <w:p w14:paraId="21DCF6FB" w14:textId="1F38118C"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The earliest evidence we have points in the direction of Yahweh. And there was also a short form that occurs throughout the Bible is just Ya</w:t>
      </w:r>
      <w:r w:rsidR="00B83706">
        <w:rPr>
          <w:rFonts w:ascii="Helvetica" w:hAnsi="Helvetica" w:cs="Helvetica"/>
          <w:sz w:val="24"/>
          <w:szCs w:val="24"/>
        </w:rPr>
        <w:t>h</w:t>
      </w:r>
      <w:r w:rsidRPr="00C41FC8">
        <w:rPr>
          <w:rFonts w:ascii="Helvetica" w:hAnsi="Helvetica" w:cs="Helvetica"/>
          <w:sz w:val="24"/>
          <w:szCs w:val="24"/>
        </w:rPr>
        <w:t xml:space="preserve">.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Ya</w:t>
      </w:r>
      <w:r w:rsidR="00B83706">
        <w:rPr>
          <w:rFonts w:ascii="Helvetica" w:hAnsi="Helvetica" w:cs="Helvetica"/>
          <w:sz w:val="24"/>
          <w:szCs w:val="24"/>
        </w:rPr>
        <w:t>h</w:t>
      </w:r>
      <w:r w:rsidRPr="00C41FC8">
        <w:rPr>
          <w:rFonts w:ascii="Helvetica" w:hAnsi="Helvetica" w:cs="Helvetica"/>
          <w:sz w:val="24"/>
          <w:szCs w:val="24"/>
        </w:rPr>
        <w:t xml:space="preserve"> or Yahweh.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is is the revelation of the name is "the one who is." I went philosophical </w:t>
      </w:r>
      <w:proofErr w:type="gramStart"/>
      <w:r w:rsidRPr="00C41FC8">
        <w:rPr>
          <w:rFonts w:ascii="Helvetica" w:hAnsi="Helvetica" w:cs="Helvetica"/>
          <w:sz w:val="24"/>
          <w:szCs w:val="24"/>
        </w:rPr>
        <w:t>real</w:t>
      </w:r>
      <w:proofErr w:type="gramEnd"/>
      <w:r w:rsidRPr="00C41FC8">
        <w:rPr>
          <w:rFonts w:ascii="Helvetica" w:hAnsi="Helvetica" w:cs="Helvetica"/>
          <w:sz w:val="24"/>
          <w:szCs w:val="24"/>
        </w:rPr>
        <w:t xml:space="preserve"> quick. But in context, what Yahweh says about his character is he's the one who sees oppression. He's the one who observes humans enslaving and taking advantage of other humans. And Yahweh, the one who is, is the God who pays special attention to the cry of the oppressed and works to bring about circumstances that will result in their liberation (01:03:00) and deliverance.</w:t>
      </w:r>
    </w:p>
    <w:p w14:paraId="34FBBF5F"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ab/>
        <w:t>And that is the revelation not just of the name, but of the character and the reputation that Yahweh wants to be known by in the story. That's exactly what the rest of the story is going to be about.</w:t>
      </w:r>
    </w:p>
    <w:p w14:paraId="38E95E3A" w14:textId="77777777"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 xml:space="preserve">Thanks for listening to this episode of BibleProject podcast. Next week we continue in the Exodus narrative. Moses goes to Pharaoh and says, "Yahweh is asking for you to let his people go." And </w:t>
      </w:r>
      <w:r w:rsidR="0063421C">
        <w:rPr>
          <w:rFonts w:ascii="Helvetica" w:hAnsi="Helvetica" w:cs="Helvetica"/>
          <w:sz w:val="24"/>
          <w:szCs w:val="24"/>
        </w:rPr>
        <w:t>Pharaoh says, "Who is this Yahwe</w:t>
      </w:r>
      <w:r w:rsidRPr="00C41FC8">
        <w:rPr>
          <w:rFonts w:ascii="Helvetica" w:hAnsi="Helvetica" w:cs="Helvetica"/>
          <w:sz w:val="24"/>
          <w:szCs w:val="24"/>
        </w:rPr>
        <w:t>h guy? I'm the king here."</w:t>
      </w:r>
    </w:p>
    <w:p w14:paraId="6BD0B22E" w14:textId="1103F110" w:rsidR="00C41FC8" w:rsidRPr="00C41FC8" w:rsidRDefault="00C41FC8" w:rsidP="00C41FC8">
      <w:pPr>
        <w:spacing w:after="0"/>
        <w:ind w:left="1134" w:hanging="1134"/>
        <w:jc w:val="both"/>
        <w:rPr>
          <w:rFonts w:ascii="Helvetica" w:hAnsi="Helvetica" w:cs="Helvetica"/>
          <w:sz w:val="24"/>
          <w:szCs w:val="24"/>
        </w:rPr>
      </w:pPr>
      <w:r w:rsidRPr="00C41FC8">
        <w:rPr>
          <w:rFonts w:ascii="Helvetica" w:hAnsi="Helvetica" w:cs="Helvetica"/>
          <w:sz w:val="24"/>
          <w:szCs w:val="24"/>
        </w:rPr>
        <w:t>Tim:</w:t>
      </w:r>
      <w:r w:rsidRPr="00C41FC8">
        <w:rPr>
          <w:rFonts w:ascii="Helvetica" w:hAnsi="Helvetica" w:cs="Helvetica"/>
          <w:sz w:val="24"/>
          <w:szCs w:val="24"/>
        </w:rPr>
        <w:tab/>
        <w:t>When there's a contest between great names</w:t>
      </w:r>
      <w:r w:rsidR="00DB4F9A">
        <w:rPr>
          <w:rFonts w:ascii="Helvetica" w:hAnsi="Helvetica" w:cs="Helvetica"/>
          <w:sz w:val="24"/>
          <w:szCs w:val="24"/>
        </w:rPr>
        <w:t>,</w:t>
      </w:r>
      <w:r w:rsidRPr="00C41FC8">
        <w:rPr>
          <w:rFonts w:ascii="Helvetica" w:hAnsi="Helvetica" w:cs="Helvetica"/>
          <w:sz w:val="24"/>
          <w:szCs w:val="24"/>
        </w:rPr>
        <w:t xml:space="preserve"> between Pharaoh in Egypt and Yahweh in Israel, it becomes a contest of reputations. And because Yahweh's name is to be associated with the liberation of all creation from the power of the snake, when Yahweh meets the snake in the form of </w:t>
      </w:r>
      <w:r w:rsidR="00DB4F9A">
        <w:rPr>
          <w:rFonts w:ascii="Helvetica" w:hAnsi="Helvetica" w:cs="Helvetica"/>
          <w:sz w:val="24"/>
          <w:szCs w:val="24"/>
        </w:rPr>
        <w:t xml:space="preserve">an </w:t>
      </w:r>
      <w:r w:rsidRPr="00C41FC8">
        <w:rPr>
          <w:rFonts w:ascii="Helvetica" w:hAnsi="Helvetica" w:cs="Helvetica"/>
          <w:sz w:val="24"/>
          <w:szCs w:val="24"/>
        </w:rPr>
        <w:t>imperial king who won't acknowledge the true God, it's time to crush the snake.</w:t>
      </w:r>
    </w:p>
    <w:p w14:paraId="40508A1E" w14:textId="2BF16370" w:rsidR="00224482" w:rsidRPr="00224482" w:rsidRDefault="00C41FC8" w:rsidP="0063421C">
      <w:pPr>
        <w:spacing w:after="0"/>
        <w:ind w:left="1134" w:hanging="1134"/>
        <w:jc w:val="both"/>
        <w:rPr>
          <w:rFonts w:ascii="Helvetica" w:hAnsi="Helvetica" w:cs="Helvetica"/>
          <w:sz w:val="24"/>
          <w:szCs w:val="24"/>
        </w:rPr>
      </w:pPr>
      <w:r w:rsidRPr="00C41FC8">
        <w:rPr>
          <w:rFonts w:ascii="Helvetica" w:hAnsi="Helvetica" w:cs="Helvetica"/>
          <w:sz w:val="24"/>
          <w:szCs w:val="24"/>
        </w:rPr>
        <w:t>Jon:</w:t>
      </w:r>
      <w:r w:rsidRPr="00C41FC8">
        <w:rPr>
          <w:rFonts w:ascii="Helvetica" w:hAnsi="Helvetica" w:cs="Helvetica"/>
          <w:sz w:val="24"/>
          <w:szCs w:val="24"/>
        </w:rPr>
        <w:tab/>
        <w:t>Today's podcast (01:04:00) was produced by Cooper Peltz</w:t>
      </w:r>
      <w:r w:rsidR="00E328BE">
        <w:rPr>
          <w:rFonts w:ascii="Helvetica" w:hAnsi="Helvetica" w:cs="Helvetica"/>
          <w:sz w:val="24"/>
          <w:szCs w:val="24"/>
        </w:rPr>
        <w:t>,</w:t>
      </w:r>
      <w:r w:rsidRPr="00C41FC8">
        <w:rPr>
          <w:rFonts w:ascii="Helvetica" w:hAnsi="Helvetica" w:cs="Helvetica"/>
          <w:sz w:val="24"/>
          <w:szCs w:val="24"/>
        </w:rPr>
        <w:t xml:space="preserve"> edited by Dan Gummel and Zach McKinley, our show notes by Lindsey Ponder. BibleProject is a nonprofit. We exist to experience the Bible as a unified story that leads to Jesus. Everything that we make serves that end, and it's all free because of the generous support of thousands of people just like us. </w:t>
      </w:r>
      <w:proofErr w:type="gramStart"/>
      <w:r w:rsidRPr="00C41FC8">
        <w:rPr>
          <w:rFonts w:ascii="Helvetica" w:hAnsi="Helvetica" w:cs="Helvetica"/>
          <w:sz w:val="24"/>
          <w:szCs w:val="24"/>
        </w:rPr>
        <w:t>So</w:t>
      </w:r>
      <w:proofErr w:type="gramEnd"/>
      <w:r w:rsidRPr="00C41FC8">
        <w:rPr>
          <w:rFonts w:ascii="Helvetica" w:hAnsi="Helvetica" w:cs="Helvetica"/>
          <w:sz w:val="24"/>
          <w:szCs w:val="24"/>
        </w:rPr>
        <w:t xml:space="preserve"> thank you so much for being a part of this with us.</w:t>
      </w:r>
    </w:p>
    <w:sectPr w:rsidR="00224482" w:rsidRPr="00224482" w:rsidSect="006F6C6B">
      <w:footerReference w:type="default" r:id="rId6"/>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1D5BF" w14:textId="77777777" w:rsidR="00B31F04" w:rsidRDefault="00B31F04" w:rsidP="00455351">
      <w:pPr>
        <w:spacing w:after="0" w:line="240" w:lineRule="auto"/>
      </w:pPr>
      <w:r>
        <w:separator/>
      </w:r>
    </w:p>
  </w:endnote>
  <w:endnote w:type="continuationSeparator" w:id="0">
    <w:p w14:paraId="572BD3C7" w14:textId="77777777" w:rsidR="00B31F04" w:rsidRDefault="00B31F04" w:rsidP="004553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9F511" w14:textId="77777777" w:rsidR="00296A2A" w:rsidRDefault="00296A2A" w:rsidP="00985768">
    <w:pPr>
      <w:pStyle w:val="Footer"/>
      <w:jc w:val="center"/>
    </w:pPr>
  </w:p>
  <w:p w14:paraId="4CDB65BE" w14:textId="77777777" w:rsidR="00296A2A" w:rsidRDefault="00296A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9CA14" w14:textId="77777777" w:rsidR="00B31F04" w:rsidRDefault="00B31F04" w:rsidP="00455351">
      <w:pPr>
        <w:spacing w:after="0" w:line="240" w:lineRule="auto"/>
      </w:pPr>
      <w:r>
        <w:separator/>
      </w:r>
    </w:p>
  </w:footnote>
  <w:footnote w:type="continuationSeparator" w:id="0">
    <w:p w14:paraId="3A3D0D25" w14:textId="77777777" w:rsidR="00B31F04" w:rsidRDefault="00B31F04" w:rsidP="0045535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0"/>
  <w:proofState w:spelling="clean" w:grammar="clean"/>
  <w:defaultTabStop w:val="56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tTQysTS3NDcGMpV0lIJTi4sz8/NACgzNagFnYLQPLQAAAA=="/>
  </w:docVars>
  <w:rsids>
    <w:rsidRoot w:val="008B71F4"/>
    <w:rsid w:val="000029BC"/>
    <w:rsid w:val="00003942"/>
    <w:rsid w:val="000114C0"/>
    <w:rsid w:val="00011F2E"/>
    <w:rsid w:val="000204E5"/>
    <w:rsid w:val="000217A0"/>
    <w:rsid w:val="00032F93"/>
    <w:rsid w:val="00040554"/>
    <w:rsid w:val="000414ED"/>
    <w:rsid w:val="0004380F"/>
    <w:rsid w:val="00050C42"/>
    <w:rsid w:val="000568D2"/>
    <w:rsid w:val="000622F6"/>
    <w:rsid w:val="000754F8"/>
    <w:rsid w:val="00080637"/>
    <w:rsid w:val="000851DB"/>
    <w:rsid w:val="000963F6"/>
    <w:rsid w:val="000A1E55"/>
    <w:rsid w:val="000A2021"/>
    <w:rsid w:val="000A2938"/>
    <w:rsid w:val="000B1803"/>
    <w:rsid w:val="000B1E2B"/>
    <w:rsid w:val="000C7195"/>
    <w:rsid w:val="000D35AE"/>
    <w:rsid w:val="000F15D0"/>
    <w:rsid w:val="000F2266"/>
    <w:rsid w:val="000F2C92"/>
    <w:rsid w:val="000F39F4"/>
    <w:rsid w:val="00116009"/>
    <w:rsid w:val="00122B6D"/>
    <w:rsid w:val="00133504"/>
    <w:rsid w:val="001349EF"/>
    <w:rsid w:val="001419F1"/>
    <w:rsid w:val="001510AB"/>
    <w:rsid w:val="00163750"/>
    <w:rsid w:val="001801BF"/>
    <w:rsid w:val="001822B4"/>
    <w:rsid w:val="001862E5"/>
    <w:rsid w:val="001A035B"/>
    <w:rsid w:val="001B2D76"/>
    <w:rsid w:val="001B714A"/>
    <w:rsid w:val="001C4D0B"/>
    <w:rsid w:val="001C69CA"/>
    <w:rsid w:val="001E38BB"/>
    <w:rsid w:val="001E6273"/>
    <w:rsid w:val="001F0C80"/>
    <w:rsid w:val="001F346F"/>
    <w:rsid w:val="001F57FB"/>
    <w:rsid w:val="001F61C7"/>
    <w:rsid w:val="00202631"/>
    <w:rsid w:val="00203284"/>
    <w:rsid w:val="00204BE7"/>
    <w:rsid w:val="002112F3"/>
    <w:rsid w:val="00211D77"/>
    <w:rsid w:val="00216EFF"/>
    <w:rsid w:val="002200FB"/>
    <w:rsid w:val="00224482"/>
    <w:rsid w:val="002301DA"/>
    <w:rsid w:val="00242AE1"/>
    <w:rsid w:val="0026077A"/>
    <w:rsid w:val="0026234F"/>
    <w:rsid w:val="002652A1"/>
    <w:rsid w:val="00290394"/>
    <w:rsid w:val="002920DE"/>
    <w:rsid w:val="00292C28"/>
    <w:rsid w:val="00296A2A"/>
    <w:rsid w:val="002A2F77"/>
    <w:rsid w:val="002A3063"/>
    <w:rsid w:val="002B4C74"/>
    <w:rsid w:val="002C0C3B"/>
    <w:rsid w:val="002C19C9"/>
    <w:rsid w:val="002D2689"/>
    <w:rsid w:val="002D3F9D"/>
    <w:rsid w:val="002E4BC0"/>
    <w:rsid w:val="002E4F5E"/>
    <w:rsid w:val="002F2BBA"/>
    <w:rsid w:val="002F2F4F"/>
    <w:rsid w:val="002F51C0"/>
    <w:rsid w:val="002F61FA"/>
    <w:rsid w:val="00310D5A"/>
    <w:rsid w:val="00323AFC"/>
    <w:rsid w:val="003252FC"/>
    <w:rsid w:val="00337590"/>
    <w:rsid w:val="0034151D"/>
    <w:rsid w:val="003428A4"/>
    <w:rsid w:val="00342D97"/>
    <w:rsid w:val="0034672B"/>
    <w:rsid w:val="00350CFA"/>
    <w:rsid w:val="00351BA7"/>
    <w:rsid w:val="00352B2A"/>
    <w:rsid w:val="00352DE4"/>
    <w:rsid w:val="00356E82"/>
    <w:rsid w:val="00362E46"/>
    <w:rsid w:val="00374688"/>
    <w:rsid w:val="003750B5"/>
    <w:rsid w:val="00381A50"/>
    <w:rsid w:val="0038435A"/>
    <w:rsid w:val="003931A2"/>
    <w:rsid w:val="003A0DE1"/>
    <w:rsid w:val="003B1490"/>
    <w:rsid w:val="003B5E43"/>
    <w:rsid w:val="003B7774"/>
    <w:rsid w:val="003C077E"/>
    <w:rsid w:val="003C1AC2"/>
    <w:rsid w:val="003C2086"/>
    <w:rsid w:val="003D6B98"/>
    <w:rsid w:val="003E0538"/>
    <w:rsid w:val="003E0BE3"/>
    <w:rsid w:val="003E50E5"/>
    <w:rsid w:val="003F34D2"/>
    <w:rsid w:val="003F3859"/>
    <w:rsid w:val="00404547"/>
    <w:rsid w:val="004050EE"/>
    <w:rsid w:val="00412E23"/>
    <w:rsid w:val="00416CE7"/>
    <w:rsid w:val="004245E0"/>
    <w:rsid w:val="004307E7"/>
    <w:rsid w:val="00431593"/>
    <w:rsid w:val="0044715C"/>
    <w:rsid w:val="0045111F"/>
    <w:rsid w:val="00455351"/>
    <w:rsid w:val="00460B26"/>
    <w:rsid w:val="00477364"/>
    <w:rsid w:val="00492820"/>
    <w:rsid w:val="00497FAC"/>
    <w:rsid w:val="004A02C6"/>
    <w:rsid w:val="004A047A"/>
    <w:rsid w:val="004B21C1"/>
    <w:rsid w:val="004C0718"/>
    <w:rsid w:val="004C0A4C"/>
    <w:rsid w:val="004C267F"/>
    <w:rsid w:val="004E04EA"/>
    <w:rsid w:val="004E06B3"/>
    <w:rsid w:val="004E2A36"/>
    <w:rsid w:val="004E4108"/>
    <w:rsid w:val="004E4458"/>
    <w:rsid w:val="004F2904"/>
    <w:rsid w:val="004F358E"/>
    <w:rsid w:val="004F4DC7"/>
    <w:rsid w:val="004F7AAD"/>
    <w:rsid w:val="0051218C"/>
    <w:rsid w:val="005213E7"/>
    <w:rsid w:val="00526215"/>
    <w:rsid w:val="00527960"/>
    <w:rsid w:val="0053011A"/>
    <w:rsid w:val="005422EB"/>
    <w:rsid w:val="00544E91"/>
    <w:rsid w:val="005518EF"/>
    <w:rsid w:val="0056344A"/>
    <w:rsid w:val="00564F23"/>
    <w:rsid w:val="005844D0"/>
    <w:rsid w:val="0059005A"/>
    <w:rsid w:val="00597D5E"/>
    <w:rsid w:val="005B240F"/>
    <w:rsid w:val="005C19E0"/>
    <w:rsid w:val="00603866"/>
    <w:rsid w:val="00612C5D"/>
    <w:rsid w:val="0061357B"/>
    <w:rsid w:val="0062258F"/>
    <w:rsid w:val="00630651"/>
    <w:rsid w:val="0063421C"/>
    <w:rsid w:val="00634D4E"/>
    <w:rsid w:val="00636776"/>
    <w:rsid w:val="00646092"/>
    <w:rsid w:val="00646223"/>
    <w:rsid w:val="00651507"/>
    <w:rsid w:val="00664C0D"/>
    <w:rsid w:val="00670978"/>
    <w:rsid w:val="00687F89"/>
    <w:rsid w:val="00690180"/>
    <w:rsid w:val="006916E5"/>
    <w:rsid w:val="006B3B3A"/>
    <w:rsid w:val="006B6220"/>
    <w:rsid w:val="006B785A"/>
    <w:rsid w:val="006C4A20"/>
    <w:rsid w:val="006F193A"/>
    <w:rsid w:val="006F3DA0"/>
    <w:rsid w:val="006F6C6B"/>
    <w:rsid w:val="00716147"/>
    <w:rsid w:val="00720173"/>
    <w:rsid w:val="00720742"/>
    <w:rsid w:val="00720D86"/>
    <w:rsid w:val="0073086A"/>
    <w:rsid w:val="00734989"/>
    <w:rsid w:val="00741CD9"/>
    <w:rsid w:val="0074290B"/>
    <w:rsid w:val="00743C01"/>
    <w:rsid w:val="00753489"/>
    <w:rsid w:val="0077338A"/>
    <w:rsid w:val="00785D75"/>
    <w:rsid w:val="00787484"/>
    <w:rsid w:val="0079636B"/>
    <w:rsid w:val="007B0446"/>
    <w:rsid w:val="007B55C0"/>
    <w:rsid w:val="007C0104"/>
    <w:rsid w:val="007C15B9"/>
    <w:rsid w:val="007C1973"/>
    <w:rsid w:val="007C2FAB"/>
    <w:rsid w:val="007C3135"/>
    <w:rsid w:val="007E5D20"/>
    <w:rsid w:val="007E6195"/>
    <w:rsid w:val="007E74BE"/>
    <w:rsid w:val="007F1357"/>
    <w:rsid w:val="007F2543"/>
    <w:rsid w:val="008017AB"/>
    <w:rsid w:val="00801D49"/>
    <w:rsid w:val="00805DD6"/>
    <w:rsid w:val="00812E4A"/>
    <w:rsid w:val="00834D2C"/>
    <w:rsid w:val="00851973"/>
    <w:rsid w:val="008658BB"/>
    <w:rsid w:val="00890FBF"/>
    <w:rsid w:val="008A3514"/>
    <w:rsid w:val="008A3546"/>
    <w:rsid w:val="008B494D"/>
    <w:rsid w:val="008B50C1"/>
    <w:rsid w:val="008B56F7"/>
    <w:rsid w:val="008B71F4"/>
    <w:rsid w:val="008C2076"/>
    <w:rsid w:val="008C2426"/>
    <w:rsid w:val="008D65BD"/>
    <w:rsid w:val="008D7338"/>
    <w:rsid w:val="008E2E18"/>
    <w:rsid w:val="008E3098"/>
    <w:rsid w:val="008F1357"/>
    <w:rsid w:val="009055D6"/>
    <w:rsid w:val="0092194E"/>
    <w:rsid w:val="00924D16"/>
    <w:rsid w:val="00933ECD"/>
    <w:rsid w:val="00936834"/>
    <w:rsid w:val="00940DCE"/>
    <w:rsid w:val="009432DA"/>
    <w:rsid w:val="00952ADB"/>
    <w:rsid w:val="00953CF7"/>
    <w:rsid w:val="00957C63"/>
    <w:rsid w:val="009606A3"/>
    <w:rsid w:val="00962656"/>
    <w:rsid w:val="00963918"/>
    <w:rsid w:val="00966661"/>
    <w:rsid w:val="00974337"/>
    <w:rsid w:val="00985768"/>
    <w:rsid w:val="0098796B"/>
    <w:rsid w:val="0099114F"/>
    <w:rsid w:val="0099406A"/>
    <w:rsid w:val="00995114"/>
    <w:rsid w:val="009C6AD3"/>
    <w:rsid w:val="009D0199"/>
    <w:rsid w:val="009E3FA8"/>
    <w:rsid w:val="009E71F4"/>
    <w:rsid w:val="009F0039"/>
    <w:rsid w:val="009F1D3D"/>
    <w:rsid w:val="009F3688"/>
    <w:rsid w:val="00A14724"/>
    <w:rsid w:val="00A15B02"/>
    <w:rsid w:val="00A15C17"/>
    <w:rsid w:val="00A200E7"/>
    <w:rsid w:val="00A246C5"/>
    <w:rsid w:val="00A33255"/>
    <w:rsid w:val="00A3329C"/>
    <w:rsid w:val="00A35A09"/>
    <w:rsid w:val="00A40360"/>
    <w:rsid w:val="00A453BE"/>
    <w:rsid w:val="00A67060"/>
    <w:rsid w:val="00A81752"/>
    <w:rsid w:val="00A84997"/>
    <w:rsid w:val="00A861A3"/>
    <w:rsid w:val="00A95DBF"/>
    <w:rsid w:val="00A9796F"/>
    <w:rsid w:val="00AA6AC9"/>
    <w:rsid w:val="00AA72B6"/>
    <w:rsid w:val="00AC1BE2"/>
    <w:rsid w:val="00AC747F"/>
    <w:rsid w:val="00AD25B8"/>
    <w:rsid w:val="00AD4F62"/>
    <w:rsid w:val="00AD724D"/>
    <w:rsid w:val="00AD760A"/>
    <w:rsid w:val="00AE1284"/>
    <w:rsid w:val="00AE7328"/>
    <w:rsid w:val="00AF4899"/>
    <w:rsid w:val="00AF4A7D"/>
    <w:rsid w:val="00B071F7"/>
    <w:rsid w:val="00B13EFC"/>
    <w:rsid w:val="00B21A35"/>
    <w:rsid w:val="00B243BE"/>
    <w:rsid w:val="00B27C56"/>
    <w:rsid w:val="00B31F04"/>
    <w:rsid w:val="00B355E2"/>
    <w:rsid w:val="00B35D29"/>
    <w:rsid w:val="00B40C06"/>
    <w:rsid w:val="00B421C9"/>
    <w:rsid w:val="00B47A33"/>
    <w:rsid w:val="00B54294"/>
    <w:rsid w:val="00B55432"/>
    <w:rsid w:val="00B565F1"/>
    <w:rsid w:val="00B7024F"/>
    <w:rsid w:val="00B83706"/>
    <w:rsid w:val="00B83E40"/>
    <w:rsid w:val="00B907AD"/>
    <w:rsid w:val="00B931E8"/>
    <w:rsid w:val="00B941D4"/>
    <w:rsid w:val="00B9623C"/>
    <w:rsid w:val="00BA0AC0"/>
    <w:rsid w:val="00BA37FC"/>
    <w:rsid w:val="00BA4FE2"/>
    <w:rsid w:val="00BA72A2"/>
    <w:rsid w:val="00BC42E0"/>
    <w:rsid w:val="00BD10DE"/>
    <w:rsid w:val="00BD2349"/>
    <w:rsid w:val="00BE190B"/>
    <w:rsid w:val="00BE1E57"/>
    <w:rsid w:val="00BE3469"/>
    <w:rsid w:val="00BF3296"/>
    <w:rsid w:val="00C000D4"/>
    <w:rsid w:val="00C2104D"/>
    <w:rsid w:val="00C41FC8"/>
    <w:rsid w:val="00C43910"/>
    <w:rsid w:val="00C535E5"/>
    <w:rsid w:val="00C568DE"/>
    <w:rsid w:val="00C64089"/>
    <w:rsid w:val="00C648D4"/>
    <w:rsid w:val="00C64AD9"/>
    <w:rsid w:val="00C64CC4"/>
    <w:rsid w:val="00C651CF"/>
    <w:rsid w:val="00C662DF"/>
    <w:rsid w:val="00C674AB"/>
    <w:rsid w:val="00C76088"/>
    <w:rsid w:val="00C83F9C"/>
    <w:rsid w:val="00C8500A"/>
    <w:rsid w:val="00C90393"/>
    <w:rsid w:val="00C90498"/>
    <w:rsid w:val="00C91BC4"/>
    <w:rsid w:val="00C95931"/>
    <w:rsid w:val="00CB1EB5"/>
    <w:rsid w:val="00CD40FD"/>
    <w:rsid w:val="00CE4413"/>
    <w:rsid w:val="00CE56CC"/>
    <w:rsid w:val="00CF33C0"/>
    <w:rsid w:val="00CF63A7"/>
    <w:rsid w:val="00D0281F"/>
    <w:rsid w:val="00D032B9"/>
    <w:rsid w:val="00D04718"/>
    <w:rsid w:val="00D06C33"/>
    <w:rsid w:val="00D10A2D"/>
    <w:rsid w:val="00D14470"/>
    <w:rsid w:val="00D20FC8"/>
    <w:rsid w:val="00D322B1"/>
    <w:rsid w:val="00D322BE"/>
    <w:rsid w:val="00D34077"/>
    <w:rsid w:val="00D441DC"/>
    <w:rsid w:val="00D46014"/>
    <w:rsid w:val="00D6752E"/>
    <w:rsid w:val="00D74849"/>
    <w:rsid w:val="00D83641"/>
    <w:rsid w:val="00D86F55"/>
    <w:rsid w:val="00D93F15"/>
    <w:rsid w:val="00D95ACF"/>
    <w:rsid w:val="00DA5383"/>
    <w:rsid w:val="00DB1D98"/>
    <w:rsid w:val="00DB4F9A"/>
    <w:rsid w:val="00DC0A7B"/>
    <w:rsid w:val="00DD5DB6"/>
    <w:rsid w:val="00DF40E4"/>
    <w:rsid w:val="00DF66DF"/>
    <w:rsid w:val="00DF7CBB"/>
    <w:rsid w:val="00E050E1"/>
    <w:rsid w:val="00E07641"/>
    <w:rsid w:val="00E0782E"/>
    <w:rsid w:val="00E1095A"/>
    <w:rsid w:val="00E126F9"/>
    <w:rsid w:val="00E13928"/>
    <w:rsid w:val="00E143A7"/>
    <w:rsid w:val="00E16B6F"/>
    <w:rsid w:val="00E206C8"/>
    <w:rsid w:val="00E22504"/>
    <w:rsid w:val="00E328BE"/>
    <w:rsid w:val="00E34A9D"/>
    <w:rsid w:val="00E37126"/>
    <w:rsid w:val="00E44189"/>
    <w:rsid w:val="00E45E5E"/>
    <w:rsid w:val="00E46674"/>
    <w:rsid w:val="00E46DED"/>
    <w:rsid w:val="00E506A3"/>
    <w:rsid w:val="00E55616"/>
    <w:rsid w:val="00E62BD8"/>
    <w:rsid w:val="00E67CFB"/>
    <w:rsid w:val="00E70C6A"/>
    <w:rsid w:val="00E71143"/>
    <w:rsid w:val="00E75868"/>
    <w:rsid w:val="00E76D36"/>
    <w:rsid w:val="00E772A4"/>
    <w:rsid w:val="00E900D4"/>
    <w:rsid w:val="00E9448A"/>
    <w:rsid w:val="00E94C46"/>
    <w:rsid w:val="00E95BBD"/>
    <w:rsid w:val="00EA317E"/>
    <w:rsid w:val="00ED7BF8"/>
    <w:rsid w:val="00EE2277"/>
    <w:rsid w:val="00F00D45"/>
    <w:rsid w:val="00F25966"/>
    <w:rsid w:val="00F4114A"/>
    <w:rsid w:val="00F41C39"/>
    <w:rsid w:val="00F4622A"/>
    <w:rsid w:val="00F50CCB"/>
    <w:rsid w:val="00F5597D"/>
    <w:rsid w:val="00F74681"/>
    <w:rsid w:val="00F75829"/>
    <w:rsid w:val="00F763D3"/>
    <w:rsid w:val="00F85858"/>
    <w:rsid w:val="00F9466D"/>
    <w:rsid w:val="00F95FBB"/>
    <w:rsid w:val="00F96E65"/>
    <w:rsid w:val="00FA2038"/>
    <w:rsid w:val="00FA53A6"/>
    <w:rsid w:val="00FA64F7"/>
    <w:rsid w:val="00FB070E"/>
    <w:rsid w:val="00FB1600"/>
    <w:rsid w:val="00FB2FCE"/>
    <w:rsid w:val="00FB63F5"/>
    <w:rsid w:val="00FB74BF"/>
    <w:rsid w:val="00FC0E3B"/>
    <w:rsid w:val="00FE35E6"/>
    <w:rsid w:val="00FE562E"/>
    <w:rsid w:val="00FF1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7B7B0"/>
  <w15:chartTrackingRefBased/>
  <w15:docId w15:val="{40E5D61F-F7B9-43EC-8570-7053789AD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53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5351"/>
  </w:style>
  <w:style w:type="paragraph" w:styleId="Footer">
    <w:name w:val="footer"/>
    <w:basedOn w:val="Normal"/>
    <w:link w:val="FooterChar"/>
    <w:uiPriority w:val="99"/>
    <w:unhideWhenUsed/>
    <w:rsid w:val="004553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5351"/>
  </w:style>
  <w:style w:type="character" w:styleId="CommentReference">
    <w:name w:val="annotation reference"/>
    <w:basedOn w:val="DefaultParagraphFont"/>
    <w:uiPriority w:val="99"/>
    <w:semiHidden/>
    <w:unhideWhenUsed/>
    <w:rsid w:val="00E13928"/>
    <w:rPr>
      <w:sz w:val="16"/>
      <w:szCs w:val="16"/>
    </w:rPr>
  </w:style>
  <w:style w:type="paragraph" w:styleId="CommentText">
    <w:name w:val="annotation text"/>
    <w:basedOn w:val="Normal"/>
    <w:link w:val="CommentTextChar"/>
    <w:uiPriority w:val="99"/>
    <w:semiHidden/>
    <w:unhideWhenUsed/>
    <w:rsid w:val="00E13928"/>
    <w:pPr>
      <w:spacing w:line="240" w:lineRule="auto"/>
    </w:pPr>
    <w:rPr>
      <w:sz w:val="20"/>
      <w:szCs w:val="20"/>
    </w:rPr>
  </w:style>
  <w:style w:type="character" w:customStyle="1" w:styleId="CommentTextChar">
    <w:name w:val="Comment Text Char"/>
    <w:basedOn w:val="DefaultParagraphFont"/>
    <w:link w:val="CommentText"/>
    <w:uiPriority w:val="99"/>
    <w:semiHidden/>
    <w:rsid w:val="00E13928"/>
    <w:rPr>
      <w:sz w:val="20"/>
      <w:szCs w:val="20"/>
    </w:rPr>
  </w:style>
  <w:style w:type="paragraph" w:styleId="CommentSubject">
    <w:name w:val="annotation subject"/>
    <w:basedOn w:val="CommentText"/>
    <w:next w:val="CommentText"/>
    <w:link w:val="CommentSubjectChar"/>
    <w:uiPriority w:val="99"/>
    <w:semiHidden/>
    <w:unhideWhenUsed/>
    <w:rsid w:val="00E13928"/>
    <w:rPr>
      <w:b/>
      <w:bCs/>
    </w:rPr>
  </w:style>
  <w:style w:type="character" w:customStyle="1" w:styleId="CommentSubjectChar">
    <w:name w:val="Comment Subject Char"/>
    <w:basedOn w:val="CommentTextChar"/>
    <w:link w:val="CommentSubject"/>
    <w:uiPriority w:val="99"/>
    <w:semiHidden/>
    <w:rsid w:val="00E13928"/>
    <w:rPr>
      <w:b/>
      <w:bCs/>
      <w:sz w:val="20"/>
      <w:szCs w:val="20"/>
    </w:rPr>
  </w:style>
  <w:style w:type="paragraph" w:styleId="BalloonText">
    <w:name w:val="Balloon Text"/>
    <w:basedOn w:val="Normal"/>
    <w:link w:val="BalloonTextChar"/>
    <w:uiPriority w:val="99"/>
    <w:semiHidden/>
    <w:unhideWhenUsed/>
    <w:rsid w:val="00E1392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1392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50203">
      <w:bodyDiv w:val="1"/>
      <w:marLeft w:val="0"/>
      <w:marRight w:val="0"/>
      <w:marTop w:val="0"/>
      <w:marBottom w:val="0"/>
      <w:divBdr>
        <w:top w:val="none" w:sz="0" w:space="0" w:color="auto"/>
        <w:left w:val="none" w:sz="0" w:space="0" w:color="auto"/>
        <w:bottom w:val="none" w:sz="0" w:space="0" w:color="auto"/>
        <w:right w:val="none" w:sz="0" w:space="0" w:color="auto"/>
      </w:divBdr>
      <w:divsChild>
        <w:div w:id="1161460648">
          <w:marLeft w:val="0"/>
          <w:marRight w:val="0"/>
          <w:marTop w:val="120"/>
          <w:marBottom w:val="0"/>
          <w:divBdr>
            <w:top w:val="none" w:sz="0" w:space="0" w:color="auto"/>
            <w:left w:val="none" w:sz="0" w:space="0" w:color="auto"/>
            <w:bottom w:val="none" w:sz="0" w:space="0" w:color="auto"/>
            <w:right w:val="none" w:sz="0" w:space="0" w:color="auto"/>
          </w:divBdr>
        </w:div>
      </w:divsChild>
    </w:div>
    <w:div w:id="448090085">
      <w:bodyDiv w:val="1"/>
      <w:marLeft w:val="0"/>
      <w:marRight w:val="0"/>
      <w:marTop w:val="0"/>
      <w:marBottom w:val="0"/>
      <w:divBdr>
        <w:top w:val="none" w:sz="0" w:space="0" w:color="auto"/>
        <w:left w:val="none" w:sz="0" w:space="0" w:color="auto"/>
        <w:bottom w:val="none" w:sz="0" w:space="0" w:color="auto"/>
        <w:right w:val="none" w:sz="0" w:space="0" w:color="auto"/>
      </w:divBdr>
      <w:divsChild>
        <w:div w:id="212933691">
          <w:marLeft w:val="0"/>
          <w:marRight w:val="0"/>
          <w:marTop w:val="120"/>
          <w:marBottom w:val="0"/>
          <w:divBdr>
            <w:top w:val="none" w:sz="0" w:space="0" w:color="auto"/>
            <w:left w:val="none" w:sz="0" w:space="0" w:color="auto"/>
            <w:bottom w:val="none" w:sz="0" w:space="0" w:color="auto"/>
            <w:right w:val="none" w:sz="0" w:space="0" w:color="auto"/>
          </w:divBdr>
        </w:div>
      </w:divsChild>
    </w:div>
    <w:div w:id="687295141">
      <w:bodyDiv w:val="1"/>
      <w:marLeft w:val="0"/>
      <w:marRight w:val="0"/>
      <w:marTop w:val="0"/>
      <w:marBottom w:val="0"/>
      <w:divBdr>
        <w:top w:val="none" w:sz="0" w:space="0" w:color="auto"/>
        <w:left w:val="none" w:sz="0" w:space="0" w:color="auto"/>
        <w:bottom w:val="none" w:sz="0" w:space="0" w:color="auto"/>
        <w:right w:val="none" w:sz="0" w:space="0" w:color="auto"/>
      </w:divBdr>
      <w:divsChild>
        <w:div w:id="44107104">
          <w:marLeft w:val="0"/>
          <w:marRight w:val="0"/>
          <w:marTop w:val="120"/>
          <w:marBottom w:val="0"/>
          <w:divBdr>
            <w:top w:val="none" w:sz="0" w:space="0" w:color="auto"/>
            <w:left w:val="none" w:sz="0" w:space="0" w:color="auto"/>
            <w:bottom w:val="none" w:sz="0" w:space="0" w:color="auto"/>
            <w:right w:val="none" w:sz="0" w:space="0" w:color="auto"/>
          </w:divBdr>
        </w:div>
        <w:div w:id="779648280">
          <w:marLeft w:val="0"/>
          <w:marRight w:val="0"/>
          <w:marTop w:val="120"/>
          <w:marBottom w:val="0"/>
          <w:divBdr>
            <w:top w:val="none" w:sz="0" w:space="0" w:color="auto"/>
            <w:left w:val="none" w:sz="0" w:space="0" w:color="auto"/>
            <w:bottom w:val="none" w:sz="0" w:space="0" w:color="auto"/>
            <w:right w:val="none" w:sz="0" w:space="0" w:color="auto"/>
          </w:divBdr>
        </w:div>
      </w:divsChild>
    </w:div>
    <w:div w:id="1780294819">
      <w:bodyDiv w:val="1"/>
      <w:marLeft w:val="0"/>
      <w:marRight w:val="0"/>
      <w:marTop w:val="0"/>
      <w:marBottom w:val="0"/>
      <w:divBdr>
        <w:top w:val="none" w:sz="0" w:space="0" w:color="auto"/>
        <w:left w:val="none" w:sz="0" w:space="0" w:color="auto"/>
        <w:bottom w:val="none" w:sz="0" w:space="0" w:color="auto"/>
        <w:right w:val="none" w:sz="0" w:space="0" w:color="auto"/>
      </w:divBdr>
      <w:divsChild>
        <w:div w:id="944768096">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22</Pages>
  <Words>8354</Words>
  <Characters>47624</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Maina</dc:creator>
  <cp:keywords/>
  <dc:description/>
  <cp:lastModifiedBy>Sophia Walz</cp:lastModifiedBy>
  <cp:revision>248</cp:revision>
  <dcterms:created xsi:type="dcterms:W3CDTF">2022-03-31T14:38:00Z</dcterms:created>
  <dcterms:modified xsi:type="dcterms:W3CDTF">2022-04-08T21:04:00Z</dcterms:modified>
</cp:coreProperties>
</file>